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D67BAF" w14:textId="77777777" w:rsidR="008D62D8" w:rsidRDefault="008D62D8">
      <w:pPr>
        <w:jc w:val="center"/>
        <w:rPr>
          <w:b/>
          <w:spacing w:val="30"/>
          <w:sz w:val="28"/>
        </w:rPr>
      </w:pPr>
    </w:p>
    <w:p w14:paraId="43D67BB0" w14:textId="77777777" w:rsidR="008D62D8" w:rsidRDefault="008D62D8">
      <w:pPr>
        <w:jc w:val="center"/>
        <w:rPr>
          <w:b/>
          <w:spacing w:val="30"/>
          <w:sz w:val="28"/>
        </w:rPr>
      </w:pPr>
    </w:p>
    <w:p w14:paraId="43D67BB1" w14:textId="77777777" w:rsidR="008D62D8" w:rsidRDefault="008D62D8">
      <w:pPr>
        <w:jc w:val="center"/>
        <w:rPr>
          <w:b/>
          <w:spacing w:val="30"/>
          <w:sz w:val="28"/>
        </w:rPr>
      </w:pPr>
    </w:p>
    <w:p w14:paraId="43D67BB2" w14:textId="77777777" w:rsidR="008D62D8" w:rsidRPr="000C6A19" w:rsidRDefault="007F317B">
      <w:pPr>
        <w:jc w:val="center"/>
        <w:rPr>
          <w:b/>
          <w:spacing w:val="30"/>
          <w:sz w:val="28"/>
        </w:rPr>
      </w:pPr>
      <w:r w:rsidRPr="000C6A19">
        <w:rPr>
          <w:rFonts w:eastAsia="SimSun" w:hint="eastAsia"/>
          <w:b/>
          <w:spacing w:val="30"/>
          <w:sz w:val="28"/>
          <w:lang w:eastAsia="zh-CN"/>
        </w:rPr>
        <w:t>上水区乡事委员会</w:t>
      </w:r>
    </w:p>
    <w:p w14:paraId="43D67BB3" w14:textId="77777777" w:rsidR="008D62D8" w:rsidRPr="000C6A19" w:rsidRDefault="008D62D8">
      <w:pPr>
        <w:jc w:val="center"/>
        <w:rPr>
          <w:b/>
          <w:spacing w:val="30"/>
          <w:sz w:val="28"/>
        </w:rPr>
      </w:pPr>
    </w:p>
    <w:p w14:paraId="43D67BB4" w14:textId="77777777" w:rsidR="008D62D8" w:rsidRPr="000C6A19" w:rsidRDefault="008D62D8">
      <w:pPr>
        <w:jc w:val="center"/>
        <w:rPr>
          <w:b/>
          <w:spacing w:val="30"/>
          <w:sz w:val="28"/>
        </w:rPr>
      </w:pPr>
    </w:p>
    <w:p w14:paraId="43D67BB5" w14:textId="77777777" w:rsidR="007F317B" w:rsidRPr="000C6A19" w:rsidRDefault="008D62D8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r w:rsidRPr="000C6A19">
        <w:rPr>
          <w:b/>
          <w:spacing w:val="30"/>
          <w:sz w:val="28"/>
        </w:rPr>
        <w:fldChar w:fldCharType="begin"/>
      </w:r>
      <w:r w:rsidRPr="000C6A19">
        <w:rPr>
          <w:b/>
          <w:spacing w:val="30"/>
          <w:sz w:val="28"/>
        </w:rPr>
        <w:instrText xml:space="preserve"> TOC \h \z \t "Section Heading,1" </w:instrText>
      </w:r>
      <w:r w:rsidRPr="000C6A19">
        <w:rPr>
          <w:b/>
          <w:spacing w:val="30"/>
          <w:sz w:val="28"/>
        </w:rPr>
        <w:fldChar w:fldCharType="separate"/>
      </w:r>
      <w:hyperlink w:anchor="_Toc525747167" w:history="1">
        <w:r w:rsidR="007F317B" w:rsidRPr="000C6A19">
          <w:rPr>
            <w:rStyle w:val="a6"/>
            <w:rFonts w:eastAsia="SimSun" w:hint="eastAsia"/>
            <w:noProof/>
            <w:lang w:eastAsia="zh-CN"/>
          </w:rPr>
          <w:t>上水乡</w:t>
        </w:r>
        <w:r w:rsidR="007F317B" w:rsidRPr="000C6A19">
          <w:rPr>
            <w:noProof/>
            <w:webHidden/>
          </w:rPr>
          <w:tab/>
        </w:r>
        <w:r w:rsidR="007F317B" w:rsidRPr="000C6A19">
          <w:rPr>
            <w:noProof/>
            <w:webHidden/>
          </w:rPr>
          <w:fldChar w:fldCharType="begin"/>
        </w:r>
        <w:r w:rsidR="007F317B" w:rsidRPr="000C6A19">
          <w:rPr>
            <w:noProof/>
            <w:webHidden/>
          </w:rPr>
          <w:instrText xml:space="preserve"> PAGEREF _Toc525747167 \h </w:instrText>
        </w:r>
        <w:r w:rsidR="007F317B" w:rsidRPr="000C6A19">
          <w:rPr>
            <w:noProof/>
            <w:webHidden/>
          </w:rPr>
        </w:r>
        <w:r w:rsidR="007F317B" w:rsidRPr="000C6A19">
          <w:rPr>
            <w:noProof/>
            <w:webHidden/>
          </w:rPr>
          <w:fldChar w:fldCharType="separate"/>
        </w:r>
        <w:r w:rsidR="007F317B" w:rsidRPr="000C6A19">
          <w:rPr>
            <w:noProof/>
            <w:webHidden/>
          </w:rPr>
          <w:t>2</w:t>
        </w:r>
        <w:r w:rsidR="007F317B" w:rsidRPr="000C6A19">
          <w:rPr>
            <w:noProof/>
            <w:webHidden/>
          </w:rPr>
          <w:fldChar w:fldCharType="end"/>
        </w:r>
      </w:hyperlink>
    </w:p>
    <w:p w14:paraId="43D67BB6" w14:textId="77777777" w:rsidR="007F317B" w:rsidRPr="000C6A19" w:rsidRDefault="00BE32F1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68" w:history="1">
        <w:r w:rsidR="007F317B" w:rsidRPr="000C6A19">
          <w:rPr>
            <w:rStyle w:val="a6"/>
            <w:rFonts w:eastAsia="SimSun" w:hint="eastAsia"/>
            <w:noProof/>
            <w:lang w:eastAsia="zh-CN"/>
          </w:rPr>
          <w:t>大头岭</w:t>
        </w:r>
        <w:r w:rsidR="007F317B" w:rsidRPr="000C6A19">
          <w:rPr>
            <w:noProof/>
            <w:webHidden/>
          </w:rPr>
          <w:tab/>
        </w:r>
        <w:r w:rsidR="007F317B" w:rsidRPr="000C6A19">
          <w:rPr>
            <w:noProof/>
            <w:webHidden/>
          </w:rPr>
          <w:fldChar w:fldCharType="begin"/>
        </w:r>
        <w:r w:rsidR="007F317B" w:rsidRPr="000C6A19">
          <w:rPr>
            <w:noProof/>
            <w:webHidden/>
          </w:rPr>
          <w:instrText xml:space="preserve"> PAGEREF _Toc525747168 \h </w:instrText>
        </w:r>
        <w:r w:rsidR="007F317B" w:rsidRPr="000C6A19">
          <w:rPr>
            <w:noProof/>
            <w:webHidden/>
          </w:rPr>
        </w:r>
        <w:r w:rsidR="007F317B" w:rsidRPr="000C6A19">
          <w:rPr>
            <w:noProof/>
            <w:webHidden/>
          </w:rPr>
          <w:fldChar w:fldCharType="separate"/>
        </w:r>
        <w:r w:rsidR="007F317B" w:rsidRPr="000C6A19">
          <w:rPr>
            <w:noProof/>
            <w:webHidden/>
          </w:rPr>
          <w:t>3</w:t>
        </w:r>
        <w:r w:rsidR="007F317B" w:rsidRPr="000C6A19">
          <w:rPr>
            <w:noProof/>
            <w:webHidden/>
          </w:rPr>
          <w:fldChar w:fldCharType="end"/>
        </w:r>
      </w:hyperlink>
    </w:p>
    <w:p w14:paraId="43D67BB7" w14:textId="77777777" w:rsidR="007F317B" w:rsidRPr="000C6A19" w:rsidRDefault="00BE32F1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69" w:history="1">
        <w:r w:rsidR="007F317B" w:rsidRPr="000C6A19">
          <w:rPr>
            <w:rStyle w:val="a6"/>
            <w:rFonts w:eastAsia="SimSun" w:hint="eastAsia"/>
            <w:noProof/>
            <w:lang w:eastAsia="zh-CN"/>
          </w:rPr>
          <w:t>丙岗</w:t>
        </w:r>
        <w:r w:rsidR="007F317B" w:rsidRPr="000C6A19">
          <w:rPr>
            <w:noProof/>
            <w:webHidden/>
          </w:rPr>
          <w:tab/>
        </w:r>
        <w:r w:rsidR="007F317B" w:rsidRPr="000C6A19">
          <w:rPr>
            <w:noProof/>
            <w:webHidden/>
          </w:rPr>
          <w:fldChar w:fldCharType="begin"/>
        </w:r>
        <w:r w:rsidR="007F317B" w:rsidRPr="000C6A19">
          <w:rPr>
            <w:noProof/>
            <w:webHidden/>
          </w:rPr>
          <w:instrText xml:space="preserve"> PAGEREF _Toc525747169 \h </w:instrText>
        </w:r>
        <w:r w:rsidR="007F317B" w:rsidRPr="000C6A19">
          <w:rPr>
            <w:noProof/>
            <w:webHidden/>
          </w:rPr>
        </w:r>
        <w:r w:rsidR="007F317B" w:rsidRPr="000C6A19">
          <w:rPr>
            <w:noProof/>
            <w:webHidden/>
          </w:rPr>
          <w:fldChar w:fldCharType="separate"/>
        </w:r>
        <w:r w:rsidR="007F317B" w:rsidRPr="000C6A19">
          <w:rPr>
            <w:noProof/>
            <w:webHidden/>
          </w:rPr>
          <w:t>4</w:t>
        </w:r>
        <w:r w:rsidR="007F317B" w:rsidRPr="000C6A19">
          <w:rPr>
            <w:noProof/>
            <w:webHidden/>
          </w:rPr>
          <w:fldChar w:fldCharType="end"/>
        </w:r>
      </w:hyperlink>
    </w:p>
    <w:p w14:paraId="43D67BB8" w14:textId="77777777" w:rsidR="007F317B" w:rsidRPr="000C6A19" w:rsidRDefault="00BE32F1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70" w:history="1">
        <w:r w:rsidR="007F317B" w:rsidRPr="000C6A19">
          <w:rPr>
            <w:rStyle w:val="a6"/>
            <w:rFonts w:eastAsia="SimSun" w:hint="eastAsia"/>
            <w:noProof/>
            <w:lang w:eastAsia="zh-CN"/>
          </w:rPr>
          <w:t>古洞</w:t>
        </w:r>
        <w:r w:rsidR="007F317B" w:rsidRPr="000C6A19">
          <w:rPr>
            <w:rStyle w:val="a6"/>
            <w:rFonts w:eastAsia="SimSun"/>
            <w:noProof/>
            <w:lang w:eastAsia="zh-CN"/>
          </w:rPr>
          <w:t>(</w:t>
        </w:r>
        <w:r w:rsidR="007F317B" w:rsidRPr="000C6A19">
          <w:rPr>
            <w:rStyle w:val="a6"/>
            <w:rFonts w:eastAsia="SimSun" w:hint="eastAsia"/>
            <w:noProof/>
            <w:lang w:eastAsia="zh-CN"/>
          </w:rPr>
          <w:t>北</w:t>
        </w:r>
        <w:r w:rsidR="007F317B" w:rsidRPr="000C6A19">
          <w:rPr>
            <w:rStyle w:val="a6"/>
            <w:rFonts w:eastAsia="SimSun"/>
            <w:noProof/>
            <w:lang w:eastAsia="zh-CN"/>
          </w:rPr>
          <w:t>)</w:t>
        </w:r>
        <w:r w:rsidR="007F317B" w:rsidRPr="000C6A19">
          <w:rPr>
            <w:noProof/>
            <w:webHidden/>
          </w:rPr>
          <w:tab/>
        </w:r>
        <w:r w:rsidR="007F317B" w:rsidRPr="000C6A19">
          <w:rPr>
            <w:noProof/>
            <w:webHidden/>
          </w:rPr>
          <w:fldChar w:fldCharType="begin"/>
        </w:r>
        <w:r w:rsidR="007F317B" w:rsidRPr="000C6A19">
          <w:rPr>
            <w:noProof/>
            <w:webHidden/>
          </w:rPr>
          <w:instrText xml:space="preserve"> PAGEREF _Toc525747170 \h </w:instrText>
        </w:r>
        <w:r w:rsidR="007F317B" w:rsidRPr="000C6A19">
          <w:rPr>
            <w:noProof/>
            <w:webHidden/>
          </w:rPr>
        </w:r>
        <w:r w:rsidR="007F317B" w:rsidRPr="000C6A19">
          <w:rPr>
            <w:noProof/>
            <w:webHidden/>
          </w:rPr>
          <w:fldChar w:fldCharType="separate"/>
        </w:r>
        <w:r w:rsidR="007F317B" w:rsidRPr="000C6A19">
          <w:rPr>
            <w:noProof/>
            <w:webHidden/>
          </w:rPr>
          <w:t>5</w:t>
        </w:r>
        <w:r w:rsidR="007F317B" w:rsidRPr="000C6A19">
          <w:rPr>
            <w:noProof/>
            <w:webHidden/>
          </w:rPr>
          <w:fldChar w:fldCharType="end"/>
        </w:r>
      </w:hyperlink>
    </w:p>
    <w:p w14:paraId="43D67BB9" w14:textId="77777777" w:rsidR="007F317B" w:rsidRPr="000C6A19" w:rsidRDefault="00BE32F1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71" w:history="1">
        <w:r w:rsidR="007F317B" w:rsidRPr="000C6A19">
          <w:rPr>
            <w:rStyle w:val="a6"/>
            <w:rFonts w:eastAsia="SimSun" w:hint="eastAsia"/>
            <w:noProof/>
            <w:lang w:eastAsia="zh-CN"/>
          </w:rPr>
          <w:t>古洞</w:t>
        </w:r>
        <w:r w:rsidR="007F317B" w:rsidRPr="000C6A19">
          <w:rPr>
            <w:rStyle w:val="a6"/>
            <w:rFonts w:eastAsia="SimSun"/>
            <w:noProof/>
            <w:lang w:eastAsia="zh-CN"/>
          </w:rPr>
          <w:t>(</w:t>
        </w:r>
        <w:r w:rsidR="007F317B" w:rsidRPr="000C6A19">
          <w:rPr>
            <w:rStyle w:val="a6"/>
            <w:rFonts w:eastAsia="SimSun" w:hint="eastAsia"/>
            <w:noProof/>
            <w:lang w:eastAsia="zh-CN"/>
          </w:rPr>
          <w:t>南</w:t>
        </w:r>
        <w:r w:rsidR="007F317B" w:rsidRPr="000C6A19">
          <w:rPr>
            <w:rStyle w:val="a6"/>
            <w:rFonts w:eastAsia="SimSun"/>
            <w:noProof/>
            <w:lang w:eastAsia="zh-CN"/>
          </w:rPr>
          <w:t>)</w:t>
        </w:r>
        <w:r w:rsidR="007F317B" w:rsidRPr="000C6A19">
          <w:rPr>
            <w:noProof/>
            <w:webHidden/>
          </w:rPr>
          <w:tab/>
        </w:r>
        <w:r w:rsidR="007F317B" w:rsidRPr="000C6A19">
          <w:rPr>
            <w:noProof/>
            <w:webHidden/>
          </w:rPr>
          <w:fldChar w:fldCharType="begin"/>
        </w:r>
        <w:r w:rsidR="007F317B" w:rsidRPr="000C6A19">
          <w:rPr>
            <w:noProof/>
            <w:webHidden/>
          </w:rPr>
          <w:instrText xml:space="preserve"> PAGEREF _Toc525747171 \h </w:instrText>
        </w:r>
        <w:r w:rsidR="007F317B" w:rsidRPr="000C6A19">
          <w:rPr>
            <w:noProof/>
            <w:webHidden/>
          </w:rPr>
        </w:r>
        <w:r w:rsidR="007F317B" w:rsidRPr="000C6A19">
          <w:rPr>
            <w:noProof/>
            <w:webHidden/>
          </w:rPr>
          <w:fldChar w:fldCharType="separate"/>
        </w:r>
        <w:r w:rsidR="007F317B" w:rsidRPr="000C6A19">
          <w:rPr>
            <w:noProof/>
            <w:webHidden/>
          </w:rPr>
          <w:t>6</w:t>
        </w:r>
        <w:r w:rsidR="007F317B" w:rsidRPr="000C6A19">
          <w:rPr>
            <w:noProof/>
            <w:webHidden/>
          </w:rPr>
          <w:fldChar w:fldCharType="end"/>
        </w:r>
      </w:hyperlink>
    </w:p>
    <w:p w14:paraId="43D67BBA" w14:textId="77777777" w:rsidR="007F317B" w:rsidRPr="000C6A19" w:rsidRDefault="00BE32F1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72" w:history="1">
        <w:r w:rsidR="007F317B" w:rsidRPr="000C6A19">
          <w:rPr>
            <w:rStyle w:val="a6"/>
            <w:rFonts w:eastAsia="SimSun" w:hint="eastAsia"/>
            <w:noProof/>
            <w:lang w:eastAsia="zh-CN"/>
          </w:rPr>
          <w:t>吴屋村</w:t>
        </w:r>
        <w:r w:rsidR="007F317B" w:rsidRPr="000C6A19">
          <w:rPr>
            <w:noProof/>
            <w:webHidden/>
          </w:rPr>
          <w:tab/>
        </w:r>
        <w:r w:rsidR="007F317B" w:rsidRPr="000C6A19">
          <w:rPr>
            <w:noProof/>
            <w:webHidden/>
          </w:rPr>
          <w:fldChar w:fldCharType="begin"/>
        </w:r>
        <w:r w:rsidR="007F317B" w:rsidRPr="000C6A19">
          <w:rPr>
            <w:noProof/>
            <w:webHidden/>
          </w:rPr>
          <w:instrText xml:space="preserve"> PAGEREF _Toc525747172 \h </w:instrText>
        </w:r>
        <w:r w:rsidR="007F317B" w:rsidRPr="000C6A19">
          <w:rPr>
            <w:noProof/>
            <w:webHidden/>
          </w:rPr>
        </w:r>
        <w:r w:rsidR="007F317B" w:rsidRPr="000C6A19">
          <w:rPr>
            <w:noProof/>
            <w:webHidden/>
          </w:rPr>
          <w:fldChar w:fldCharType="separate"/>
        </w:r>
        <w:r w:rsidR="007F317B" w:rsidRPr="000C6A19">
          <w:rPr>
            <w:noProof/>
            <w:webHidden/>
          </w:rPr>
          <w:t>7</w:t>
        </w:r>
        <w:r w:rsidR="007F317B" w:rsidRPr="000C6A19">
          <w:rPr>
            <w:noProof/>
            <w:webHidden/>
          </w:rPr>
          <w:fldChar w:fldCharType="end"/>
        </w:r>
      </w:hyperlink>
    </w:p>
    <w:p w14:paraId="43D67BBB" w14:textId="77777777" w:rsidR="007F317B" w:rsidRPr="000C6A19" w:rsidRDefault="00BE32F1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73" w:history="1">
        <w:r w:rsidR="007F317B" w:rsidRPr="000C6A19">
          <w:rPr>
            <w:rStyle w:val="a6"/>
            <w:rFonts w:eastAsia="SimSun" w:hint="eastAsia"/>
            <w:noProof/>
            <w:lang w:eastAsia="zh-CN"/>
          </w:rPr>
          <w:t>坑头</w:t>
        </w:r>
        <w:r w:rsidR="007F317B" w:rsidRPr="000C6A19">
          <w:rPr>
            <w:noProof/>
            <w:webHidden/>
          </w:rPr>
          <w:tab/>
        </w:r>
        <w:r w:rsidR="007F317B" w:rsidRPr="000C6A19">
          <w:rPr>
            <w:noProof/>
            <w:webHidden/>
          </w:rPr>
          <w:fldChar w:fldCharType="begin"/>
        </w:r>
        <w:r w:rsidR="007F317B" w:rsidRPr="000C6A19">
          <w:rPr>
            <w:noProof/>
            <w:webHidden/>
          </w:rPr>
          <w:instrText xml:space="preserve"> PAGEREF _Toc525747173 \h </w:instrText>
        </w:r>
        <w:r w:rsidR="007F317B" w:rsidRPr="000C6A19">
          <w:rPr>
            <w:noProof/>
            <w:webHidden/>
          </w:rPr>
        </w:r>
        <w:r w:rsidR="007F317B" w:rsidRPr="000C6A19">
          <w:rPr>
            <w:noProof/>
            <w:webHidden/>
          </w:rPr>
          <w:fldChar w:fldCharType="separate"/>
        </w:r>
        <w:r w:rsidR="007F317B" w:rsidRPr="000C6A19">
          <w:rPr>
            <w:noProof/>
            <w:webHidden/>
          </w:rPr>
          <w:t>8</w:t>
        </w:r>
        <w:r w:rsidR="007F317B" w:rsidRPr="000C6A19">
          <w:rPr>
            <w:noProof/>
            <w:webHidden/>
          </w:rPr>
          <w:fldChar w:fldCharType="end"/>
        </w:r>
      </w:hyperlink>
    </w:p>
    <w:p w14:paraId="43D67BBC" w14:textId="77777777" w:rsidR="007F317B" w:rsidRPr="000C6A19" w:rsidRDefault="00BE32F1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74" w:history="1">
        <w:r w:rsidR="007F317B" w:rsidRPr="000C6A19">
          <w:rPr>
            <w:rStyle w:val="a6"/>
            <w:rFonts w:eastAsia="SimSun" w:hint="eastAsia"/>
            <w:noProof/>
            <w:lang w:eastAsia="zh-CN"/>
          </w:rPr>
          <w:t>松柏朗</w:t>
        </w:r>
        <w:r w:rsidR="007F317B" w:rsidRPr="000C6A19">
          <w:rPr>
            <w:noProof/>
            <w:webHidden/>
          </w:rPr>
          <w:tab/>
        </w:r>
        <w:r w:rsidR="007F317B" w:rsidRPr="000C6A19">
          <w:rPr>
            <w:noProof/>
            <w:webHidden/>
          </w:rPr>
          <w:fldChar w:fldCharType="begin"/>
        </w:r>
        <w:r w:rsidR="007F317B" w:rsidRPr="000C6A19">
          <w:rPr>
            <w:noProof/>
            <w:webHidden/>
          </w:rPr>
          <w:instrText xml:space="preserve"> PAGEREF _Toc525747174 \h </w:instrText>
        </w:r>
        <w:r w:rsidR="007F317B" w:rsidRPr="000C6A19">
          <w:rPr>
            <w:noProof/>
            <w:webHidden/>
          </w:rPr>
        </w:r>
        <w:r w:rsidR="007F317B" w:rsidRPr="000C6A19">
          <w:rPr>
            <w:noProof/>
            <w:webHidden/>
          </w:rPr>
          <w:fldChar w:fldCharType="separate"/>
        </w:r>
        <w:r w:rsidR="007F317B" w:rsidRPr="000C6A19">
          <w:rPr>
            <w:noProof/>
            <w:webHidden/>
          </w:rPr>
          <w:t>9</w:t>
        </w:r>
        <w:r w:rsidR="007F317B" w:rsidRPr="000C6A19">
          <w:rPr>
            <w:noProof/>
            <w:webHidden/>
          </w:rPr>
          <w:fldChar w:fldCharType="end"/>
        </w:r>
      </w:hyperlink>
    </w:p>
    <w:p w14:paraId="43D67BBD" w14:textId="77777777" w:rsidR="007F317B" w:rsidRPr="000C6A19" w:rsidRDefault="00BE32F1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75" w:history="1">
        <w:r w:rsidR="007F317B" w:rsidRPr="000C6A19">
          <w:rPr>
            <w:rStyle w:val="a6"/>
            <w:rFonts w:eastAsia="SimSun" w:hint="eastAsia"/>
            <w:noProof/>
            <w:lang w:eastAsia="zh-CN"/>
          </w:rPr>
          <w:t>河上乡</w:t>
        </w:r>
        <w:r w:rsidR="007F317B" w:rsidRPr="000C6A19">
          <w:rPr>
            <w:noProof/>
            <w:webHidden/>
          </w:rPr>
          <w:tab/>
        </w:r>
        <w:r w:rsidR="007F317B" w:rsidRPr="000C6A19">
          <w:rPr>
            <w:noProof/>
            <w:webHidden/>
          </w:rPr>
          <w:fldChar w:fldCharType="begin"/>
        </w:r>
        <w:r w:rsidR="007F317B" w:rsidRPr="000C6A19">
          <w:rPr>
            <w:noProof/>
            <w:webHidden/>
          </w:rPr>
          <w:instrText xml:space="preserve"> PAGEREF _Toc525747175 \h </w:instrText>
        </w:r>
        <w:r w:rsidR="007F317B" w:rsidRPr="000C6A19">
          <w:rPr>
            <w:noProof/>
            <w:webHidden/>
          </w:rPr>
        </w:r>
        <w:r w:rsidR="007F317B" w:rsidRPr="000C6A19">
          <w:rPr>
            <w:noProof/>
            <w:webHidden/>
          </w:rPr>
          <w:fldChar w:fldCharType="separate"/>
        </w:r>
        <w:r w:rsidR="007F317B" w:rsidRPr="000C6A19">
          <w:rPr>
            <w:noProof/>
            <w:webHidden/>
          </w:rPr>
          <w:t>10</w:t>
        </w:r>
        <w:r w:rsidR="007F317B" w:rsidRPr="000C6A19">
          <w:rPr>
            <w:noProof/>
            <w:webHidden/>
          </w:rPr>
          <w:fldChar w:fldCharType="end"/>
        </w:r>
      </w:hyperlink>
    </w:p>
    <w:p w14:paraId="43D67BBE" w14:textId="77777777" w:rsidR="007F317B" w:rsidRPr="000C6A19" w:rsidRDefault="00BE32F1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76" w:history="1">
        <w:r w:rsidR="007F317B" w:rsidRPr="000C6A19">
          <w:rPr>
            <w:rStyle w:val="a6"/>
            <w:rFonts w:eastAsia="SimSun" w:hint="eastAsia"/>
            <w:noProof/>
            <w:lang w:eastAsia="zh-CN"/>
          </w:rPr>
          <w:t>金钱</w:t>
        </w:r>
        <w:r w:rsidR="007F317B" w:rsidRPr="000C6A19">
          <w:rPr>
            <w:noProof/>
            <w:webHidden/>
          </w:rPr>
          <w:tab/>
        </w:r>
        <w:r w:rsidR="007F317B" w:rsidRPr="000C6A19">
          <w:rPr>
            <w:noProof/>
            <w:webHidden/>
          </w:rPr>
          <w:fldChar w:fldCharType="begin"/>
        </w:r>
        <w:r w:rsidR="007F317B" w:rsidRPr="000C6A19">
          <w:rPr>
            <w:noProof/>
            <w:webHidden/>
          </w:rPr>
          <w:instrText xml:space="preserve"> PAGEREF _Toc525747176 \h </w:instrText>
        </w:r>
        <w:r w:rsidR="007F317B" w:rsidRPr="000C6A19">
          <w:rPr>
            <w:noProof/>
            <w:webHidden/>
          </w:rPr>
        </w:r>
        <w:r w:rsidR="007F317B" w:rsidRPr="000C6A19">
          <w:rPr>
            <w:noProof/>
            <w:webHidden/>
          </w:rPr>
          <w:fldChar w:fldCharType="separate"/>
        </w:r>
        <w:r w:rsidR="007F317B" w:rsidRPr="000C6A19">
          <w:rPr>
            <w:noProof/>
            <w:webHidden/>
          </w:rPr>
          <w:t>11</w:t>
        </w:r>
        <w:r w:rsidR="007F317B" w:rsidRPr="000C6A19">
          <w:rPr>
            <w:noProof/>
            <w:webHidden/>
          </w:rPr>
          <w:fldChar w:fldCharType="end"/>
        </w:r>
      </w:hyperlink>
    </w:p>
    <w:p w14:paraId="43D67BBF" w14:textId="77777777" w:rsidR="007F317B" w:rsidRPr="000C6A19" w:rsidRDefault="00BE32F1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77" w:history="1">
        <w:r w:rsidR="007F317B" w:rsidRPr="000C6A19">
          <w:rPr>
            <w:rStyle w:val="a6"/>
            <w:rFonts w:eastAsia="SimSun" w:hint="eastAsia"/>
            <w:noProof/>
            <w:lang w:eastAsia="zh-CN"/>
          </w:rPr>
          <w:t>长沥</w:t>
        </w:r>
        <w:r w:rsidR="007F317B" w:rsidRPr="000C6A19">
          <w:rPr>
            <w:noProof/>
            <w:webHidden/>
          </w:rPr>
          <w:tab/>
        </w:r>
        <w:r w:rsidR="007F317B" w:rsidRPr="000C6A19">
          <w:rPr>
            <w:noProof/>
            <w:webHidden/>
          </w:rPr>
          <w:fldChar w:fldCharType="begin"/>
        </w:r>
        <w:r w:rsidR="007F317B" w:rsidRPr="000C6A19">
          <w:rPr>
            <w:noProof/>
            <w:webHidden/>
          </w:rPr>
          <w:instrText xml:space="preserve"> PAGEREF _Toc525747177 \h </w:instrText>
        </w:r>
        <w:r w:rsidR="007F317B" w:rsidRPr="000C6A19">
          <w:rPr>
            <w:noProof/>
            <w:webHidden/>
          </w:rPr>
        </w:r>
        <w:r w:rsidR="007F317B" w:rsidRPr="000C6A19">
          <w:rPr>
            <w:noProof/>
            <w:webHidden/>
          </w:rPr>
          <w:fldChar w:fldCharType="separate"/>
        </w:r>
        <w:r w:rsidR="007F317B" w:rsidRPr="000C6A19">
          <w:rPr>
            <w:noProof/>
            <w:webHidden/>
          </w:rPr>
          <w:t>12</w:t>
        </w:r>
        <w:r w:rsidR="007F317B" w:rsidRPr="000C6A19">
          <w:rPr>
            <w:noProof/>
            <w:webHidden/>
          </w:rPr>
          <w:fldChar w:fldCharType="end"/>
        </w:r>
      </w:hyperlink>
    </w:p>
    <w:p w14:paraId="43D67BC0" w14:textId="77777777" w:rsidR="007F317B" w:rsidRPr="000C6A19" w:rsidRDefault="00BE32F1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78" w:history="1">
        <w:r w:rsidR="007F317B" w:rsidRPr="000C6A19">
          <w:rPr>
            <w:rStyle w:val="a6"/>
            <w:rFonts w:eastAsia="SimSun" w:hint="eastAsia"/>
            <w:noProof/>
            <w:lang w:eastAsia="zh-CN"/>
          </w:rPr>
          <w:t>唐公岭</w:t>
        </w:r>
        <w:r w:rsidR="007F317B" w:rsidRPr="000C6A19">
          <w:rPr>
            <w:noProof/>
            <w:webHidden/>
          </w:rPr>
          <w:tab/>
        </w:r>
        <w:r w:rsidR="007F317B" w:rsidRPr="000C6A19">
          <w:rPr>
            <w:noProof/>
            <w:webHidden/>
          </w:rPr>
          <w:fldChar w:fldCharType="begin"/>
        </w:r>
        <w:r w:rsidR="007F317B" w:rsidRPr="000C6A19">
          <w:rPr>
            <w:noProof/>
            <w:webHidden/>
          </w:rPr>
          <w:instrText xml:space="preserve"> PAGEREF _Toc525747178 \h </w:instrText>
        </w:r>
        <w:r w:rsidR="007F317B" w:rsidRPr="000C6A19">
          <w:rPr>
            <w:noProof/>
            <w:webHidden/>
          </w:rPr>
        </w:r>
        <w:r w:rsidR="007F317B" w:rsidRPr="000C6A19">
          <w:rPr>
            <w:noProof/>
            <w:webHidden/>
          </w:rPr>
          <w:fldChar w:fldCharType="separate"/>
        </w:r>
        <w:r w:rsidR="007F317B" w:rsidRPr="000C6A19">
          <w:rPr>
            <w:noProof/>
            <w:webHidden/>
          </w:rPr>
          <w:t>13</w:t>
        </w:r>
        <w:r w:rsidR="007F317B" w:rsidRPr="000C6A19">
          <w:rPr>
            <w:noProof/>
            <w:webHidden/>
          </w:rPr>
          <w:fldChar w:fldCharType="end"/>
        </w:r>
      </w:hyperlink>
    </w:p>
    <w:p w14:paraId="43D67BC1" w14:textId="77777777" w:rsidR="007F317B" w:rsidRPr="000C6A19" w:rsidRDefault="00BE32F1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79" w:history="1">
        <w:r w:rsidR="007F317B" w:rsidRPr="000C6A19">
          <w:rPr>
            <w:rStyle w:val="a6"/>
            <w:rFonts w:eastAsia="SimSun" w:hint="eastAsia"/>
            <w:noProof/>
            <w:lang w:eastAsia="zh-CN"/>
          </w:rPr>
          <w:t>料壆</w:t>
        </w:r>
        <w:r w:rsidR="007F317B" w:rsidRPr="000C6A19">
          <w:rPr>
            <w:noProof/>
            <w:webHidden/>
          </w:rPr>
          <w:tab/>
        </w:r>
        <w:r w:rsidR="007F317B" w:rsidRPr="000C6A19">
          <w:rPr>
            <w:noProof/>
            <w:webHidden/>
          </w:rPr>
          <w:fldChar w:fldCharType="begin"/>
        </w:r>
        <w:r w:rsidR="007F317B" w:rsidRPr="000C6A19">
          <w:rPr>
            <w:noProof/>
            <w:webHidden/>
          </w:rPr>
          <w:instrText xml:space="preserve"> PAGEREF _Toc525747179 \h </w:instrText>
        </w:r>
        <w:r w:rsidR="007F317B" w:rsidRPr="000C6A19">
          <w:rPr>
            <w:noProof/>
            <w:webHidden/>
          </w:rPr>
        </w:r>
        <w:r w:rsidR="007F317B" w:rsidRPr="000C6A19">
          <w:rPr>
            <w:noProof/>
            <w:webHidden/>
          </w:rPr>
          <w:fldChar w:fldCharType="separate"/>
        </w:r>
        <w:r w:rsidR="007F317B" w:rsidRPr="000C6A19">
          <w:rPr>
            <w:noProof/>
            <w:webHidden/>
          </w:rPr>
          <w:t>14</w:t>
        </w:r>
        <w:r w:rsidR="007F317B" w:rsidRPr="000C6A19">
          <w:rPr>
            <w:noProof/>
            <w:webHidden/>
          </w:rPr>
          <w:fldChar w:fldCharType="end"/>
        </w:r>
      </w:hyperlink>
    </w:p>
    <w:p w14:paraId="43D67BC2" w14:textId="52561FE6" w:rsidR="007F317B" w:rsidRPr="000C6A19" w:rsidRDefault="00BE32F1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80" w:history="1">
        <w:r w:rsidR="007F317B" w:rsidRPr="000C6A19">
          <w:rPr>
            <w:rStyle w:val="a6"/>
            <w:rFonts w:eastAsia="SimSun" w:hint="eastAsia"/>
            <w:noProof/>
            <w:lang w:eastAsia="zh-CN"/>
          </w:rPr>
          <w:t>马草</w:t>
        </w:r>
        <w:r w:rsidR="00697AF3" w:rsidRPr="002D25FD">
          <w:rPr>
            <w:rFonts w:ascii="SimSun" w:eastAsia="SimSun" w:hAnsi="SimSun" w:hint="eastAsia"/>
          </w:rPr>
          <w:t>垅</w:t>
        </w:r>
        <w:r w:rsidR="007F317B" w:rsidRPr="000C6A19">
          <w:rPr>
            <w:rStyle w:val="a6"/>
            <w:rFonts w:eastAsia="SimSun"/>
            <w:noProof/>
            <w:lang w:eastAsia="zh-CN"/>
          </w:rPr>
          <w:t>(</w:t>
        </w:r>
        <w:r w:rsidR="007F317B" w:rsidRPr="000C6A19">
          <w:rPr>
            <w:rStyle w:val="a6"/>
            <w:rFonts w:eastAsia="SimSun" w:hint="eastAsia"/>
            <w:noProof/>
            <w:lang w:eastAsia="zh-CN"/>
          </w:rPr>
          <w:t>北</w:t>
        </w:r>
        <w:r w:rsidR="007F317B" w:rsidRPr="000C6A19">
          <w:rPr>
            <w:rStyle w:val="a6"/>
            <w:rFonts w:eastAsia="SimSun"/>
            <w:noProof/>
            <w:lang w:eastAsia="zh-CN"/>
          </w:rPr>
          <w:t>)</w:t>
        </w:r>
        <w:r w:rsidR="007F317B" w:rsidRPr="000C6A19">
          <w:rPr>
            <w:noProof/>
            <w:webHidden/>
          </w:rPr>
          <w:tab/>
        </w:r>
        <w:r w:rsidR="007F317B" w:rsidRPr="000C6A19">
          <w:rPr>
            <w:noProof/>
            <w:webHidden/>
          </w:rPr>
          <w:fldChar w:fldCharType="begin"/>
        </w:r>
        <w:r w:rsidR="007F317B" w:rsidRPr="000C6A19">
          <w:rPr>
            <w:noProof/>
            <w:webHidden/>
          </w:rPr>
          <w:instrText xml:space="preserve"> PAGEREF _Toc525747180 \h </w:instrText>
        </w:r>
        <w:r w:rsidR="007F317B" w:rsidRPr="000C6A19">
          <w:rPr>
            <w:noProof/>
            <w:webHidden/>
          </w:rPr>
        </w:r>
        <w:r w:rsidR="007F317B" w:rsidRPr="000C6A19">
          <w:rPr>
            <w:noProof/>
            <w:webHidden/>
          </w:rPr>
          <w:fldChar w:fldCharType="separate"/>
        </w:r>
        <w:r w:rsidR="007F317B" w:rsidRPr="000C6A19">
          <w:rPr>
            <w:noProof/>
            <w:webHidden/>
          </w:rPr>
          <w:t>15</w:t>
        </w:r>
        <w:r w:rsidR="007F317B" w:rsidRPr="000C6A19">
          <w:rPr>
            <w:noProof/>
            <w:webHidden/>
          </w:rPr>
          <w:fldChar w:fldCharType="end"/>
        </w:r>
      </w:hyperlink>
    </w:p>
    <w:p w14:paraId="43D67BC3" w14:textId="14169AF7" w:rsidR="007F317B" w:rsidRPr="000C6A19" w:rsidRDefault="00BE32F1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81" w:history="1">
        <w:r w:rsidR="007F317B" w:rsidRPr="000C6A19">
          <w:rPr>
            <w:rStyle w:val="a6"/>
            <w:rFonts w:eastAsia="SimSun" w:hint="eastAsia"/>
            <w:noProof/>
            <w:lang w:eastAsia="zh-CN"/>
          </w:rPr>
          <w:t>马草</w:t>
        </w:r>
        <w:r w:rsidR="00697AF3" w:rsidRPr="002D25FD">
          <w:rPr>
            <w:rFonts w:ascii="SimSun" w:eastAsia="SimSun" w:hAnsi="SimSun" w:hint="eastAsia"/>
          </w:rPr>
          <w:t>垅</w:t>
        </w:r>
        <w:r w:rsidR="007F317B" w:rsidRPr="000C6A19">
          <w:rPr>
            <w:rStyle w:val="a6"/>
            <w:rFonts w:eastAsia="SimSun"/>
            <w:noProof/>
            <w:lang w:eastAsia="zh-CN"/>
          </w:rPr>
          <w:t>(</w:t>
        </w:r>
        <w:r w:rsidR="007F317B" w:rsidRPr="000C6A19">
          <w:rPr>
            <w:rStyle w:val="a6"/>
            <w:rFonts w:eastAsia="SimSun" w:hint="eastAsia"/>
            <w:noProof/>
            <w:lang w:eastAsia="zh-CN"/>
          </w:rPr>
          <w:t>南</w:t>
        </w:r>
        <w:r w:rsidR="007F317B" w:rsidRPr="000C6A19">
          <w:rPr>
            <w:rStyle w:val="a6"/>
            <w:rFonts w:eastAsia="SimSun"/>
            <w:noProof/>
            <w:lang w:eastAsia="zh-CN"/>
          </w:rPr>
          <w:t>)</w:t>
        </w:r>
        <w:r w:rsidR="007F317B" w:rsidRPr="000C6A19">
          <w:rPr>
            <w:noProof/>
            <w:webHidden/>
          </w:rPr>
          <w:tab/>
        </w:r>
        <w:r w:rsidR="007F317B" w:rsidRPr="000C6A19">
          <w:rPr>
            <w:noProof/>
            <w:webHidden/>
          </w:rPr>
          <w:fldChar w:fldCharType="begin"/>
        </w:r>
        <w:r w:rsidR="007F317B" w:rsidRPr="000C6A19">
          <w:rPr>
            <w:noProof/>
            <w:webHidden/>
          </w:rPr>
          <w:instrText xml:space="preserve"> PAGEREF _Toc525747181 \h </w:instrText>
        </w:r>
        <w:r w:rsidR="007F317B" w:rsidRPr="000C6A19">
          <w:rPr>
            <w:noProof/>
            <w:webHidden/>
          </w:rPr>
        </w:r>
        <w:r w:rsidR="007F317B" w:rsidRPr="000C6A19">
          <w:rPr>
            <w:noProof/>
            <w:webHidden/>
          </w:rPr>
          <w:fldChar w:fldCharType="separate"/>
        </w:r>
        <w:r w:rsidR="007F317B" w:rsidRPr="000C6A19">
          <w:rPr>
            <w:noProof/>
            <w:webHidden/>
          </w:rPr>
          <w:t>16</w:t>
        </w:r>
        <w:r w:rsidR="007F317B" w:rsidRPr="000C6A19">
          <w:rPr>
            <w:noProof/>
            <w:webHidden/>
          </w:rPr>
          <w:fldChar w:fldCharType="end"/>
        </w:r>
      </w:hyperlink>
    </w:p>
    <w:p w14:paraId="43D67BC4" w14:textId="77777777" w:rsidR="007F317B" w:rsidRPr="000C6A19" w:rsidRDefault="00BE32F1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82" w:history="1">
        <w:r w:rsidR="007F317B" w:rsidRPr="000C6A19">
          <w:rPr>
            <w:rStyle w:val="a6"/>
            <w:rFonts w:eastAsia="SimSun" w:hint="eastAsia"/>
            <w:noProof/>
            <w:lang w:eastAsia="zh-CN"/>
          </w:rPr>
          <w:t>华山村</w:t>
        </w:r>
        <w:r w:rsidR="007F317B" w:rsidRPr="000C6A19">
          <w:rPr>
            <w:noProof/>
            <w:webHidden/>
          </w:rPr>
          <w:tab/>
        </w:r>
        <w:r w:rsidR="007F317B" w:rsidRPr="000C6A19">
          <w:rPr>
            <w:noProof/>
            <w:webHidden/>
          </w:rPr>
          <w:fldChar w:fldCharType="begin"/>
        </w:r>
        <w:r w:rsidR="007F317B" w:rsidRPr="000C6A19">
          <w:rPr>
            <w:noProof/>
            <w:webHidden/>
          </w:rPr>
          <w:instrText xml:space="preserve"> PAGEREF _Toc525747182 \h </w:instrText>
        </w:r>
        <w:r w:rsidR="007F317B" w:rsidRPr="000C6A19">
          <w:rPr>
            <w:noProof/>
            <w:webHidden/>
          </w:rPr>
        </w:r>
        <w:r w:rsidR="007F317B" w:rsidRPr="000C6A19">
          <w:rPr>
            <w:noProof/>
            <w:webHidden/>
          </w:rPr>
          <w:fldChar w:fldCharType="separate"/>
        </w:r>
        <w:r w:rsidR="007F317B" w:rsidRPr="000C6A19">
          <w:rPr>
            <w:noProof/>
            <w:webHidden/>
          </w:rPr>
          <w:t>17</w:t>
        </w:r>
        <w:r w:rsidR="007F317B" w:rsidRPr="000C6A19">
          <w:rPr>
            <w:noProof/>
            <w:webHidden/>
          </w:rPr>
          <w:fldChar w:fldCharType="end"/>
        </w:r>
      </w:hyperlink>
    </w:p>
    <w:p w14:paraId="43D67BC5" w14:textId="77777777" w:rsidR="007F317B" w:rsidRPr="000C6A19" w:rsidRDefault="00BE32F1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83" w:history="1">
        <w:r w:rsidR="007F317B" w:rsidRPr="000C6A19">
          <w:rPr>
            <w:rStyle w:val="a6"/>
            <w:rFonts w:eastAsia="SimSun" w:hint="eastAsia"/>
            <w:noProof/>
            <w:lang w:eastAsia="zh-CN"/>
          </w:rPr>
          <w:t>莲塘尾</w:t>
        </w:r>
        <w:r w:rsidR="007F317B" w:rsidRPr="000C6A19">
          <w:rPr>
            <w:noProof/>
            <w:webHidden/>
          </w:rPr>
          <w:tab/>
        </w:r>
        <w:r w:rsidR="007F317B" w:rsidRPr="000C6A19">
          <w:rPr>
            <w:noProof/>
            <w:webHidden/>
          </w:rPr>
          <w:fldChar w:fldCharType="begin"/>
        </w:r>
        <w:r w:rsidR="007F317B" w:rsidRPr="000C6A19">
          <w:rPr>
            <w:noProof/>
            <w:webHidden/>
          </w:rPr>
          <w:instrText xml:space="preserve"> PAGEREF _Toc525747183 \h </w:instrText>
        </w:r>
        <w:r w:rsidR="007F317B" w:rsidRPr="000C6A19">
          <w:rPr>
            <w:noProof/>
            <w:webHidden/>
          </w:rPr>
        </w:r>
        <w:r w:rsidR="007F317B" w:rsidRPr="000C6A19">
          <w:rPr>
            <w:noProof/>
            <w:webHidden/>
          </w:rPr>
          <w:fldChar w:fldCharType="separate"/>
        </w:r>
        <w:r w:rsidR="007F317B" w:rsidRPr="000C6A19">
          <w:rPr>
            <w:noProof/>
            <w:webHidden/>
          </w:rPr>
          <w:t>18</w:t>
        </w:r>
        <w:r w:rsidR="007F317B" w:rsidRPr="000C6A19">
          <w:rPr>
            <w:noProof/>
            <w:webHidden/>
          </w:rPr>
          <w:fldChar w:fldCharType="end"/>
        </w:r>
      </w:hyperlink>
    </w:p>
    <w:p w14:paraId="43D67BC6" w14:textId="77777777" w:rsidR="007F317B" w:rsidRPr="000C6A19" w:rsidRDefault="00BE32F1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84" w:history="1">
        <w:r w:rsidR="007F317B" w:rsidRPr="000C6A19">
          <w:rPr>
            <w:rStyle w:val="a6"/>
            <w:rFonts w:eastAsia="SimSun" w:hint="eastAsia"/>
            <w:noProof/>
            <w:lang w:eastAsia="zh-CN"/>
          </w:rPr>
          <w:t>燕岗</w:t>
        </w:r>
        <w:r w:rsidR="007F317B" w:rsidRPr="000C6A19">
          <w:rPr>
            <w:noProof/>
            <w:webHidden/>
          </w:rPr>
          <w:tab/>
        </w:r>
        <w:r w:rsidR="007F317B" w:rsidRPr="000C6A19">
          <w:rPr>
            <w:noProof/>
            <w:webHidden/>
          </w:rPr>
          <w:fldChar w:fldCharType="begin"/>
        </w:r>
        <w:r w:rsidR="007F317B" w:rsidRPr="000C6A19">
          <w:rPr>
            <w:noProof/>
            <w:webHidden/>
          </w:rPr>
          <w:instrText xml:space="preserve"> PAGEREF _Toc525747184 \h </w:instrText>
        </w:r>
        <w:r w:rsidR="007F317B" w:rsidRPr="000C6A19">
          <w:rPr>
            <w:noProof/>
            <w:webHidden/>
          </w:rPr>
        </w:r>
        <w:r w:rsidR="007F317B" w:rsidRPr="000C6A19">
          <w:rPr>
            <w:noProof/>
            <w:webHidden/>
          </w:rPr>
          <w:fldChar w:fldCharType="separate"/>
        </w:r>
        <w:r w:rsidR="007F317B" w:rsidRPr="000C6A19">
          <w:rPr>
            <w:noProof/>
            <w:webHidden/>
          </w:rPr>
          <w:t>19</w:t>
        </w:r>
        <w:r w:rsidR="007F317B" w:rsidRPr="000C6A19">
          <w:rPr>
            <w:noProof/>
            <w:webHidden/>
          </w:rPr>
          <w:fldChar w:fldCharType="end"/>
        </w:r>
      </w:hyperlink>
    </w:p>
    <w:p w14:paraId="43D67BC7" w14:textId="77777777" w:rsidR="007F317B" w:rsidRPr="000C6A19" w:rsidRDefault="00BE32F1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85" w:history="1">
        <w:r w:rsidR="007F317B" w:rsidRPr="000C6A19">
          <w:rPr>
            <w:rStyle w:val="a6"/>
            <w:rFonts w:eastAsia="SimSun" w:hint="eastAsia"/>
            <w:noProof/>
            <w:lang w:eastAsia="zh-CN"/>
          </w:rPr>
          <w:t>蕉径</w:t>
        </w:r>
        <w:r w:rsidR="007F317B" w:rsidRPr="000C6A19">
          <w:rPr>
            <w:noProof/>
            <w:webHidden/>
          </w:rPr>
          <w:tab/>
        </w:r>
        <w:r w:rsidR="007F317B" w:rsidRPr="000C6A19">
          <w:rPr>
            <w:noProof/>
            <w:webHidden/>
          </w:rPr>
          <w:fldChar w:fldCharType="begin"/>
        </w:r>
        <w:r w:rsidR="007F317B" w:rsidRPr="000C6A19">
          <w:rPr>
            <w:noProof/>
            <w:webHidden/>
          </w:rPr>
          <w:instrText xml:space="preserve"> PAGEREF _Toc525747185 \h </w:instrText>
        </w:r>
        <w:r w:rsidR="007F317B" w:rsidRPr="000C6A19">
          <w:rPr>
            <w:noProof/>
            <w:webHidden/>
          </w:rPr>
        </w:r>
        <w:r w:rsidR="007F317B" w:rsidRPr="000C6A19">
          <w:rPr>
            <w:noProof/>
            <w:webHidden/>
          </w:rPr>
          <w:fldChar w:fldCharType="separate"/>
        </w:r>
        <w:r w:rsidR="007F317B" w:rsidRPr="000C6A19">
          <w:rPr>
            <w:noProof/>
            <w:webHidden/>
          </w:rPr>
          <w:t>20</w:t>
        </w:r>
        <w:r w:rsidR="007F317B" w:rsidRPr="000C6A19">
          <w:rPr>
            <w:noProof/>
            <w:webHidden/>
          </w:rPr>
          <w:fldChar w:fldCharType="end"/>
        </w:r>
      </w:hyperlink>
    </w:p>
    <w:p w14:paraId="43D67BC8" w14:textId="77777777" w:rsidR="007F317B" w:rsidRPr="000C6A19" w:rsidRDefault="00BE32F1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86" w:history="1">
        <w:r w:rsidR="007F317B" w:rsidRPr="000C6A19">
          <w:rPr>
            <w:rStyle w:val="a6"/>
            <w:rFonts w:eastAsia="SimSun" w:hint="eastAsia"/>
            <w:noProof/>
            <w:lang w:eastAsia="zh-CN"/>
          </w:rPr>
          <w:t>营盘</w:t>
        </w:r>
        <w:r w:rsidR="007F317B" w:rsidRPr="000C6A19">
          <w:rPr>
            <w:noProof/>
            <w:webHidden/>
          </w:rPr>
          <w:tab/>
        </w:r>
        <w:r w:rsidR="007F317B" w:rsidRPr="000C6A19">
          <w:rPr>
            <w:noProof/>
            <w:webHidden/>
          </w:rPr>
          <w:fldChar w:fldCharType="begin"/>
        </w:r>
        <w:r w:rsidR="007F317B" w:rsidRPr="000C6A19">
          <w:rPr>
            <w:noProof/>
            <w:webHidden/>
          </w:rPr>
          <w:instrText xml:space="preserve"> PAGEREF _Toc525747186 \h </w:instrText>
        </w:r>
        <w:r w:rsidR="007F317B" w:rsidRPr="000C6A19">
          <w:rPr>
            <w:noProof/>
            <w:webHidden/>
          </w:rPr>
        </w:r>
        <w:r w:rsidR="007F317B" w:rsidRPr="000C6A19">
          <w:rPr>
            <w:noProof/>
            <w:webHidden/>
          </w:rPr>
          <w:fldChar w:fldCharType="separate"/>
        </w:r>
        <w:r w:rsidR="007F317B" w:rsidRPr="000C6A19">
          <w:rPr>
            <w:noProof/>
            <w:webHidden/>
          </w:rPr>
          <w:t>21</w:t>
        </w:r>
        <w:r w:rsidR="007F317B" w:rsidRPr="000C6A19">
          <w:rPr>
            <w:noProof/>
            <w:webHidden/>
          </w:rPr>
          <w:fldChar w:fldCharType="end"/>
        </w:r>
      </w:hyperlink>
    </w:p>
    <w:p w14:paraId="43D67BC9" w14:textId="77777777" w:rsidR="007F317B" w:rsidRPr="000C6A19" w:rsidRDefault="00BE32F1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87" w:history="1">
        <w:r w:rsidR="007F317B" w:rsidRPr="000C6A19">
          <w:rPr>
            <w:rStyle w:val="a6"/>
            <w:rFonts w:eastAsia="SimSun" w:hint="eastAsia"/>
            <w:noProof/>
            <w:lang w:eastAsia="zh-CN"/>
          </w:rPr>
          <w:t>鸡岭</w:t>
        </w:r>
        <w:r w:rsidR="007F317B" w:rsidRPr="000C6A19">
          <w:rPr>
            <w:noProof/>
            <w:webHidden/>
          </w:rPr>
          <w:tab/>
        </w:r>
        <w:r w:rsidR="007F317B" w:rsidRPr="000C6A19">
          <w:rPr>
            <w:noProof/>
            <w:webHidden/>
          </w:rPr>
          <w:fldChar w:fldCharType="begin"/>
        </w:r>
        <w:r w:rsidR="007F317B" w:rsidRPr="000C6A19">
          <w:rPr>
            <w:noProof/>
            <w:webHidden/>
          </w:rPr>
          <w:instrText xml:space="preserve"> PAGEREF _Toc525747187 \h </w:instrText>
        </w:r>
        <w:r w:rsidR="007F317B" w:rsidRPr="000C6A19">
          <w:rPr>
            <w:noProof/>
            <w:webHidden/>
          </w:rPr>
        </w:r>
        <w:r w:rsidR="007F317B" w:rsidRPr="000C6A19">
          <w:rPr>
            <w:noProof/>
            <w:webHidden/>
          </w:rPr>
          <w:fldChar w:fldCharType="separate"/>
        </w:r>
        <w:r w:rsidR="007F317B" w:rsidRPr="000C6A19">
          <w:rPr>
            <w:noProof/>
            <w:webHidden/>
          </w:rPr>
          <w:t>22</w:t>
        </w:r>
        <w:r w:rsidR="007F317B" w:rsidRPr="000C6A19">
          <w:rPr>
            <w:noProof/>
            <w:webHidden/>
          </w:rPr>
          <w:fldChar w:fldCharType="end"/>
        </w:r>
      </w:hyperlink>
    </w:p>
    <w:p w14:paraId="43D67BCA" w14:textId="77777777" w:rsidR="008D62D8" w:rsidRPr="000C6A19" w:rsidRDefault="008D62D8">
      <w:pPr>
        <w:jc w:val="center"/>
        <w:rPr>
          <w:b/>
          <w:spacing w:val="30"/>
          <w:sz w:val="28"/>
        </w:rPr>
      </w:pPr>
      <w:r w:rsidRPr="000C6A19">
        <w:rPr>
          <w:b/>
          <w:spacing w:val="30"/>
          <w:sz w:val="28"/>
        </w:rPr>
        <w:fldChar w:fldCharType="end"/>
      </w:r>
    </w:p>
    <w:p w14:paraId="43D67BCB" w14:textId="77777777" w:rsidR="00AB59F3" w:rsidRPr="000C6A19" w:rsidRDefault="007F317B">
      <w:pPr>
        <w:pStyle w:val="SectionHeading"/>
        <w:rPr>
          <w:lang w:eastAsia="zh-CN"/>
        </w:rPr>
      </w:pPr>
      <w:bookmarkStart w:id="0" w:name="_Toc525747167"/>
      <w:r w:rsidRPr="000C6A19">
        <w:rPr>
          <w:rFonts w:eastAsia="SimSun" w:hint="eastAsia"/>
          <w:lang w:eastAsia="zh-CN"/>
        </w:rPr>
        <w:lastRenderedPageBreak/>
        <w:t>上水乡</w:t>
      </w:r>
      <w:bookmarkEnd w:id="0"/>
    </w:p>
    <w:p w14:paraId="43D67BCC" w14:textId="77777777" w:rsidR="00CD6A40" w:rsidRPr="000C6A19" w:rsidRDefault="00CD6A40" w:rsidP="00CD6A40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0C6A19">
        <w:rPr>
          <w:rFonts w:eastAsia="SimSun"/>
          <w:b/>
          <w:spacing w:val="30"/>
          <w:sz w:val="28"/>
          <w:lang w:eastAsia="zh-CN"/>
        </w:rPr>
        <w:t>2023</w:t>
      </w:r>
      <w:r w:rsidRPr="000C6A19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39638B">
        <w:rPr>
          <w:rFonts w:eastAsia="SimSun" w:hint="eastAsia"/>
          <w:b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14:paraId="43D67BCD" w14:textId="77777777" w:rsidR="00C03DF9" w:rsidRPr="000C6A19" w:rsidRDefault="00C03DF9" w:rsidP="00C03DF9">
      <w:pPr>
        <w:jc w:val="center"/>
        <w:rPr>
          <w:rFonts w:eastAsia="SimSun"/>
          <w:b/>
          <w:spacing w:val="30"/>
          <w:sz w:val="28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0C6A19" w14:paraId="43D67BD0" w14:textId="77777777">
        <w:trPr>
          <w:cantSplit/>
        </w:trPr>
        <w:tc>
          <w:tcPr>
            <w:tcW w:w="988" w:type="dxa"/>
          </w:tcPr>
          <w:p w14:paraId="43D67BCE" w14:textId="77777777" w:rsidR="00AB59F3" w:rsidRPr="000C6A19" w:rsidRDefault="007F317B" w:rsidP="00C03DF9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(1)</w:t>
            </w:r>
          </w:p>
        </w:tc>
        <w:tc>
          <w:tcPr>
            <w:tcW w:w="8428" w:type="dxa"/>
          </w:tcPr>
          <w:p w14:paraId="43D67BCF" w14:textId="77777777" w:rsidR="00AB59F3" w:rsidRPr="000C6A19" w:rsidRDefault="007F317B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上水乡</w:t>
            </w:r>
          </w:p>
        </w:tc>
      </w:tr>
    </w:tbl>
    <w:p w14:paraId="43D67BD1" w14:textId="77777777" w:rsidR="00AB59F3" w:rsidRPr="000C6A19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AB59F3" w:rsidRPr="000C6A19" w14:paraId="43D67BD4" w14:textId="77777777" w:rsidTr="008A4D8F">
        <w:trPr>
          <w:cantSplit/>
        </w:trPr>
        <w:tc>
          <w:tcPr>
            <w:tcW w:w="988" w:type="dxa"/>
          </w:tcPr>
          <w:p w14:paraId="43D67BD2" w14:textId="77777777" w:rsidR="00AB59F3" w:rsidRPr="000C6A19" w:rsidRDefault="007F317B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2-362</w:t>
            </w:r>
          </w:p>
        </w:tc>
        <w:tc>
          <w:tcPr>
            <w:tcW w:w="8428" w:type="dxa"/>
            <w:gridSpan w:val="5"/>
          </w:tcPr>
          <w:p w14:paraId="43D67BD3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BDB" w14:textId="77777777" w:rsidTr="00D601FF">
        <w:trPr>
          <w:cantSplit/>
        </w:trPr>
        <w:tc>
          <w:tcPr>
            <w:tcW w:w="988" w:type="dxa"/>
          </w:tcPr>
          <w:p w14:paraId="43D67BD5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BD6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BD7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BD8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14:paraId="43D67BD9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14:paraId="43D67BDA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8A4D8F" w:rsidRPr="000C6A19" w14:paraId="43D67BE2" w14:textId="77777777" w:rsidTr="00D601FF">
        <w:trPr>
          <w:cantSplit/>
        </w:trPr>
        <w:tc>
          <w:tcPr>
            <w:tcW w:w="988" w:type="dxa"/>
          </w:tcPr>
          <w:p w14:paraId="43D67BDC" w14:textId="77777777" w:rsidR="008A4D8F" w:rsidRPr="000C6A19" w:rsidRDefault="008A4D8F" w:rsidP="008A4D8F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BDD" w14:textId="1C6C48C6" w:rsidR="008A4D8F" w:rsidRPr="008A4D8F" w:rsidRDefault="008A4D8F" w:rsidP="008A4D8F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8A4D8F">
              <w:rPr>
                <w:rFonts w:eastAsia="SimSun" w:hint="eastAsia"/>
                <w:spacing w:val="30"/>
                <w:sz w:val="28"/>
                <w:lang w:eastAsia="zh-CN"/>
              </w:rPr>
              <w:t>廖世鸿</w:t>
            </w:r>
          </w:p>
        </w:tc>
        <w:tc>
          <w:tcPr>
            <w:tcW w:w="840" w:type="dxa"/>
          </w:tcPr>
          <w:p w14:paraId="43D67BDE" w14:textId="77777777" w:rsidR="008A4D8F" w:rsidRPr="008A4D8F" w:rsidRDefault="008A4D8F" w:rsidP="008A4D8F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BDF" w14:textId="405F7494" w:rsidR="008A4D8F" w:rsidRPr="008A4D8F" w:rsidRDefault="008A4D8F" w:rsidP="008A4D8F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8A4D8F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14:paraId="43D67BE0" w14:textId="47C558F2" w:rsidR="008A4D8F" w:rsidRPr="008A4D8F" w:rsidRDefault="008A4D8F" w:rsidP="008A4D8F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8A4D8F">
              <w:rPr>
                <w:rFonts w:eastAsia="SimSun" w:hint="eastAsia"/>
                <w:spacing w:val="30"/>
                <w:sz w:val="28"/>
                <w:lang w:eastAsia="zh-CN"/>
              </w:rPr>
              <w:t>商人</w:t>
            </w:r>
          </w:p>
        </w:tc>
        <w:tc>
          <w:tcPr>
            <w:tcW w:w="2900" w:type="dxa"/>
          </w:tcPr>
          <w:p w14:paraId="43D67BE1" w14:textId="7A50FCAE" w:rsidR="008A4D8F" w:rsidRPr="000C6A19" w:rsidRDefault="008A4D8F" w:rsidP="008A4D8F">
            <w:pPr>
              <w:jc w:val="center"/>
              <w:rPr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8A4D8F" w:rsidRPr="000C6A19" w14:paraId="4BC1C63B" w14:textId="77777777" w:rsidTr="00D601FF">
        <w:trPr>
          <w:cantSplit/>
        </w:trPr>
        <w:tc>
          <w:tcPr>
            <w:tcW w:w="988" w:type="dxa"/>
          </w:tcPr>
          <w:p w14:paraId="31B1A436" w14:textId="77777777" w:rsidR="008A4D8F" w:rsidRPr="000C6A19" w:rsidRDefault="008A4D8F" w:rsidP="008A4D8F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06F56FCE" w14:textId="4389F2AE" w:rsidR="008A4D8F" w:rsidRPr="008A4D8F" w:rsidRDefault="008A4D8F" w:rsidP="008A4D8F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8A4D8F">
              <w:rPr>
                <w:rFonts w:eastAsia="SimSun" w:hint="eastAsia"/>
                <w:spacing w:val="30"/>
                <w:sz w:val="28"/>
                <w:lang w:eastAsia="zh-CN"/>
              </w:rPr>
              <w:t>廖子杰</w:t>
            </w:r>
          </w:p>
        </w:tc>
        <w:tc>
          <w:tcPr>
            <w:tcW w:w="840" w:type="dxa"/>
          </w:tcPr>
          <w:p w14:paraId="10CEF08E" w14:textId="77777777" w:rsidR="008A4D8F" w:rsidRPr="008A4D8F" w:rsidRDefault="008A4D8F" w:rsidP="008A4D8F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6DEF2C55" w14:textId="2E6227FD" w:rsidR="008A4D8F" w:rsidRPr="008A4D8F" w:rsidRDefault="008A4D8F" w:rsidP="008A4D8F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8A4D8F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14:paraId="0B84B44A" w14:textId="44CF178E" w:rsidR="008A4D8F" w:rsidRPr="008A4D8F" w:rsidRDefault="008A4D8F" w:rsidP="008A4D8F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8A4D8F">
              <w:rPr>
                <w:rFonts w:eastAsia="SimSun" w:hint="eastAsia"/>
                <w:spacing w:val="30"/>
                <w:sz w:val="28"/>
                <w:lang w:eastAsia="zh-CN"/>
              </w:rPr>
              <w:t>公务员</w:t>
            </w:r>
          </w:p>
        </w:tc>
        <w:tc>
          <w:tcPr>
            <w:tcW w:w="2900" w:type="dxa"/>
          </w:tcPr>
          <w:p w14:paraId="7D0534A6" w14:textId="6D02C09E" w:rsidR="008A4D8F" w:rsidRDefault="008A4D8F" w:rsidP="008A4D8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016147" w:rsidRPr="000C6A19" w14:paraId="085B83CE" w14:textId="77777777" w:rsidTr="00D601FF">
        <w:trPr>
          <w:cantSplit/>
        </w:trPr>
        <w:tc>
          <w:tcPr>
            <w:tcW w:w="988" w:type="dxa"/>
          </w:tcPr>
          <w:p w14:paraId="1606A1DC" w14:textId="77777777" w:rsidR="00016147" w:rsidRPr="000C6A19" w:rsidRDefault="00016147" w:rsidP="00016147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177C2029" w14:textId="4E057B2F" w:rsidR="00016147" w:rsidRPr="008A4D8F" w:rsidRDefault="00016147" w:rsidP="00016147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016147">
              <w:rPr>
                <w:rFonts w:eastAsia="SimSun" w:hint="eastAsia"/>
                <w:spacing w:val="30"/>
                <w:sz w:val="28"/>
                <w:lang w:eastAsia="zh-CN"/>
              </w:rPr>
              <w:t>廖国华</w:t>
            </w:r>
          </w:p>
        </w:tc>
        <w:tc>
          <w:tcPr>
            <w:tcW w:w="840" w:type="dxa"/>
          </w:tcPr>
          <w:p w14:paraId="0FEA70F5" w14:textId="77777777" w:rsidR="00016147" w:rsidRPr="008A4D8F" w:rsidRDefault="00016147" w:rsidP="00016147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2FFC12FD" w14:textId="771C5829" w:rsidR="00016147" w:rsidRPr="008A4D8F" w:rsidRDefault="00016147" w:rsidP="00016147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016147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14:paraId="74713F49" w14:textId="46F0E102" w:rsidR="00016147" w:rsidRPr="008A4D8F" w:rsidRDefault="00016147" w:rsidP="00016147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016147">
              <w:rPr>
                <w:rFonts w:eastAsia="SimSun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900" w:type="dxa"/>
          </w:tcPr>
          <w:p w14:paraId="3795C962" w14:textId="20903A34" w:rsidR="00016147" w:rsidRDefault="00016147" w:rsidP="0001614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D601FF" w:rsidRPr="000C6A19" w14:paraId="1A7B5046" w14:textId="77777777" w:rsidTr="00D601FF">
        <w:trPr>
          <w:cantSplit/>
        </w:trPr>
        <w:tc>
          <w:tcPr>
            <w:tcW w:w="988" w:type="dxa"/>
          </w:tcPr>
          <w:p w14:paraId="58F248FE" w14:textId="77777777" w:rsidR="00D601FF" w:rsidRPr="000C6A19" w:rsidRDefault="00D601FF" w:rsidP="00D601FF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61E730E8" w14:textId="0F6D243A" w:rsidR="00D601FF" w:rsidRPr="00016147" w:rsidRDefault="00D601FF" w:rsidP="00D601FF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D601FF">
              <w:rPr>
                <w:rFonts w:eastAsia="SimSun" w:hint="eastAsia"/>
                <w:spacing w:val="30"/>
                <w:sz w:val="28"/>
                <w:lang w:eastAsia="zh-CN"/>
              </w:rPr>
              <w:t>廖骏驹</w:t>
            </w:r>
          </w:p>
        </w:tc>
        <w:tc>
          <w:tcPr>
            <w:tcW w:w="840" w:type="dxa"/>
          </w:tcPr>
          <w:p w14:paraId="7D4C1F0D" w14:textId="77777777" w:rsidR="00D601FF" w:rsidRPr="008A4D8F" w:rsidRDefault="00D601FF" w:rsidP="00D601FF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6C502FB4" w14:textId="2BCD9B7B" w:rsidR="00D601FF" w:rsidRPr="00016147" w:rsidRDefault="00D601FF" w:rsidP="00D601FF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D601FF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14:paraId="5B430181" w14:textId="6BFDE487" w:rsidR="00D601FF" w:rsidRPr="00016147" w:rsidRDefault="00D601FF" w:rsidP="00D601FF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D601FF">
              <w:rPr>
                <w:rFonts w:eastAsia="SimSun" w:hint="eastAsia"/>
                <w:spacing w:val="30"/>
                <w:sz w:val="28"/>
                <w:lang w:eastAsia="zh-CN"/>
              </w:rPr>
              <w:t>商人</w:t>
            </w:r>
          </w:p>
        </w:tc>
        <w:tc>
          <w:tcPr>
            <w:tcW w:w="2900" w:type="dxa"/>
          </w:tcPr>
          <w:p w14:paraId="349D881B" w14:textId="4FA863A3" w:rsidR="00D601FF" w:rsidRDefault="00D601FF" w:rsidP="00D601F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A60C11" w:rsidRPr="000C6A19" w14:paraId="1959458B" w14:textId="77777777" w:rsidTr="00D601FF">
        <w:trPr>
          <w:cantSplit/>
        </w:trPr>
        <w:tc>
          <w:tcPr>
            <w:tcW w:w="988" w:type="dxa"/>
          </w:tcPr>
          <w:p w14:paraId="448A3B0B" w14:textId="77777777" w:rsidR="00A60C11" w:rsidRPr="000C6A19" w:rsidRDefault="00A60C11" w:rsidP="00A60C1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0607F9A1" w14:textId="52D20922" w:rsidR="00A60C11" w:rsidRPr="00A60C11" w:rsidRDefault="00A60C11" w:rsidP="00A60C11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A60C11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廖兴洪</w:t>
            </w:r>
          </w:p>
        </w:tc>
        <w:tc>
          <w:tcPr>
            <w:tcW w:w="840" w:type="dxa"/>
          </w:tcPr>
          <w:p w14:paraId="7B0046CA" w14:textId="77777777" w:rsidR="00A60C11" w:rsidRPr="00A60C11" w:rsidRDefault="00A60C11" w:rsidP="00A60C11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54A8A127" w14:textId="690D64BB" w:rsidR="00A60C11" w:rsidRPr="00A60C11" w:rsidRDefault="00A60C11" w:rsidP="00A60C11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A60C11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14:paraId="643B330D" w14:textId="059FF728" w:rsidR="00A60C11" w:rsidRPr="00A60C11" w:rsidRDefault="00A60C11" w:rsidP="00A60C11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A60C11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商人</w:t>
            </w:r>
          </w:p>
        </w:tc>
        <w:tc>
          <w:tcPr>
            <w:tcW w:w="2900" w:type="dxa"/>
          </w:tcPr>
          <w:p w14:paraId="4E226A6A" w14:textId="42901EDC" w:rsidR="00A60C11" w:rsidRDefault="00A60C11" w:rsidP="00A60C1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spacing w:val="30"/>
                <w:sz w:val="28"/>
              </w:rPr>
              <w:t>1</w:t>
            </w:r>
            <w:r>
              <w:rPr>
                <w:rFonts w:hint="eastAsia"/>
                <w:spacing w:val="30"/>
                <w:sz w:val="28"/>
              </w:rPr>
              <w:t>6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14:paraId="43D67BE3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BE4" w14:textId="77777777" w:rsidR="00AB59F3" w:rsidRPr="000C6A19" w:rsidRDefault="00AB59F3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0C6A19" w14:paraId="43D67BE7" w14:textId="77777777" w:rsidTr="00EA3F05">
        <w:trPr>
          <w:cantSplit/>
        </w:trPr>
        <w:tc>
          <w:tcPr>
            <w:tcW w:w="988" w:type="dxa"/>
          </w:tcPr>
          <w:p w14:paraId="43D67BE5" w14:textId="77777777" w:rsidR="00AB59F3" w:rsidRPr="000C6A19" w:rsidRDefault="007F317B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1-429</w:t>
            </w:r>
          </w:p>
        </w:tc>
        <w:tc>
          <w:tcPr>
            <w:tcW w:w="8428" w:type="dxa"/>
            <w:gridSpan w:val="5"/>
          </w:tcPr>
          <w:p w14:paraId="43D67BE6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BEE" w14:textId="77777777" w:rsidTr="00EA3F05">
        <w:trPr>
          <w:cantSplit/>
        </w:trPr>
        <w:tc>
          <w:tcPr>
            <w:tcW w:w="988" w:type="dxa"/>
          </w:tcPr>
          <w:p w14:paraId="43D67BE8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BE9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BEA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BEB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14:paraId="43D67BEC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14:paraId="43D67BED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EA3F05" w:rsidRPr="000C6A19" w14:paraId="43D67BF5" w14:textId="77777777" w:rsidTr="00EA3F05">
        <w:trPr>
          <w:cantSplit/>
        </w:trPr>
        <w:tc>
          <w:tcPr>
            <w:tcW w:w="988" w:type="dxa"/>
          </w:tcPr>
          <w:p w14:paraId="43D67BEF" w14:textId="77777777" w:rsidR="00EA3F05" w:rsidRPr="000C6A19" w:rsidRDefault="00EA3F05" w:rsidP="00EA3F05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BF0" w14:textId="0242BE8D" w:rsidR="00EA3F05" w:rsidRPr="00EA3F05" w:rsidRDefault="00EA3F05" w:rsidP="00EA3F05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EA3F05">
              <w:rPr>
                <w:rFonts w:eastAsia="SimSun" w:hint="eastAsia"/>
                <w:spacing w:val="30"/>
                <w:sz w:val="28"/>
                <w:lang w:eastAsia="zh-CN"/>
              </w:rPr>
              <w:t>廖国谦</w:t>
            </w:r>
          </w:p>
        </w:tc>
        <w:tc>
          <w:tcPr>
            <w:tcW w:w="840" w:type="dxa"/>
          </w:tcPr>
          <w:p w14:paraId="43D67BF1" w14:textId="77777777" w:rsidR="00EA3F05" w:rsidRPr="00EA3F05" w:rsidRDefault="00EA3F05" w:rsidP="00EA3F05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BF2" w14:textId="4CCA3D5A" w:rsidR="00EA3F05" w:rsidRPr="00EA3F05" w:rsidRDefault="00EA3F05" w:rsidP="00EA3F05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EA3F05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14:paraId="43D67BF3" w14:textId="25F1E156" w:rsidR="00EA3F05" w:rsidRPr="00EA3F05" w:rsidRDefault="00EA3F05" w:rsidP="00EA3F05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EA3F05">
              <w:rPr>
                <w:rFonts w:eastAsia="SimSun" w:hint="eastAsia"/>
                <w:spacing w:val="30"/>
                <w:sz w:val="28"/>
                <w:lang w:eastAsia="zh-CN"/>
              </w:rPr>
              <w:t>自雇人士</w:t>
            </w:r>
          </w:p>
        </w:tc>
        <w:tc>
          <w:tcPr>
            <w:tcW w:w="2850" w:type="dxa"/>
          </w:tcPr>
          <w:p w14:paraId="43D67BF4" w14:textId="45D6FF69" w:rsidR="00EA3F05" w:rsidRPr="000C6A19" w:rsidRDefault="00EA3F05" w:rsidP="00EA3F05">
            <w:pPr>
              <w:jc w:val="center"/>
              <w:rPr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14:paraId="43D67BF6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BF7" w14:textId="77777777" w:rsidR="00AB59F3" w:rsidRPr="000C6A19" w:rsidRDefault="00AB59F3">
      <w:pPr>
        <w:rPr>
          <w:lang w:eastAsia="zh-CN"/>
        </w:rPr>
      </w:pPr>
    </w:p>
    <w:p w14:paraId="43D67BF8" w14:textId="77777777" w:rsidR="00AB59F3" w:rsidRPr="000C6A19" w:rsidRDefault="007F317B">
      <w:pPr>
        <w:pStyle w:val="SectionHeading"/>
        <w:rPr>
          <w:lang w:eastAsia="zh-CN"/>
        </w:rPr>
      </w:pPr>
      <w:bookmarkStart w:id="1" w:name="_Toc525747168"/>
      <w:r w:rsidRPr="000C6A19">
        <w:rPr>
          <w:rFonts w:eastAsia="SimSun" w:hint="eastAsia"/>
          <w:lang w:eastAsia="zh-CN"/>
        </w:rPr>
        <w:lastRenderedPageBreak/>
        <w:t>大头岭</w:t>
      </w:r>
      <w:bookmarkEnd w:id="1"/>
    </w:p>
    <w:p w14:paraId="43D67BF9" w14:textId="77777777" w:rsidR="00CD6A40" w:rsidRPr="000C6A19" w:rsidRDefault="00CD6A40" w:rsidP="00CD6A40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0C6A19">
        <w:rPr>
          <w:rFonts w:eastAsia="SimSun"/>
          <w:b/>
          <w:spacing w:val="30"/>
          <w:sz w:val="28"/>
          <w:lang w:eastAsia="zh-CN"/>
        </w:rPr>
        <w:t>2023</w:t>
      </w:r>
      <w:r w:rsidRPr="000C6A19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39638B">
        <w:rPr>
          <w:rFonts w:eastAsia="SimSun" w:hint="eastAsia"/>
          <w:b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14:paraId="43D67BFA" w14:textId="77777777" w:rsidR="00AB59F3" w:rsidRPr="000C6A19" w:rsidRDefault="00AB59F3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0C6A19" w14:paraId="43D67BFD" w14:textId="77777777">
        <w:trPr>
          <w:cantSplit/>
        </w:trPr>
        <w:tc>
          <w:tcPr>
            <w:tcW w:w="988" w:type="dxa"/>
          </w:tcPr>
          <w:p w14:paraId="43D67BFB" w14:textId="77777777" w:rsidR="00AB59F3" w:rsidRPr="000C6A19" w:rsidRDefault="00C03DF9" w:rsidP="00C03DF9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(2</w:t>
            </w:r>
            <w:r w:rsidR="007F317B" w:rsidRPr="000C6A19">
              <w:rPr>
                <w:rFonts w:eastAsia="SimSun"/>
                <w:b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8428" w:type="dxa"/>
          </w:tcPr>
          <w:p w14:paraId="43D67BFC" w14:textId="77777777" w:rsidR="00AB59F3" w:rsidRPr="000C6A19" w:rsidRDefault="007F317B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大头岭</w:t>
            </w:r>
          </w:p>
        </w:tc>
      </w:tr>
    </w:tbl>
    <w:p w14:paraId="43D67BFE" w14:textId="77777777" w:rsidR="00AB59F3" w:rsidRPr="000C6A19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AB59F3" w:rsidRPr="000C6A19" w14:paraId="43D67C01" w14:textId="77777777" w:rsidTr="00205123">
        <w:trPr>
          <w:cantSplit/>
        </w:trPr>
        <w:tc>
          <w:tcPr>
            <w:tcW w:w="988" w:type="dxa"/>
          </w:tcPr>
          <w:p w14:paraId="43D67BFF" w14:textId="77777777" w:rsidR="00AB59F3" w:rsidRPr="000C6A19" w:rsidRDefault="007F317B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2-439</w:t>
            </w:r>
          </w:p>
        </w:tc>
        <w:tc>
          <w:tcPr>
            <w:tcW w:w="8428" w:type="dxa"/>
            <w:gridSpan w:val="5"/>
          </w:tcPr>
          <w:p w14:paraId="43D67C00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C08" w14:textId="77777777" w:rsidTr="00205123">
        <w:trPr>
          <w:cantSplit/>
        </w:trPr>
        <w:tc>
          <w:tcPr>
            <w:tcW w:w="988" w:type="dxa"/>
          </w:tcPr>
          <w:p w14:paraId="43D67C02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C03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C04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C05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14:paraId="43D67C06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14:paraId="43D67C07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205123" w:rsidRPr="000C6A19" w14:paraId="43D67C0F" w14:textId="77777777" w:rsidTr="00205123">
        <w:trPr>
          <w:cantSplit/>
        </w:trPr>
        <w:tc>
          <w:tcPr>
            <w:tcW w:w="988" w:type="dxa"/>
          </w:tcPr>
          <w:p w14:paraId="43D67C09" w14:textId="77777777" w:rsidR="00205123" w:rsidRPr="000C6A19" w:rsidRDefault="00205123" w:rsidP="0020512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C0A" w14:textId="6A9E5F66" w:rsidR="00205123" w:rsidRPr="00205123" w:rsidRDefault="00205123" w:rsidP="00205123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205123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简火带</w:t>
            </w:r>
          </w:p>
        </w:tc>
        <w:tc>
          <w:tcPr>
            <w:tcW w:w="840" w:type="dxa"/>
          </w:tcPr>
          <w:p w14:paraId="43D67C0B" w14:textId="77777777" w:rsidR="00205123" w:rsidRPr="00205123" w:rsidRDefault="00205123" w:rsidP="00205123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C0C" w14:textId="26002794" w:rsidR="00205123" w:rsidRPr="00205123" w:rsidRDefault="00205123" w:rsidP="00205123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205123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14:paraId="43D67C0D" w14:textId="564371A3" w:rsidR="00205123" w:rsidRPr="00205123" w:rsidRDefault="00205123" w:rsidP="00205123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205123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退休人士</w:t>
            </w:r>
          </w:p>
        </w:tc>
        <w:tc>
          <w:tcPr>
            <w:tcW w:w="2900" w:type="dxa"/>
          </w:tcPr>
          <w:p w14:paraId="43D67C0E" w14:textId="3D4063E5" w:rsidR="00205123" w:rsidRPr="000C6A19" w:rsidRDefault="00205123" w:rsidP="00205123">
            <w:pPr>
              <w:jc w:val="center"/>
              <w:rPr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0647E5" w:rsidRPr="000C6A19" w14:paraId="50454187" w14:textId="77777777" w:rsidTr="00205123">
        <w:trPr>
          <w:cantSplit/>
        </w:trPr>
        <w:tc>
          <w:tcPr>
            <w:tcW w:w="988" w:type="dxa"/>
          </w:tcPr>
          <w:p w14:paraId="641DE817" w14:textId="77777777" w:rsidR="000647E5" w:rsidRPr="000C6A19" w:rsidRDefault="000647E5" w:rsidP="000647E5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6A5DA739" w14:textId="4CB6E38E" w:rsidR="000647E5" w:rsidRPr="000647E5" w:rsidRDefault="000647E5" w:rsidP="000647E5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0647E5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简文健</w:t>
            </w:r>
          </w:p>
        </w:tc>
        <w:tc>
          <w:tcPr>
            <w:tcW w:w="840" w:type="dxa"/>
          </w:tcPr>
          <w:p w14:paraId="25E532FD" w14:textId="77777777" w:rsidR="000647E5" w:rsidRPr="000647E5" w:rsidRDefault="000647E5" w:rsidP="000647E5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64E1E25C" w14:textId="240BB11E" w:rsidR="000647E5" w:rsidRPr="000647E5" w:rsidRDefault="000647E5" w:rsidP="000647E5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0647E5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14:paraId="48B5C414" w14:textId="5367A19C" w:rsidR="000647E5" w:rsidRPr="000647E5" w:rsidRDefault="000647E5" w:rsidP="000647E5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0647E5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自雇人士</w:t>
            </w:r>
          </w:p>
        </w:tc>
        <w:tc>
          <w:tcPr>
            <w:tcW w:w="2900" w:type="dxa"/>
          </w:tcPr>
          <w:p w14:paraId="0030193F" w14:textId="356D4588" w:rsidR="000647E5" w:rsidRDefault="000647E5" w:rsidP="000647E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</w:t>
            </w:r>
            <w:r>
              <w:rPr>
                <w:spacing w:val="30"/>
                <w:sz w:val="28"/>
              </w:rPr>
              <w:t>5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0647E5" w:rsidRPr="000C6A19" w14:paraId="6F002CEA" w14:textId="77777777" w:rsidTr="00205123">
        <w:trPr>
          <w:cantSplit/>
        </w:trPr>
        <w:tc>
          <w:tcPr>
            <w:tcW w:w="988" w:type="dxa"/>
          </w:tcPr>
          <w:p w14:paraId="6BB502A1" w14:textId="77777777" w:rsidR="000647E5" w:rsidRPr="000C6A19" w:rsidRDefault="000647E5" w:rsidP="000647E5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1A32D6F2" w14:textId="745F56EC" w:rsidR="000647E5" w:rsidRPr="000647E5" w:rsidRDefault="000647E5" w:rsidP="000647E5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0647E5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简达和</w:t>
            </w:r>
          </w:p>
        </w:tc>
        <w:tc>
          <w:tcPr>
            <w:tcW w:w="840" w:type="dxa"/>
          </w:tcPr>
          <w:p w14:paraId="2B6CD084" w14:textId="77777777" w:rsidR="000647E5" w:rsidRPr="000647E5" w:rsidRDefault="000647E5" w:rsidP="000647E5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08882030" w14:textId="15FA2BBA" w:rsidR="000647E5" w:rsidRPr="000647E5" w:rsidRDefault="000647E5" w:rsidP="000647E5">
            <w:pPr>
              <w:jc w:val="center"/>
              <w:rPr>
                <w:rFonts w:ascii="SimSun" w:eastAsia="SimSun" w:hAnsi="SimSun"/>
                <w:spacing w:val="30"/>
                <w:sz w:val="28"/>
                <w:lang w:eastAsia="zh-HK"/>
              </w:rPr>
            </w:pPr>
            <w:r w:rsidRPr="000647E5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14:paraId="694788CF" w14:textId="43A3150B" w:rsidR="000647E5" w:rsidRPr="000647E5" w:rsidRDefault="000647E5" w:rsidP="000647E5">
            <w:pPr>
              <w:jc w:val="center"/>
              <w:rPr>
                <w:rFonts w:ascii="SimSun" w:eastAsia="SimSun" w:hAnsi="SimSun"/>
                <w:spacing w:val="30"/>
                <w:sz w:val="28"/>
                <w:lang w:eastAsia="zh-HK"/>
              </w:rPr>
            </w:pPr>
            <w:r w:rsidRPr="000647E5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900" w:type="dxa"/>
          </w:tcPr>
          <w:p w14:paraId="78584FF4" w14:textId="072BC519" w:rsidR="000647E5" w:rsidRDefault="000647E5" w:rsidP="000647E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5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B35C88" w:rsidRPr="000C6A19" w14:paraId="11ED8751" w14:textId="77777777" w:rsidTr="00205123">
        <w:trPr>
          <w:cantSplit/>
        </w:trPr>
        <w:tc>
          <w:tcPr>
            <w:tcW w:w="988" w:type="dxa"/>
          </w:tcPr>
          <w:p w14:paraId="6789F86A" w14:textId="77777777" w:rsidR="00B35C88" w:rsidRPr="000C6A19" w:rsidRDefault="00B35C88" w:rsidP="00B35C8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330BD6D2" w14:textId="6FEF7043" w:rsidR="00B35C88" w:rsidRPr="00B35C88" w:rsidRDefault="00B35C88" w:rsidP="00B35C88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B35C8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简炳培</w:t>
            </w:r>
          </w:p>
        </w:tc>
        <w:tc>
          <w:tcPr>
            <w:tcW w:w="840" w:type="dxa"/>
          </w:tcPr>
          <w:p w14:paraId="683D07BC" w14:textId="77777777" w:rsidR="00B35C88" w:rsidRPr="00B35C88" w:rsidRDefault="00B35C88" w:rsidP="00B35C88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085EA226" w14:textId="16D9362D" w:rsidR="00B35C88" w:rsidRPr="00B35C88" w:rsidRDefault="00B35C88" w:rsidP="00B35C88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B35C8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14:paraId="317F4008" w14:textId="3FB9EEBC" w:rsidR="00B35C88" w:rsidRPr="00B35C88" w:rsidRDefault="00B35C88" w:rsidP="00B35C88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B35C8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退休人士</w:t>
            </w:r>
          </w:p>
        </w:tc>
        <w:tc>
          <w:tcPr>
            <w:tcW w:w="2900" w:type="dxa"/>
          </w:tcPr>
          <w:p w14:paraId="79C83D88" w14:textId="077EF09B" w:rsidR="00B35C88" w:rsidRDefault="00B35C88" w:rsidP="00B35C8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</w:t>
            </w:r>
            <w:r w:rsidR="00BE32F1">
              <w:rPr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14:paraId="43D67C10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C11" w14:textId="77777777" w:rsidR="00AB59F3" w:rsidRPr="000C6A19" w:rsidRDefault="00AB59F3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AB59F3" w:rsidRPr="000C6A19" w14:paraId="43D67C14" w14:textId="77777777" w:rsidTr="005415B0">
        <w:trPr>
          <w:cantSplit/>
        </w:trPr>
        <w:tc>
          <w:tcPr>
            <w:tcW w:w="988" w:type="dxa"/>
          </w:tcPr>
          <w:p w14:paraId="43D67C12" w14:textId="77777777" w:rsidR="00AB59F3" w:rsidRPr="000C6A19" w:rsidRDefault="007F317B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1-520</w:t>
            </w:r>
          </w:p>
        </w:tc>
        <w:tc>
          <w:tcPr>
            <w:tcW w:w="8428" w:type="dxa"/>
            <w:gridSpan w:val="5"/>
          </w:tcPr>
          <w:p w14:paraId="43D67C13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C1B" w14:textId="77777777" w:rsidTr="005415B0">
        <w:trPr>
          <w:cantSplit/>
        </w:trPr>
        <w:tc>
          <w:tcPr>
            <w:tcW w:w="988" w:type="dxa"/>
          </w:tcPr>
          <w:p w14:paraId="43D67C15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C16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C17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C18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14:paraId="43D67C19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14:paraId="43D67C1A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5415B0" w:rsidRPr="000C6A19" w14:paraId="43D67C22" w14:textId="77777777" w:rsidTr="005415B0">
        <w:trPr>
          <w:cantSplit/>
        </w:trPr>
        <w:tc>
          <w:tcPr>
            <w:tcW w:w="988" w:type="dxa"/>
          </w:tcPr>
          <w:p w14:paraId="43D67C1C" w14:textId="77777777" w:rsidR="005415B0" w:rsidRPr="000C6A19" w:rsidRDefault="005415B0" w:rsidP="005415B0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C1D" w14:textId="7FD9079E" w:rsidR="005415B0" w:rsidRPr="005415B0" w:rsidRDefault="005415B0" w:rsidP="005415B0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5415B0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简超南</w:t>
            </w:r>
          </w:p>
        </w:tc>
        <w:tc>
          <w:tcPr>
            <w:tcW w:w="840" w:type="dxa"/>
          </w:tcPr>
          <w:p w14:paraId="43D67C1E" w14:textId="77777777" w:rsidR="005415B0" w:rsidRPr="005415B0" w:rsidRDefault="005415B0" w:rsidP="005415B0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C1F" w14:textId="3ACADF51" w:rsidR="005415B0" w:rsidRPr="005415B0" w:rsidRDefault="005415B0" w:rsidP="005415B0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5415B0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14:paraId="43D67C20" w14:textId="7CA133DA" w:rsidR="005415B0" w:rsidRPr="000C6A19" w:rsidRDefault="005415B0" w:rsidP="005415B0">
            <w:pPr>
              <w:jc w:val="center"/>
              <w:rPr>
                <w:spacing w:val="30"/>
                <w:sz w:val="28"/>
                <w:lang w:eastAsia="zh-CN"/>
              </w:rPr>
            </w:pPr>
            <w:r w:rsidRPr="00B063BB">
              <w:rPr>
                <w:rFonts w:ascii="SimSun" w:eastAsia="SimSun" w:hAnsi="SimSun"/>
                <w:spacing w:val="30"/>
                <w:sz w:val="28"/>
                <w:lang w:eastAsia="zh-CN"/>
              </w:rPr>
              <w:t>(</w:t>
            </w:r>
            <w:r w:rsidRPr="00B063BB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候选人未有提供</w:t>
            </w:r>
            <w:r w:rsidRPr="00F96B68">
              <w:rPr>
                <w:rFonts w:eastAsia="SimSun" w:hint="eastAsia"/>
                <w:spacing w:val="30"/>
                <w:sz w:val="28"/>
                <w:lang w:eastAsia="zh-CN"/>
              </w:rPr>
              <w:t>资料</w:t>
            </w:r>
            <w:r w:rsidRPr="00B063BB">
              <w:rPr>
                <w:rFonts w:ascii="SimSun" w:eastAsia="SimSun" w:hAnsi="SimSun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900" w:type="dxa"/>
          </w:tcPr>
          <w:p w14:paraId="43D67C21" w14:textId="2787931F" w:rsidR="005415B0" w:rsidRPr="000C6A19" w:rsidRDefault="005415B0" w:rsidP="005415B0">
            <w:pPr>
              <w:jc w:val="center"/>
              <w:rPr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spacing w:val="30"/>
                <w:sz w:val="28"/>
              </w:rPr>
              <w:t>1</w:t>
            </w:r>
            <w:r>
              <w:rPr>
                <w:rFonts w:hint="eastAsia"/>
                <w:spacing w:val="30"/>
                <w:sz w:val="28"/>
              </w:rPr>
              <w:t>5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9D7DE3" w:rsidRPr="000C6A19" w14:paraId="6FC0D597" w14:textId="77777777" w:rsidTr="005415B0">
        <w:trPr>
          <w:cantSplit/>
        </w:trPr>
        <w:tc>
          <w:tcPr>
            <w:tcW w:w="988" w:type="dxa"/>
          </w:tcPr>
          <w:p w14:paraId="2CC832A1" w14:textId="77777777" w:rsidR="009D7DE3" w:rsidRPr="000C6A19" w:rsidRDefault="009D7DE3" w:rsidP="009D7DE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174B1C76" w14:textId="0C3667CA" w:rsidR="009D7DE3" w:rsidRPr="009D7DE3" w:rsidRDefault="009D7DE3" w:rsidP="009D7DE3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9D7DE3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简惠仪</w:t>
            </w:r>
          </w:p>
        </w:tc>
        <w:tc>
          <w:tcPr>
            <w:tcW w:w="840" w:type="dxa"/>
          </w:tcPr>
          <w:p w14:paraId="378FA9C4" w14:textId="77777777" w:rsidR="009D7DE3" w:rsidRPr="009D7DE3" w:rsidRDefault="009D7DE3" w:rsidP="009D7DE3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1D70A84F" w14:textId="76F3C2B7" w:rsidR="009D7DE3" w:rsidRPr="009D7DE3" w:rsidRDefault="009D7DE3" w:rsidP="009D7DE3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9D7DE3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女</w:t>
            </w:r>
          </w:p>
        </w:tc>
        <w:tc>
          <w:tcPr>
            <w:tcW w:w="1688" w:type="dxa"/>
          </w:tcPr>
          <w:p w14:paraId="05F5ABF4" w14:textId="50B46291" w:rsidR="009D7DE3" w:rsidRPr="009D7DE3" w:rsidRDefault="009D7DE3" w:rsidP="009D7DE3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9D7DE3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商人</w:t>
            </w:r>
          </w:p>
        </w:tc>
        <w:tc>
          <w:tcPr>
            <w:tcW w:w="2900" w:type="dxa"/>
          </w:tcPr>
          <w:p w14:paraId="3CD26D88" w14:textId="0AD49069" w:rsidR="009D7DE3" w:rsidRDefault="009D7DE3" w:rsidP="009D7DE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spacing w:val="30"/>
                <w:sz w:val="28"/>
              </w:rPr>
              <w:t>1</w:t>
            </w:r>
            <w:r>
              <w:rPr>
                <w:rFonts w:hint="eastAsia"/>
                <w:spacing w:val="30"/>
                <w:sz w:val="28"/>
              </w:rPr>
              <w:t>6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14:paraId="43D67C23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C24" w14:textId="77777777" w:rsidR="00AB59F3" w:rsidRPr="000C6A19" w:rsidRDefault="00AB59F3">
      <w:pPr>
        <w:rPr>
          <w:lang w:eastAsia="zh-CN"/>
        </w:rPr>
      </w:pPr>
    </w:p>
    <w:p w14:paraId="43D67C25" w14:textId="77777777" w:rsidR="00AB59F3" w:rsidRPr="000C6A19" w:rsidRDefault="007F317B">
      <w:pPr>
        <w:pStyle w:val="SectionHeading"/>
        <w:rPr>
          <w:lang w:eastAsia="zh-CN"/>
        </w:rPr>
      </w:pPr>
      <w:bookmarkStart w:id="2" w:name="_Toc525747169"/>
      <w:r w:rsidRPr="000C6A19">
        <w:rPr>
          <w:rFonts w:eastAsia="SimSun" w:hint="eastAsia"/>
          <w:lang w:eastAsia="zh-CN"/>
        </w:rPr>
        <w:lastRenderedPageBreak/>
        <w:t>丙岗</w:t>
      </w:r>
      <w:bookmarkEnd w:id="2"/>
    </w:p>
    <w:p w14:paraId="43D67C26" w14:textId="77777777" w:rsidR="00CD6A40" w:rsidRPr="000C6A19" w:rsidRDefault="00CD6A40" w:rsidP="00CD6A40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0C6A19">
        <w:rPr>
          <w:rFonts w:eastAsia="SimSun"/>
          <w:b/>
          <w:spacing w:val="30"/>
          <w:sz w:val="28"/>
          <w:lang w:eastAsia="zh-CN"/>
        </w:rPr>
        <w:t>2023</w:t>
      </w:r>
      <w:r w:rsidRPr="000C6A19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39638B">
        <w:rPr>
          <w:rFonts w:eastAsia="SimSun" w:hint="eastAsia"/>
          <w:b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14:paraId="43D67C27" w14:textId="77777777" w:rsidR="00AB59F3" w:rsidRPr="000C6A19" w:rsidRDefault="00AB59F3">
      <w:pPr>
        <w:jc w:val="both"/>
        <w:rPr>
          <w:spacing w:val="30"/>
          <w:sz w:val="28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0C6A19" w14:paraId="43D67C2A" w14:textId="77777777">
        <w:trPr>
          <w:cantSplit/>
        </w:trPr>
        <w:tc>
          <w:tcPr>
            <w:tcW w:w="988" w:type="dxa"/>
          </w:tcPr>
          <w:p w14:paraId="43D67C28" w14:textId="77777777" w:rsidR="00AB59F3" w:rsidRPr="000C6A19" w:rsidRDefault="00C03DF9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(</w:t>
            </w:r>
            <w:r w:rsidR="007F317B" w:rsidRPr="000C6A19">
              <w:rPr>
                <w:rFonts w:eastAsia="SimSun"/>
                <w:b/>
                <w:spacing w:val="30"/>
                <w:sz w:val="28"/>
                <w:lang w:eastAsia="zh-CN"/>
              </w:rPr>
              <w:t>3)</w:t>
            </w:r>
          </w:p>
        </w:tc>
        <w:tc>
          <w:tcPr>
            <w:tcW w:w="8428" w:type="dxa"/>
          </w:tcPr>
          <w:p w14:paraId="43D67C29" w14:textId="77777777" w:rsidR="00AB59F3" w:rsidRPr="000C6A19" w:rsidRDefault="007F317B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丙岗</w:t>
            </w:r>
          </w:p>
        </w:tc>
      </w:tr>
    </w:tbl>
    <w:p w14:paraId="43D67C2B" w14:textId="77777777" w:rsidR="00AB59F3" w:rsidRPr="000C6A19" w:rsidRDefault="00AB59F3">
      <w:pPr>
        <w:jc w:val="both"/>
        <w:rPr>
          <w:spacing w:val="30"/>
          <w:sz w:val="28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AB59F3" w:rsidRPr="000C6A19" w14:paraId="43D67C2E" w14:textId="77777777" w:rsidTr="00D601FF">
        <w:trPr>
          <w:cantSplit/>
        </w:trPr>
        <w:tc>
          <w:tcPr>
            <w:tcW w:w="988" w:type="dxa"/>
          </w:tcPr>
          <w:p w14:paraId="43D67C2C" w14:textId="77777777" w:rsidR="00AB59F3" w:rsidRPr="000C6A19" w:rsidRDefault="007F317B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2-275</w:t>
            </w:r>
          </w:p>
        </w:tc>
        <w:tc>
          <w:tcPr>
            <w:tcW w:w="8428" w:type="dxa"/>
            <w:gridSpan w:val="5"/>
          </w:tcPr>
          <w:p w14:paraId="43D67C2D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C35" w14:textId="77777777" w:rsidTr="00D601FF">
        <w:trPr>
          <w:cantSplit/>
        </w:trPr>
        <w:tc>
          <w:tcPr>
            <w:tcW w:w="988" w:type="dxa"/>
          </w:tcPr>
          <w:p w14:paraId="43D67C2F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C30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C31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C32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14:paraId="43D67C33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14:paraId="43D67C34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D601FF" w:rsidRPr="000C6A19" w14:paraId="43D67C3C" w14:textId="77777777" w:rsidTr="00D601FF">
        <w:trPr>
          <w:cantSplit/>
        </w:trPr>
        <w:tc>
          <w:tcPr>
            <w:tcW w:w="988" w:type="dxa"/>
          </w:tcPr>
          <w:p w14:paraId="43D67C36" w14:textId="77777777" w:rsidR="00D601FF" w:rsidRPr="000C6A19" w:rsidRDefault="00D601FF" w:rsidP="00D601FF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C37" w14:textId="5EF3B1E2" w:rsidR="00D601FF" w:rsidRPr="00D601FF" w:rsidRDefault="00D601FF" w:rsidP="00D601FF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D601FF">
              <w:rPr>
                <w:rFonts w:eastAsia="SimSun" w:hint="eastAsia"/>
                <w:spacing w:val="30"/>
                <w:sz w:val="28"/>
                <w:lang w:eastAsia="zh-CN"/>
              </w:rPr>
              <w:t>侯见齐</w:t>
            </w:r>
          </w:p>
        </w:tc>
        <w:tc>
          <w:tcPr>
            <w:tcW w:w="840" w:type="dxa"/>
          </w:tcPr>
          <w:p w14:paraId="43D67C38" w14:textId="77777777" w:rsidR="00D601FF" w:rsidRPr="00D601FF" w:rsidRDefault="00D601FF" w:rsidP="00D601FF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C39" w14:textId="7524ABDE" w:rsidR="00D601FF" w:rsidRPr="00D601FF" w:rsidRDefault="00D601FF" w:rsidP="00D601FF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D601FF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14:paraId="43D67C3A" w14:textId="4159C9F7" w:rsidR="00D601FF" w:rsidRPr="00D601FF" w:rsidRDefault="00D601FF" w:rsidP="00D601FF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D601FF">
              <w:rPr>
                <w:rFonts w:eastAsia="SimSun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900" w:type="dxa"/>
          </w:tcPr>
          <w:p w14:paraId="43D67C3B" w14:textId="132753B5" w:rsidR="00D601FF" w:rsidRPr="000C6A19" w:rsidRDefault="00D601FF" w:rsidP="00D601FF">
            <w:pPr>
              <w:jc w:val="center"/>
              <w:rPr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F83058" w:rsidRPr="000C6A19" w14:paraId="7DC2126B" w14:textId="77777777" w:rsidTr="00D601FF">
        <w:trPr>
          <w:cantSplit/>
        </w:trPr>
        <w:tc>
          <w:tcPr>
            <w:tcW w:w="988" w:type="dxa"/>
          </w:tcPr>
          <w:p w14:paraId="4D2C064D" w14:textId="77777777" w:rsidR="00F83058" w:rsidRPr="000C6A19" w:rsidRDefault="00F83058" w:rsidP="00F8305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2CFA95EF" w14:textId="2EE8E91A" w:rsidR="00F83058" w:rsidRPr="00F83058" w:rsidRDefault="00F83058" w:rsidP="00F83058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F8305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侯添兴</w:t>
            </w:r>
          </w:p>
        </w:tc>
        <w:tc>
          <w:tcPr>
            <w:tcW w:w="840" w:type="dxa"/>
          </w:tcPr>
          <w:p w14:paraId="2456C320" w14:textId="77777777" w:rsidR="00F83058" w:rsidRPr="00F83058" w:rsidRDefault="00F83058" w:rsidP="00F83058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2F88592D" w14:textId="0B1225B7" w:rsidR="00F83058" w:rsidRPr="00F83058" w:rsidRDefault="00F83058" w:rsidP="00F83058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F8305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14:paraId="1CD1CFD1" w14:textId="44CA2781" w:rsidR="00F83058" w:rsidRPr="00D601FF" w:rsidRDefault="00F83058" w:rsidP="00F83058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B063BB">
              <w:rPr>
                <w:rFonts w:ascii="SimSun" w:eastAsia="SimSun" w:hAnsi="SimSun"/>
                <w:spacing w:val="30"/>
                <w:sz w:val="28"/>
                <w:lang w:eastAsia="zh-CN"/>
              </w:rPr>
              <w:t>(</w:t>
            </w:r>
            <w:r w:rsidRPr="00B063BB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候选人未有提供</w:t>
            </w:r>
            <w:r w:rsidRPr="00F96B68">
              <w:rPr>
                <w:rFonts w:eastAsia="SimSun" w:hint="eastAsia"/>
                <w:spacing w:val="30"/>
                <w:sz w:val="28"/>
                <w:lang w:eastAsia="zh-CN"/>
              </w:rPr>
              <w:t>资料</w:t>
            </w:r>
            <w:r w:rsidRPr="00B063BB">
              <w:rPr>
                <w:rFonts w:ascii="SimSun" w:eastAsia="SimSun" w:hAnsi="SimSun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900" w:type="dxa"/>
          </w:tcPr>
          <w:p w14:paraId="381E4ECE" w14:textId="426A280A" w:rsidR="00F83058" w:rsidRDefault="00F83058" w:rsidP="00F8305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="00951CAA">
              <w:rPr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14:paraId="43D67C3D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C3E" w14:textId="77777777" w:rsidR="00AB59F3" w:rsidRPr="000C6A19" w:rsidRDefault="00AB59F3">
      <w:pPr>
        <w:jc w:val="both"/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50"/>
        <w:gridCol w:w="2850"/>
      </w:tblGrid>
      <w:tr w:rsidR="00AB59F3" w:rsidRPr="000C6A19" w14:paraId="43D67C41" w14:textId="77777777" w:rsidTr="00D601FF">
        <w:trPr>
          <w:cantSplit/>
        </w:trPr>
        <w:tc>
          <w:tcPr>
            <w:tcW w:w="988" w:type="dxa"/>
          </w:tcPr>
          <w:p w14:paraId="43D67C3F" w14:textId="77777777" w:rsidR="00AB59F3" w:rsidRPr="000C6A19" w:rsidRDefault="007F317B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1-318</w:t>
            </w:r>
          </w:p>
        </w:tc>
        <w:tc>
          <w:tcPr>
            <w:tcW w:w="8428" w:type="dxa"/>
            <w:gridSpan w:val="6"/>
          </w:tcPr>
          <w:p w14:paraId="43D67C40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C48" w14:textId="77777777" w:rsidTr="00D601FF">
        <w:trPr>
          <w:cantSplit/>
        </w:trPr>
        <w:tc>
          <w:tcPr>
            <w:tcW w:w="988" w:type="dxa"/>
          </w:tcPr>
          <w:p w14:paraId="43D67C42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C43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C44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C45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  <w:gridSpan w:val="2"/>
          </w:tcPr>
          <w:p w14:paraId="43D67C46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14:paraId="43D67C47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D601FF" w:rsidRPr="000C6A19" w14:paraId="43D67C4F" w14:textId="77777777" w:rsidTr="00D601FF">
        <w:trPr>
          <w:cantSplit/>
        </w:trPr>
        <w:tc>
          <w:tcPr>
            <w:tcW w:w="988" w:type="dxa"/>
          </w:tcPr>
          <w:p w14:paraId="43D67C49" w14:textId="77777777" w:rsidR="00D601FF" w:rsidRPr="000C6A19" w:rsidRDefault="00D601FF" w:rsidP="00D601FF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C4A" w14:textId="6C3E454F" w:rsidR="00D601FF" w:rsidRPr="00D601FF" w:rsidRDefault="00D601FF" w:rsidP="00D601FF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D601FF">
              <w:rPr>
                <w:rFonts w:eastAsia="SimSun" w:hint="eastAsia"/>
                <w:spacing w:val="30"/>
                <w:sz w:val="28"/>
                <w:lang w:eastAsia="zh-CN"/>
              </w:rPr>
              <w:t>侯永康</w:t>
            </w:r>
          </w:p>
        </w:tc>
        <w:tc>
          <w:tcPr>
            <w:tcW w:w="840" w:type="dxa"/>
          </w:tcPr>
          <w:p w14:paraId="43D67C4B" w14:textId="77777777" w:rsidR="00D601FF" w:rsidRPr="00D601FF" w:rsidRDefault="00D601FF" w:rsidP="00D601FF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C4C" w14:textId="0FF746E6" w:rsidR="00D601FF" w:rsidRPr="00D601FF" w:rsidRDefault="00D601FF" w:rsidP="00D601FF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D601FF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14:paraId="43D67C4D" w14:textId="3A56BF3A" w:rsidR="00D601FF" w:rsidRPr="00D601FF" w:rsidRDefault="00D601FF" w:rsidP="00D601FF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D601FF">
              <w:rPr>
                <w:rFonts w:eastAsia="SimSun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900" w:type="dxa"/>
            <w:gridSpan w:val="2"/>
          </w:tcPr>
          <w:p w14:paraId="43D67C4E" w14:textId="04D75CA8" w:rsidR="00D601FF" w:rsidRPr="000C6A19" w:rsidRDefault="00D601FF" w:rsidP="00D601FF">
            <w:pPr>
              <w:jc w:val="center"/>
              <w:rPr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964893" w:rsidRPr="000C6A19" w14:paraId="0C0A6D91" w14:textId="77777777" w:rsidTr="00D601FF">
        <w:trPr>
          <w:cantSplit/>
        </w:trPr>
        <w:tc>
          <w:tcPr>
            <w:tcW w:w="988" w:type="dxa"/>
          </w:tcPr>
          <w:p w14:paraId="0A9B4D60" w14:textId="77777777" w:rsidR="00964893" w:rsidRPr="000C6A19" w:rsidRDefault="00964893" w:rsidP="0096489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02F42456" w14:textId="3C0155F8" w:rsidR="00964893" w:rsidRPr="00964893" w:rsidRDefault="00964893" w:rsidP="00964893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964893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侯灶成</w:t>
            </w:r>
          </w:p>
        </w:tc>
        <w:tc>
          <w:tcPr>
            <w:tcW w:w="840" w:type="dxa"/>
          </w:tcPr>
          <w:p w14:paraId="6B229D27" w14:textId="77777777" w:rsidR="00964893" w:rsidRPr="00964893" w:rsidRDefault="00964893" w:rsidP="00964893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29F3DDED" w14:textId="6D976B1D" w:rsidR="00964893" w:rsidRPr="00964893" w:rsidRDefault="00964893" w:rsidP="00964893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964893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14:paraId="0B95A824" w14:textId="0C9DD3ED" w:rsidR="00964893" w:rsidRPr="00964893" w:rsidRDefault="00964893" w:rsidP="00964893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964893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900" w:type="dxa"/>
            <w:gridSpan w:val="2"/>
          </w:tcPr>
          <w:p w14:paraId="076014CB" w14:textId="4F7C7393" w:rsidR="00964893" w:rsidRDefault="00964893" w:rsidP="0096489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14:paraId="43D67C50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C51" w14:textId="77777777" w:rsidR="00AB59F3" w:rsidRPr="000C6A19" w:rsidRDefault="00AB59F3">
      <w:pPr>
        <w:rPr>
          <w:lang w:eastAsia="zh-CN"/>
        </w:rPr>
      </w:pPr>
    </w:p>
    <w:p w14:paraId="43D67C52" w14:textId="77777777" w:rsidR="00AB59F3" w:rsidRPr="000C6A19" w:rsidRDefault="00AB59F3">
      <w:pPr>
        <w:rPr>
          <w:lang w:eastAsia="zh-CN"/>
        </w:rPr>
      </w:pPr>
    </w:p>
    <w:p w14:paraId="43D67C53" w14:textId="77777777" w:rsidR="00AB59F3" w:rsidRPr="000C6A19" w:rsidRDefault="007F317B">
      <w:pPr>
        <w:pStyle w:val="SectionHeading"/>
        <w:rPr>
          <w:lang w:eastAsia="zh-CN"/>
        </w:rPr>
      </w:pPr>
      <w:bookmarkStart w:id="3" w:name="_Toc525747170"/>
      <w:r w:rsidRPr="000C6A19">
        <w:rPr>
          <w:rFonts w:eastAsia="SimSun" w:hint="eastAsia"/>
          <w:lang w:eastAsia="zh-CN"/>
        </w:rPr>
        <w:lastRenderedPageBreak/>
        <w:t>古洞</w:t>
      </w:r>
      <w:r w:rsidRPr="000C6A19">
        <w:rPr>
          <w:rFonts w:eastAsia="SimSun"/>
          <w:lang w:eastAsia="zh-CN"/>
        </w:rPr>
        <w:t>(</w:t>
      </w:r>
      <w:r w:rsidRPr="000C6A19">
        <w:rPr>
          <w:rFonts w:eastAsia="SimSun" w:hint="eastAsia"/>
          <w:lang w:eastAsia="zh-CN"/>
        </w:rPr>
        <w:t>北</w:t>
      </w:r>
      <w:r w:rsidRPr="000C6A19">
        <w:rPr>
          <w:rFonts w:eastAsia="SimSun"/>
          <w:lang w:eastAsia="zh-CN"/>
        </w:rPr>
        <w:t>)</w:t>
      </w:r>
      <w:bookmarkEnd w:id="3"/>
    </w:p>
    <w:p w14:paraId="43D67C54" w14:textId="77777777" w:rsidR="00CD6A40" w:rsidRPr="000C6A19" w:rsidRDefault="00CD6A40" w:rsidP="00CD6A40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0C6A19">
        <w:rPr>
          <w:rFonts w:eastAsia="SimSun"/>
          <w:b/>
          <w:spacing w:val="30"/>
          <w:sz w:val="28"/>
          <w:lang w:eastAsia="zh-CN"/>
        </w:rPr>
        <w:t>2023</w:t>
      </w:r>
      <w:r w:rsidRPr="000C6A19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39638B">
        <w:rPr>
          <w:rFonts w:eastAsia="SimSun" w:hint="eastAsia"/>
          <w:b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14:paraId="43D67C55" w14:textId="77777777" w:rsidR="00AB59F3" w:rsidRPr="000C6A19" w:rsidRDefault="00AB59F3">
      <w:pPr>
        <w:jc w:val="both"/>
        <w:rPr>
          <w:b/>
          <w:spacing w:val="30"/>
          <w:sz w:val="28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0C6A19" w14:paraId="43D67C58" w14:textId="77777777">
        <w:trPr>
          <w:cantSplit/>
        </w:trPr>
        <w:tc>
          <w:tcPr>
            <w:tcW w:w="988" w:type="dxa"/>
          </w:tcPr>
          <w:p w14:paraId="43D67C56" w14:textId="77777777" w:rsidR="00AB59F3" w:rsidRPr="000C6A19" w:rsidRDefault="00C03DF9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(4</w:t>
            </w:r>
            <w:r w:rsidR="007F317B" w:rsidRPr="000C6A19">
              <w:rPr>
                <w:rFonts w:eastAsia="SimSun"/>
                <w:b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8428" w:type="dxa"/>
          </w:tcPr>
          <w:p w14:paraId="43D67C57" w14:textId="77777777" w:rsidR="00AB59F3" w:rsidRPr="000C6A19" w:rsidRDefault="007F317B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古洞</w:t>
            </w: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(</w:t>
            </w:r>
            <w:r w:rsidRPr="000C6A19">
              <w:rPr>
                <w:rFonts w:eastAsia="SimSun" w:hint="eastAsia"/>
                <w:b/>
                <w:spacing w:val="30"/>
                <w:sz w:val="28"/>
                <w:lang w:eastAsia="zh-CN"/>
              </w:rPr>
              <w:t>北</w:t>
            </w: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)</w:t>
            </w:r>
          </w:p>
        </w:tc>
      </w:tr>
    </w:tbl>
    <w:p w14:paraId="43D67C59" w14:textId="77777777" w:rsidR="00AB59F3" w:rsidRPr="000C6A19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0C6A19" w14:paraId="43D67C5C" w14:textId="77777777" w:rsidTr="004E07C0">
        <w:trPr>
          <w:cantSplit/>
        </w:trPr>
        <w:tc>
          <w:tcPr>
            <w:tcW w:w="988" w:type="dxa"/>
          </w:tcPr>
          <w:p w14:paraId="43D67C5A" w14:textId="77777777" w:rsidR="00AB59F3" w:rsidRPr="000C6A19" w:rsidRDefault="007F317B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1-148</w:t>
            </w:r>
          </w:p>
        </w:tc>
        <w:tc>
          <w:tcPr>
            <w:tcW w:w="8428" w:type="dxa"/>
            <w:gridSpan w:val="5"/>
          </w:tcPr>
          <w:p w14:paraId="43D67C5B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C63" w14:textId="77777777" w:rsidTr="004E07C0">
        <w:trPr>
          <w:cantSplit/>
        </w:trPr>
        <w:tc>
          <w:tcPr>
            <w:tcW w:w="988" w:type="dxa"/>
          </w:tcPr>
          <w:p w14:paraId="43D67C5D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C5E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C5F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C60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14:paraId="43D67C61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14:paraId="43D67C62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4E07C0" w:rsidRPr="000C6A19" w14:paraId="43D67C6A" w14:textId="77777777" w:rsidTr="004E07C0">
        <w:trPr>
          <w:cantSplit/>
        </w:trPr>
        <w:tc>
          <w:tcPr>
            <w:tcW w:w="988" w:type="dxa"/>
          </w:tcPr>
          <w:p w14:paraId="43D67C64" w14:textId="77777777" w:rsidR="004E07C0" w:rsidRPr="000C6A19" w:rsidRDefault="004E07C0" w:rsidP="004E07C0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C65" w14:textId="48E41549" w:rsidR="004E07C0" w:rsidRPr="004E07C0" w:rsidRDefault="004E07C0" w:rsidP="004E07C0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4E07C0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邓连胜</w:t>
            </w:r>
          </w:p>
        </w:tc>
        <w:tc>
          <w:tcPr>
            <w:tcW w:w="840" w:type="dxa"/>
          </w:tcPr>
          <w:p w14:paraId="43D67C66" w14:textId="77777777" w:rsidR="004E07C0" w:rsidRPr="004E07C0" w:rsidRDefault="004E07C0" w:rsidP="004E07C0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C67" w14:textId="44B7F570" w:rsidR="004E07C0" w:rsidRPr="004E07C0" w:rsidRDefault="004E07C0" w:rsidP="004E07C0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4E07C0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14:paraId="43D67C68" w14:textId="5ED5F24A" w:rsidR="004E07C0" w:rsidRPr="004E07C0" w:rsidRDefault="004E07C0" w:rsidP="004E07C0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4E07C0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店东</w:t>
            </w:r>
          </w:p>
        </w:tc>
        <w:tc>
          <w:tcPr>
            <w:tcW w:w="2850" w:type="dxa"/>
          </w:tcPr>
          <w:p w14:paraId="43D67C69" w14:textId="6008D0D8" w:rsidR="004E07C0" w:rsidRPr="000C6A19" w:rsidRDefault="004E07C0" w:rsidP="004E07C0">
            <w:pPr>
              <w:jc w:val="center"/>
              <w:rPr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14:paraId="43D67C6B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C6C" w14:textId="77777777" w:rsidR="00AB59F3" w:rsidRPr="000C6A19" w:rsidRDefault="00AB59F3">
      <w:pPr>
        <w:jc w:val="both"/>
        <w:rPr>
          <w:b/>
          <w:spacing w:val="30"/>
          <w:sz w:val="28"/>
          <w:lang w:eastAsia="zh-CN"/>
        </w:rPr>
      </w:pPr>
    </w:p>
    <w:p w14:paraId="43D67C6D" w14:textId="77777777" w:rsidR="00AB59F3" w:rsidRPr="000C6A19" w:rsidRDefault="007F317B">
      <w:pPr>
        <w:pStyle w:val="SectionHeading"/>
        <w:rPr>
          <w:lang w:eastAsia="zh-CN"/>
        </w:rPr>
      </w:pPr>
      <w:bookmarkStart w:id="4" w:name="_Toc525747171"/>
      <w:r w:rsidRPr="000C6A19">
        <w:rPr>
          <w:rFonts w:eastAsia="SimSun" w:hint="eastAsia"/>
          <w:lang w:eastAsia="zh-CN"/>
        </w:rPr>
        <w:lastRenderedPageBreak/>
        <w:t>古洞</w:t>
      </w:r>
      <w:r w:rsidRPr="000C6A19">
        <w:rPr>
          <w:rFonts w:eastAsia="SimSun"/>
          <w:lang w:eastAsia="zh-CN"/>
        </w:rPr>
        <w:t>(</w:t>
      </w:r>
      <w:r w:rsidRPr="000C6A19">
        <w:rPr>
          <w:rFonts w:eastAsia="SimSun" w:hint="eastAsia"/>
          <w:lang w:eastAsia="zh-CN"/>
        </w:rPr>
        <w:t>南</w:t>
      </w:r>
      <w:r w:rsidRPr="000C6A19">
        <w:rPr>
          <w:rFonts w:eastAsia="SimSun"/>
          <w:lang w:eastAsia="zh-CN"/>
        </w:rPr>
        <w:t>)</w:t>
      </w:r>
      <w:bookmarkEnd w:id="4"/>
    </w:p>
    <w:p w14:paraId="43D67C6E" w14:textId="77777777" w:rsidR="00CD6A40" w:rsidRPr="000C6A19" w:rsidRDefault="00CD6A40" w:rsidP="00CD6A40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0C6A19">
        <w:rPr>
          <w:rFonts w:eastAsia="SimSun"/>
          <w:b/>
          <w:spacing w:val="30"/>
          <w:sz w:val="28"/>
          <w:lang w:eastAsia="zh-CN"/>
        </w:rPr>
        <w:t>2023</w:t>
      </w:r>
      <w:r w:rsidRPr="000C6A19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39638B">
        <w:rPr>
          <w:rFonts w:eastAsia="SimSun" w:hint="eastAsia"/>
          <w:b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14:paraId="43D67C6F" w14:textId="77777777" w:rsidR="00AB59F3" w:rsidRPr="000C6A19" w:rsidRDefault="00AB59F3">
      <w:pPr>
        <w:jc w:val="both"/>
        <w:rPr>
          <w:b/>
          <w:spacing w:val="30"/>
          <w:sz w:val="28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0C6A19" w14:paraId="43D67C72" w14:textId="77777777">
        <w:trPr>
          <w:cantSplit/>
        </w:trPr>
        <w:tc>
          <w:tcPr>
            <w:tcW w:w="988" w:type="dxa"/>
          </w:tcPr>
          <w:p w14:paraId="43D67C70" w14:textId="77777777" w:rsidR="00AB59F3" w:rsidRPr="000C6A19" w:rsidRDefault="007F317B" w:rsidP="00C03DF9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(</w:t>
            </w:r>
            <w:r w:rsidR="00C03DF9" w:rsidRPr="000C6A19">
              <w:rPr>
                <w:rFonts w:eastAsia="SimSun"/>
                <w:b/>
                <w:spacing w:val="30"/>
                <w:sz w:val="28"/>
                <w:lang w:eastAsia="zh-CN"/>
              </w:rPr>
              <w:t>5</w:t>
            </w: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8428" w:type="dxa"/>
          </w:tcPr>
          <w:p w14:paraId="43D67C71" w14:textId="77777777" w:rsidR="00AB59F3" w:rsidRPr="000C6A19" w:rsidRDefault="007F317B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古洞</w:t>
            </w: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(</w:t>
            </w:r>
            <w:r w:rsidRPr="000C6A19">
              <w:rPr>
                <w:rFonts w:eastAsia="SimSun" w:hint="eastAsia"/>
                <w:b/>
                <w:spacing w:val="30"/>
                <w:sz w:val="28"/>
                <w:lang w:eastAsia="zh-CN"/>
              </w:rPr>
              <w:t>南</w:t>
            </w: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)</w:t>
            </w:r>
          </w:p>
        </w:tc>
      </w:tr>
    </w:tbl>
    <w:p w14:paraId="43D67C73" w14:textId="77777777" w:rsidR="00AB59F3" w:rsidRPr="000C6A19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0C6A19" w14:paraId="43D67C76" w14:textId="77777777" w:rsidTr="004E07C0">
        <w:trPr>
          <w:cantSplit/>
        </w:trPr>
        <w:tc>
          <w:tcPr>
            <w:tcW w:w="988" w:type="dxa"/>
          </w:tcPr>
          <w:p w14:paraId="43D67C74" w14:textId="77777777" w:rsidR="00AB59F3" w:rsidRPr="000C6A19" w:rsidRDefault="007F317B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1-149</w:t>
            </w:r>
          </w:p>
        </w:tc>
        <w:tc>
          <w:tcPr>
            <w:tcW w:w="8428" w:type="dxa"/>
            <w:gridSpan w:val="5"/>
          </w:tcPr>
          <w:p w14:paraId="43D67C75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C7D" w14:textId="77777777" w:rsidTr="004E07C0">
        <w:trPr>
          <w:cantSplit/>
        </w:trPr>
        <w:tc>
          <w:tcPr>
            <w:tcW w:w="988" w:type="dxa"/>
          </w:tcPr>
          <w:p w14:paraId="43D67C77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C78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C79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C7A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14:paraId="43D67C7B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14:paraId="43D67C7C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4E07C0" w:rsidRPr="000C6A19" w14:paraId="43D67C84" w14:textId="77777777" w:rsidTr="004E07C0">
        <w:trPr>
          <w:cantSplit/>
        </w:trPr>
        <w:tc>
          <w:tcPr>
            <w:tcW w:w="988" w:type="dxa"/>
          </w:tcPr>
          <w:p w14:paraId="43D67C7E" w14:textId="77777777" w:rsidR="004E07C0" w:rsidRPr="000C6A19" w:rsidRDefault="004E07C0" w:rsidP="004E07C0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C7F" w14:textId="4831BF5E" w:rsidR="004E07C0" w:rsidRPr="004E07C0" w:rsidRDefault="004E07C0" w:rsidP="004E07C0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4E07C0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邓远强</w:t>
            </w:r>
          </w:p>
        </w:tc>
        <w:tc>
          <w:tcPr>
            <w:tcW w:w="840" w:type="dxa"/>
          </w:tcPr>
          <w:p w14:paraId="43D67C80" w14:textId="77777777" w:rsidR="004E07C0" w:rsidRPr="004E07C0" w:rsidRDefault="004E07C0" w:rsidP="004E07C0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C81" w14:textId="5FA9AD02" w:rsidR="004E07C0" w:rsidRPr="004E07C0" w:rsidRDefault="004E07C0" w:rsidP="004E07C0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4E07C0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14:paraId="43D67C82" w14:textId="07713D74" w:rsidR="004E07C0" w:rsidRPr="004E07C0" w:rsidRDefault="004E07C0" w:rsidP="004E07C0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4E07C0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商人</w:t>
            </w:r>
          </w:p>
        </w:tc>
        <w:tc>
          <w:tcPr>
            <w:tcW w:w="2850" w:type="dxa"/>
          </w:tcPr>
          <w:p w14:paraId="43D67C83" w14:textId="698EA9E5" w:rsidR="004E07C0" w:rsidRPr="000C6A19" w:rsidRDefault="004E07C0" w:rsidP="004E07C0">
            <w:pPr>
              <w:jc w:val="center"/>
              <w:rPr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FB2BAC" w:rsidRPr="000C6A19" w14:paraId="7588FE6A" w14:textId="77777777" w:rsidTr="004E07C0">
        <w:trPr>
          <w:cantSplit/>
        </w:trPr>
        <w:tc>
          <w:tcPr>
            <w:tcW w:w="988" w:type="dxa"/>
          </w:tcPr>
          <w:p w14:paraId="6654D438" w14:textId="77777777" w:rsidR="00FB2BAC" w:rsidRPr="000C6A19" w:rsidRDefault="00FB2BAC" w:rsidP="00FB2BAC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5F5E4720" w14:textId="2D4EE2F9" w:rsidR="00FB2BAC" w:rsidRPr="00FB2BAC" w:rsidRDefault="00FB2BAC" w:rsidP="00FB2BAC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FB2BAC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张海强</w:t>
            </w:r>
          </w:p>
        </w:tc>
        <w:tc>
          <w:tcPr>
            <w:tcW w:w="840" w:type="dxa"/>
          </w:tcPr>
          <w:p w14:paraId="3EDB8E36" w14:textId="77777777" w:rsidR="00FB2BAC" w:rsidRPr="00FB2BAC" w:rsidRDefault="00FB2BAC" w:rsidP="00FB2BAC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07EB8390" w14:textId="59AAC80F" w:rsidR="00FB2BAC" w:rsidRPr="00FB2BAC" w:rsidRDefault="00FB2BAC" w:rsidP="00FB2BAC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FB2BAC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14:paraId="7122EBE6" w14:textId="653960D3" w:rsidR="00FB2BAC" w:rsidRPr="00FB2BAC" w:rsidRDefault="00FB2BAC" w:rsidP="00FB2BAC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FB2BAC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地盘工作人员</w:t>
            </w:r>
          </w:p>
        </w:tc>
        <w:tc>
          <w:tcPr>
            <w:tcW w:w="2850" w:type="dxa"/>
          </w:tcPr>
          <w:p w14:paraId="63C0C66C" w14:textId="6163E1A7" w:rsidR="00FB2BAC" w:rsidRDefault="00FB2BAC" w:rsidP="00FB2BAC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14:paraId="43D67C85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C86" w14:textId="77777777" w:rsidR="00AB59F3" w:rsidRPr="000C6A19" w:rsidRDefault="00AB59F3">
      <w:pPr>
        <w:jc w:val="both"/>
        <w:rPr>
          <w:b/>
          <w:spacing w:val="30"/>
          <w:sz w:val="28"/>
          <w:lang w:eastAsia="zh-CN"/>
        </w:rPr>
      </w:pPr>
    </w:p>
    <w:p w14:paraId="43D67C87" w14:textId="77777777" w:rsidR="00AB59F3" w:rsidRPr="000C6A19" w:rsidRDefault="00AB59F3">
      <w:pPr>
        <w:jc w:val="both"/>
        <w:rPr>
          <w:b/>
          <w:spacing w:val="30"/>
          <w:sz w:val="28"/>
          <w:lang w:eastAsia="zh-CN"/>
        </w:rPr>
      </w:pPr>
    </w:p>
    <w:p w14:paraId="43D67C88" w14:textId="77777777" w:rsidR="00AB59F3" w:rsidRPr="000C6A19" w:rsidRDefault="007F317B">
      <w:pPr>
        <w:pStyle w:val="SectionHeading"/>
        <w:rPr>
          <w:lang w:eastAsia="zh-CN"/>
        </w:rPr>
      </w:pPr>
      <w:bookmarkStart w:id="5" w:name="_Toc525747172"/>
      <w:r w:rsidRPr="000C6A19">
        <w:rPr>
          <w:rFonts w:eastAsia="SimSun" w:hint="eastAsia"/>
          <w:lang w:eastAsia="zh-CN"/>
        </w:rPr>
        <w:lastRenderedPageBreak/>
        <w:t>吴屋村</w:t>
      </w:r>
      <w:bookmarkEnd w:id="5"/>
    </w:p>
    <w:p w14:paraId="43D67C89" w14:textId="77777777" w:rsidR="00CD6A40" w:rsidRPr="000C6A19" w:rsidRDefault="00CD6A40" w:rsidP="00CD6A40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0C6A19">
        <w:rPr>
          <w:rFonts w:eastAsia="SimSun"/>
          <w:b/>
          <w:spacing w:val="30"/>
          <w:sz w:val="28"/>
          <w:lang w:eastAsia="zh-CN"/>
        </w:rPr>
        <w:t>2023</w:t>
      </w:r>
      <w:r w:rsidRPr="000C6A19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39638B">
        <w:rPr>
          <w:rFonts w:eastAsia="SimSun" w:hint="eastAsia"/>
          <w:b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14:paraId="43D67C8A" w14:textId="77777777" w:rsidR="00AB59F3" w:rsidRPr="000C6A19" w:rsidRDefault="00AB59F3">
      <w:pPr>
        <w:pStyle w:val="10"/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0C6A19" w14:paraId="43D67C8D" w14:textId="77777777">
        <w:trPr>
          <w:cantSplit/>
        </w:trPr>
        <w:tc>
          <w:tcPr>
            <w:tcW w:w="988" w:type="dxa"/>
          </w:tcPr>
          <w:p w14:paraId="43D67C8B" w14:textId="77777777" w:rsidR="00AB59F3" w:rsidRPr="000C6A19" w:rsidRDefault="00C03DF9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(6</w:t>
            </w:r>
            <w:r w:rsidR="007F317B" w:rsidRPr="000C6A19">
              <w:rPr>
                <w:rFonts w:eastAsia="SimSun"/>
                <w:b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8428" w:type="dxa"/>
          </w:tcPr>
          <w:p w14:paraId="43D67C8C" w14:textId="77777777" w:rsidR="00AB59F3" w:rsidRPr="000C6A19" w:rsidRDefault="007F317B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吴屋村</w:t>
            </w:r>
          </w:p>
        </w:tc>
      </w:tr>
    </w:tbl>
    <w:p w14:paraId="43D67C8E" w14:textId="77777777" w:rsidR="00AB59F3" w:rsidRPr="000C6A19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0C6A19" w14:paraId="43D67C91" w14:textId="77777777" w:rsidTr="00016147">
        <w:trPr>
          <w:cantSplit/>
        </w:trPr>
        <w:tc>
          <w:tcPr>
            <w:tcW w:w="988" w:type="dxa"/>
          </w:tcPr>
          <w:p w14:paraId="43D67C8F" w14:textId="77777777" w:rsidR="00AB59F3" w:rsidRPr="000C6A19" w:rsidRDefault="007F317B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2-228</w:t>
            </w:r>
          </w:p>
        </w:tc>
        <w:tc>
          <w:tcPr>
            <w:tcW w:w="8428" w:type="dxa"/>
            <w:gridSpan w:val="5"/>
          </w:tcPr>
          <w:p w14:paraId="43D67C90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C98" w14:textId="77777777" w:rsidTr="00016147">
        <w:trPr>
          <w:cantSplit/>
        </w:trPr>
        <w:tc>
          <w:tcPr>
            <w:tcW w:w="988" w:type="dxa"/>
          </w:tcPr>
          <w:p w14:paraId="43D67C92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C93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C94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C95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14:paraId="43D67C96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14:paraId="43D67C97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016147" w:rsidRPr="000C6A19" w14:paraId="43D67C9F" w14:textId="77777777" w:rsidTr="00016147">
        <w:trPr>
          <w:cantSplit/>
        </w:trPr>
        <w:tc>
          <w:tcPr>
            <w:tcW w:w="988" w:type="dxa"/>
          </w:tcPr>
          <w:p w14:paraId="43D67C99" w14:textId="77777777" w:rsidR="00016147" w:rsidRPr="000C6A19" w:rsidRDefault="00016147" w:rsidP="00016147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C9A" w14:textId="67780C59" w:rsidR="00016147" w:rsidRPr="00016147" w:rsidRDefault="00016147" w:rsidP="00016147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016147">
              <w:rPr>
                <w:rFonts w:eastAsia="SimSun" w:hint="eastAsia"/>
                <w:spacing w:val="30"/>
                <w:sz w:val="28"/>
                <w:lang w:eastAsia="zh-CN"/>
              </w:rPr>
              <w:t>曾家强</w:t>
            </w:r>
          </w:p>
        </w:tc>
        <w:tc>
          <w:tcPr>
            <w:tcW w:w="840" w:type="dxa"/>
          </w:tcPr>
          <w:p w14:paraId="43D67C9B" w14:textId="77777777" w:rsidR="00016147" w:rsidRPr="00016147" w:rsidRDefault="00016147" w:rsidP="00016147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C9C" w14:textId="2C3B3E79" w:rsidR="00016147" w:rsidRPr="00016147" w:rsidRDefault="00016147" w:rsidP="00016147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016147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14:paraId="43D67C9D" w14:textId="2B681A43" w:rsidR="00016147" w:rsidRPr="00016147" w:rsidRDefault="00016147" w:rsidP="00016147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016147">
              <w:rPr>
                <w:rFonts w:eastAsia="SimSun" w:hint="eastAsia"/>
                <w:spacing w:val="30"/>
                <w:sz w:val="28"/>
                <w:lang w:eastAsia="zh-CN"/>
              </w:rPr>
              <w:t>商人</w:t>
            </w:r>
          </w:p>
        </w:tc>
        <w:tc>
          <w:tcPr>
            <w:tcW w:w="2850" w:type="dxa"/>
          </w:tcPr>
          <w:p w14:paraId="43D67C9E" w14:textId="332FE1B9" w:rsidR="00016147" w:rsidRPr="000C6A19" w:rsidRDefault="00016147" w:rsidP="00016147">
            <w:pPr>
              <w:jc w:val="center"/>
              <w:rPr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14:paraId="43D67CA0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CA1" w14:textId="77777777" w:rsidR="00AB59F3" w:rsidRPr="000C6A19" w:rsidRDefault="00AB59F3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0C6A19" w14:paraId="43D67CA4" w14:textId="77777777" w:rsidTr="00EA3F05">
        <w:trPr>
          <w:cantSplit/>
        </w:trPr>
        <w:tc>
          <w:tcPr>
            <w:tcW w:w="988" w:type="dxa"/>
          </w:tcPr>
          <w:p w14:paraId="43D67CA2" w14:textId="77777777" w:rsidR="00AB59F3" w:rsidRPr="000C6A19" w:rsidRDefault="007F317B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1-262</w:t>
            </w:r>
          </w:p>
        </w:tc>
        <w:tc>
          <w:tcPr>
            <w:tcW w:w="8428" w:type="dxa"/>
            <w:gridSpan w:val="5"/>
          </w:tcPr>
          <w:p w14:paraId="43D67CA3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CAB" w14:textId="77777777" w:rsidTr="00EA3F05">
        <w:trPr>
          <w:cantSplit/>
        </w:trPr>
        <w:tc>
          <w:tcPr>
            <w:tcW w:w="988" w:type="dxa"/>
          </w:tcPr>
          <w:p w14:paraId="43D67CA5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CA6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CA7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CA8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14:paraId="43D67CA9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14:paraId="43D67CAA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EA3F05" w:rsidRPr="000C6A19" w14:paraId="43D67CB2" w14:textId="77777777" w:rsidTr="00EA3F05">
        <w:trPr>
          <w:cantSplit/>
        </w:trPr>
        <w:tc>
          <w:tcPr>
            <w:tcW w:w="988" w:type="dxa"/>
          </w:tcPr>
          <w:p w14:paraId="43D67CAC" w14:textId="77777777" w:rsidR="00EA3F05" w:rsidRPr="000C6A19" w:rsidRDefault="00EA3F05" w:rsidP="00EA3F05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CAD" w14:textId="18322995" w:rsidR="00EA3F05" w:rsidRPr="00EA3F05" w:rsidRDefault="00EA3F05" w:rsidP="00EA3F05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EA3F05">
              <w:rPr>
                <w:rFonts w:eastAsia="SimSun" w:hint="eastAsia"/>
                <w:spacing w:val="30"/>
                <w:sz w:val="28"/>
                <w:lang w:eastAsia="zh-CN"/>
              </w:rPr>
              <w:t>陈新禧</w:t>
            </w:r>
          </w:p>
        </w:tc>
        <w:tc>
          <w:tcPr>
            <w:tcW w:w="840" w:type="dxa"/>
          </w:tcPr>
          <w:p w14:paraId="43D67CAE" w14:textId="77777777" w:rsidR="00EA3F05" w:rsidRPr="00EA3F05" w:rsidRDefault="00EA3F05" w:rsidP="00EA3F05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CAF" w14:textId="4A6ED262" w:rsidR="00EA3F05" w:rsidRPr="00EA3F05" w:rsidRDefault="00EA3F05" w:rsidP="00EA3F05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EA3F05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14:paraId="43D67CB0" w14:textId="62A57A06" w:rsidR="00EA3F05" w:rsidRPr="00EA3F05" w:rsidRDefault="00EA3F05" w:rsidP="00EA3F05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EA3F05">
              <w:rPr>
                <w:rFonts w:eastAsia="SimSun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850" w:type="dxa"/>
          </w:tcPr>
          <w:p w14:paraId="43D67CB1" w14:textId="2E34EFCC" w:rsidR="00EA3F05" w:rsidRPr="000C6A19" w:rsidRDefault="00EA3F05" w:rsidP="00EA3F05">
            <w:pPr>
              <w:jc w:val="center"/>
              <w:rPr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14:paraId="43D67CB3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CB4" w14:textId="77777777" w:rsidR="00AB59F3" w:rsidRPr="000C6A19" w:rsidRDefault="00AB59F3">
      <w:pPr>
        <w:rPr>
          <w:lang w:eastAsia="zh-CN"/>
        </w:rPr>
      </w:pPr>
    </w:p>
    <w:p w14:paraId="43D67CB5" w14:textId="77777777" w:rsidR="00AB59F3" w:rsidRPr="000C6A19" w:rsidRDefault="007F317B">
      <w:pPr>
        <w:pStyle w:val="SectionHeading"/>
        <w:rPr>
          <w:lang w:eastAsia="zh-CN"/>
        </w:rPr>
      </w:pPr>
      <w:bookmarkStart w:id="6" w:name="_Toc525747173"/>
      <w:r w:rsidRPr="000C6A19">
        <w:rPr>
          <w:rFonts w:eastAsia="SimSun" w:hint="eastAsia"/>
          <w:lang w:eastAsia="zh-CN"/>
        </w:rPr>
        <w:lastRenderedPageBreak/>
        <w:t>坑头</w:t>
      </w:r>
      <w:bookmarkEnd w:id="6"/>
    </w:p>
    <w:p w14:paraId="43D67CB6" w14:textId="77777777" w:rsidR="00CD6A40" w:rsidRPr="000C6A19" w:rsidRDefault="00CD6A40" w:rsidP="00CD6A40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0C6A19">
        <w:rPr>
          <w:rFonts w:eastAsia="SimSun"/>
          <w:b/>
          <w:spacing w:val="30"/>
          <w:sz w:val="28"/>
          <w:lang w:eastAsia="zh-CN"/>
        </w:rPr>
        <w:t>2023</w:t>
      </w:r>
      <w:r w:rsidRPr="000C6A19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39638B">
        <w:rPr>
          <w:rFonts w:eastAsia="SimSun" w:hint="eastAsia"/>
          <w:b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14:paraId="43D67CB7" w14:textId="77777777" w:rsidR="00AB59F3" w:rsidRPr="000C6A19" w:rsidRDefault="00AB59F3">
      <w:pPr>
        <w:jc w:val="both"/>
        <w:rPr>
          <w:spacing w:val="30"/>
          <w:sz w:val="28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0C6A19" w14:paraId="43D67CBA" w14:textId="77777777">
        <w:trPr>
          <w:cantSplit/>
        </w:trPr>
        <w:tc>
          <w:tcPr>
            <w:tcW w:w="988" w:type="dxa"/>
          </w:tcPr>
          <w:p w14:paraId="43D67CB8" w14:textId="77777777" w:rsidR="00AB59F3" w:rsidRPr="000C6A19" w:rsidRDefault="00C03DF9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(7</w:t>
            </w:r>
            <w:r w:rsidR="007F317B" w:rsidRPr="000C6A19">
              <w:rPr>
                <w:rFonts w:eastAsia="SimSun"/>
                <w:b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8428" w:type="dxa"/>
          </w:tcPr>
          <w:p w14:paraId="43D67CB9" w14:textId="77777777" w:rsidR="00AB59F3" w:rsidRPr="000C6A19" w:rsidRDefault="007F317B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坑头</w:t>
            </w:r>
          </w:p>
        </w:tc>
      </w:tr>
    </w:tbl>
    <w:p w14:paraId="43D67CBB" w14:textId="77777777" w:rsidR="00AB59F3" w:rsidRPr="000C6A19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0C6A19" w14:paraId="43D67CBE" w14:textId="77777777" w:rsidTr="00B063BB">
        <w:trPr>
          <w:cantSplit/>
        </w:trPr>
        <w:tc>
          <w:tcPr>
            <w:tcW w:w="988" w:type="dxa"/>
          </w:tcPr>
          <w:p w14:paraId="43D67CBC" w14:textId="77777777" w:rsidR="00AB59F3" w:rsidRPr="000C6A19" w:rsidRDefault="007F317B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2-076</w:t>
            </w:r>
          </w:p>
        </w:tc>
        <w:tc>
          <w:tcPr>
            <w:tcW w:w="8428" w:type="dxa"/>
            <w:gridSpan w:val="5"/>
          </w:tcPr>
          <w:p w14:paraId="43D67CBD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CC5" w14:textId="77777777" w:rsidTr="00B063BB">
        <w:trPr>
          <w:cantSplit/>
        </w:trPr>
        <w:tc>
          <w:tcPr>
            <w:tcW w:w="988" w:type="dxa"/>
          </w:tcPr>
          <w:p w14:paraId="43D67CBF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CC0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CC1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CC2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14:paraId="43D67CC3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14:paraId="43D67CC4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B063BB" w:rsidRPr="000C6A19" w14:paraId="43D67CCC" w14:textId="77777777" w:rsidTr="00B063BB">
        <w:trPr>
          <w:cantSplit/>
        </w:trPr>
        <w:tc>
          <w:tcPr>
            <w:tcW w:w="988" w:type="dxa"/>
          </w:tcPr>
          <w:p w14:paraId="43D67CC6" w14:textId="77777777" w:rsidR="00B063BB" w:rsidRPr="000C6A19" w:rsidRDefault="00B063BB" w:rsidP="00B063BB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CC7" w14:textId="24D331A1" w:rsidR="00B063BB" w:rsidRPr="00B063BB" w:rsidRDefault="00B063BB" w:rsidP="00B063BB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B063BB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欧阳学宏</w:t>
            </w:r>
          </w:p>
        </w:tc>
        <w:tc>
          <w:tcPr>
            <w:tcW w:w="840" w:type="dxa"/>
          </w:tcPr>
          <w:p w14:paraId="43D67CC8" w14:textId="77777777" w:rsidR="00B063BB" w:rsidRPr="00B063BB" w:rsidRDefault="00B063BB" w:rsidP="00B063BB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CC9" w14:textId="5663CD0D" w:rsidR="00B063BB" w:rsidRPr="00B063BB" w:rsidRDefault="00B063BB" w:rsidP="00B063BB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B063BB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14:paraId="43D67CCA" w14:textId="7FA1B470" w:rsidR="00B063BB" w:rsidRPr="00B063BB" w:rsidRDefault="00B063BB" w:rsidP="00B063BB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B063BB">
              <w:rPr>
                <w:rFonts w:ascii="SimSun" w:eastAsia="SimSun" w:hAnsi="SimSun"/>
                <w:spacing w:val="30"/>
                <w:sz w:val="28"/>
                <w:lang w:eastAsia="zh-CN"/>
              </w:rPr>
              <w:t>(</w:t>
            </w:r>
            <w:r w:rsidRPr="00B063BB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候选人未有提供</w:t>
            </w:r>
            <w:r w:rsidRPr="00F96B68">
              <w:rPr>
                <w:rFonts w:eastAsia="SimSun" w:hint="eastAsia"/>
                <w:spacing w:val="30"/>
                <w:sz w:val="28"/>
                <w:lang w:eastAsia="zh-CN"/>
              </w:rPr>
              <w:t>资料</w:t>
            </w:r>
            <w:r w:rsidRPr="00B063BB">
              <w:rPr>
                <w:rFonts w:ascii="SimSun" w:eastAsia="SimSun" w:hAnsi="SimSun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850" w:type="dxa"/>
          </w:tcPr>
          <w:p w14:paraId="43D67CCB" w14:textId="49FC0C07" w:rsidR="00B063BB" w:rsidRPr="00B063BB" w:rsidRDefault="00B063BB" w:rsidP="00B063B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B063BB">
              <w:rPr>
                <w:rFonts w:eastAsia="SimSun"/>
                <w:spacing w:val="30"/>
                <w:sz w:val="28"/>
                <w:lang w:eastAsia="zh-CN"/>
              </w:rPr>
              <w:t>2022</w:t>
            </w:r>
            <w:r w:rsidRPr="00B063BB">
              <w:rPr>
                <w:rFonts w:eastAsia="SimSun"/>
                <w:spacing w:val="30"/>
                <w:sz w:val="28"/>
                <w:lang w:eastAsia="zh-CN"/>
              </w:rPr>
              <w:t>年</w:t>
            </w:r>
            <w:r w:rsidRPr="00B063BB">
              <w:rPr>
                <w:rFonts w:eastAsia="SimSun"/>
                <w:spacing w:val="30"/>
                <w:sz w:val="28"/>
                <w:lang w:eastAsia="zh-CN"/>
              </w:rPr>
              <w:t>11</w:t>
            </w:r>
            <w:r w:rsidRPr="00B063BB">
              <w:rPr>
                <w:rFonts w:eastAsia="SimSun"/>
                <w:spacing w:val="30"/>
                <w:sz w:val="28"/>
                <w:lang w:eastAsia="zh-CN"/>
              </w:rPr>
              <w:t>月</w:t>
            </w:r>
            <w:r w:rsidRPr="00B063BB">
              <w:rPr>
                <w:rFonts w:eastAsia="SimSun"/>
                <w:spacing w:val="30"/>
                <w:sz w:val="28"/>
                <w:lang w:eastAsia="zh-CN"/>
              </w:rPr>
              <w:t>4</w:t>
            </w:r>
            <w:r w:rsidRPr="00B063BB">
              <w:rPr>
                <w:rFonts w:eastAsia="SimSun"/>
                <w:spacing w:val="30"/>
                <w:sz w:val="28"/>
                <w:lang w:eastAsia="zh-CN"/>
              </w:rPr>
              <w:t>日</w:t>
            </w:r>
          </w:p>
        </w:tc>
      </w:tr>
      <w:tr w:rsidR="00B063BB" w:rsidRPr="000C6A19" w14:paraId="72B6B5E0" w14:textId="77777777" w:rsidTr="00B063BB">
        <w:trPr>
          <w:cantSplit/>
        </w:trPr>
        <w:tc>
          <w:tcPr>
            <w:tcW w:w="988" w:type="dxa"/>
          </w:tcPr>
          <w:p w14:paraId="30F94FFE" w14:textId="77777777" w:rsidR="00B063BB" w:rsidRPr="000C6A19" w:rsidRDefault="00B063BB" w:rsidP="00B063BB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677EA102" w14:textId="1FCB32BD" w:rsidR="00B063BB" w:rsidRPr="00B063BB" w:rsidRDefault="00B063BB" w:rsidP="00B063BB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B063BB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李观仙</w:t>
            </w:r>
          </w:p>
        </w:tc>
        <w:tc>
          <w:tcPr>
            <w:tcW w:w="840" w:type="dxa"/>
          </w:tcPr>
          <w:p w14:paraId="7FF3AC7A" w14:textId="77777777" w:rsidR="00B063BB" w:rsidRPr="00B063BB" w:rsidRDefault="00B063BB" w:rsidP="00B063BB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22CD3F5" w14:textId="5D7BC4E5" w:rsidR="00B063BB" w:rsidRPr="00B063BB" w:rsidRDefault="00B063BB" w:rsidP="00B063BB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B063BB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14:paraId="4CCC3FC9" w14:textId="435A4649" w:rsidR="00B063BB" w:rsidRPr="00B063BB" w:rsidRDefault="00B063BB" w:rsidP="00B063BB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B063BB">
              <w:rPr>
                <w:rFonts w:ascii="SimSun" w:eastAsia="SimSun" w:hAnsi="SimSun"/>
                <w:spacing w:val="30"/>
                <w:sz w:val="28"/>
                <w:lang w:eastAsia="zh-CN"/>
              </w:rPr>
              <w:t>(</w:t>
            </w:r>
            <w:r w:rsidRPr="00B063BB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候选人未有提供</w:t>
            </w:r>
            <w:r w:rsidRPr="00F96B68">
              <w:rPr>
                <w:rFonts w:eastAsia="SimSun" w:hint="eastAsia"/>
                <w:spacing w:val="30"/>
                <w:sz w:val="28"/>
                <w:lang w:eastAsia="zh-CN"/>
              </w:rPr>
              <w:t>资料</w:t>
            </w:r>
            <w:r w:rsidRPr="00B063BB">
              <w:rPr>
                <w:rFonts w:ascii="SimSun" w:eastAsia="SimSun" w:hAnsi="SimSun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850" w:type="dxa"/>
          </w:tcPr>
          <w:p w14:paraId="52B7DD6E" w14:textId="7E9A04F3" w:rsidR="00B063BB" w:rsidRPr="00B063BB" w:rsidRDefault="00B063BB" w:rsidP="00B063B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B063BB">
              <w:rPr>
                <w:rFonts w:eastAsia="SimSun"/>
                <w:spacing w:val="30"/>
                <w:sz w:val="28"/>
                <w:lang w:eastAsia="zh-CN"/>
              </w:rPr>
              <w:t>2022</w:t>
            </w:r>
            <w:r w:rsidRPr="00B063BB">
              <w:rPr>
                <w:rFonts w:eastAsia="SimSun"/>
                <w:spacing w:val="30"/>
                <w:sz w:val="28"/>
                <w:lang w:eastAsia="zh-CN"/>
              </w:rPr>
              <w:t>年</w:t>
            </w:r>
            <w:r w:rsidRPr="00B063BB">
              <w:rPr>
                <w:rFonts w:eastAsia="SimSun"/>
                <w:spacing w:val="30"/>
                <w:sz w:val="28"/>
                <w:lang w:eastAsia="zh-CN"/>
              </w:rPr>
              <w:t>11</w:t>
            </w:r>
            <w:r w:rsidRPr="00B063BB">
              <w:rPr>
                <w:rFonts w:eastAsia="SimSun"/>
                <w:spacing w:val="30"/>
                <w:sz w:val="28"/>
                <w:lang w:eastAsia="zh-CN"/>
              </w:rPr>
              <w:t>月</w:t>
            </w:r>
            <w:r w:rsidRPr="00B063BB">
              <w:rPr>
                <w:rFonts w:eastAsia="SimSun"/>
                <w:spacing w:val="30"/>
                <w:sz w:val="28"/>
                <w:lang w:eastAsia="zh-CN"/>
              </w:rPr>
              <w:t>4</w:t>
            </w:r>
            <w:r w:rsidRPr="00B063BB">
              <w:rPr>
                <w:rFonts w:eastAsia="SimSun"/>
                <w:spacing w:val="30"/>
                <w:sz w:val="28"/>
                <w:lang w:eastAsia="zh-CN"/>
              </w:rPr>
              <w:t>日</w:t>
            </w:r>
          </w:p>
        </w:tc>
      </w:tr>
      <w:tr w:rsidR="00F83058" w:rsidRPr="000C6A19" w14:paraId="719F79F8" w14:textId="77777777" w:rsidTr="00B063BB">
        <w:trPr>
          <w:cantSplit/>
        </w:trPr>
        <w:tc>
          <w:tcPr>
            <w:tcW w:w="988" w:type="dxa"/>
          </w:tcPr>
          <w:p w14:paraId="0B20F317" w14:textId="77777777" w:rsidR="00F83058" w:rsidRPr="000C6A19" w:rsidRDefault="00F83058" w:rsidP="00F8305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0A1A5E99" w14:textId="66684BC3" w:rsidR="00F83058" w:rsidRPr="00F83058" w:rsidRDefault="00F83058" w:rsidP="00F83058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F8305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李树文</w:t>
            </w:r>
          </w:p>
        </w:tc>
        <w:tc>
          <w:tcPr>
            <w:tcW w:w="840" w:type="dxa"/>
          </w:tcPr>
          <w:p w14:paraId="30ABD1A0" w14:textId="77777777" w:rsidR="00F83058" w:rsidRPr="00F83058" w:rsidRDefault="00F83058" w:rsidP="00F83058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A95A9E3" w14:textId="16B0571D" w:rsidR="00F83058" w:rsidRPr="00F83058" w:rsidRDefault="00F83058" w:rsidP="00F83058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F8305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14:paraId="6AA33D3B" w14:textId="081A74BA" w:rsidR="00F83058" w:rsidRPr="00F83058" w:rsidRDefault="00F83058" w:rsidP="00F83058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F8305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贸易</w:t>
            </w:r>
          </w:p>
        </w:tc>
        <w:tc>
          <w:tcPr>
            <w:tcW w:w="2850" w:type="dxa"/>
          </w:tcPr>
          <w:p w14:paraId="1371037C" w14:textId="5EA2867C" w:rsidR="00F83058" w:rsidRPr="00B063BB" w:rsidRDefault="00F83058" w:rsidP="00F83058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F572BD" w:rsidRPr="000C6A19" w14:paraId="5FDD8BBC" w14:textId="77777777" w:rsidTr="00B063BB">
        <w:trPr>
          <w:cantSplit/>
        </w:trPr>
        <w:tc>
          <w:tcPr>
            <w:tcW w:w="988" w:type="dxa"/>
          </w:tcPr>
          <w:p w14:paraId="25408DAF" w14:textId="77777777" w:rsidR="00F572BD" w:rsidRPr="000C6A19" w:rsidRDefault="00F572BD" w:rsidP="00F572BD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388837CF" w14:textId="2200ED02" w:rsidR="00F572BD" w:rsidRPr="00F572BD" w:rsidRDefault="00F572BD" w:rsidP="00F572BD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F572BD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李国民</w:t>
            </w:r>
          </w:p>
        </w:tc>
        <w:tc>
          <w:tcPr>
            <w:tcW w:w="840" w:type="dxa"/>
          </w:tcPr>
          <w:p w14:paraId="5CD1D3BE" w14:textId="77777777" w:rsidR="00F572BD" w:rsidRPr="00F572BD" w:rsidRDefault="00F572BD" w:rsidP="00F572BD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78B50E2A" w14:textId="16B6758F" w:rsidR="00F572BD" w:rsidRPr="00F572BD" w:rsidRDefault="00F572BD" w:rsidP="00F572BD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F572BD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14:paraId="54ED61E9" w14:textId="628D1FA8" w:rsidR="00F572BD" w:rsidRPr="00F572BD" w:rsidRDefault="00F572BD" w:rsidP="00F572BD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F572BD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公司董事</w:t>
            </w:r>
          </w:p>
        </w:tc>
        <w:tc>
          <w:tcPr>
            <w:tcW w:w="2850" w:type="dxa"/>
          </w:tcPr>
          <w:p w14:paraId="31D1FCD7" w14:textId="4CA8E87D" w:rsidR="00F572BD" w:rsidRDefault="00F572BD" w:rsidP="00F572B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14:paraId="43D67CCD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CCE" w14:textId="77777777" w:rsidR="00AB59F3" w:rsidRPr="000C6A19" w:rsidRDefault="00AB59F3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0C6A19" w14:paraId="43D67CD1" w14:textId="77777777" w:rsidTr="00AC217C">
        <w:trPr>
          <w:cantSplit/>
        </w:trPr>
        <w:tc>
          <w:tcPr>
            <w:tcW w:w="988" w:type="dxa"/>
          </w:tcPr>
          <w:p w14:paraId="43D67CCF" w14:textId="77777777" w:rsidR="00AB59F3" w:rsidRPr="000C6A19" w:rsidRDefault="007F317B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1-086</w:t>
            </w:r>
          </w:p>
        </w:tc>
        <w:tc>
          <w:tcPr>
            <w:tcW w:w="8428" w:type="dxa"/>
            <w:gridSpan w:val="5"/>
          </w:tcPr>
          <w:p w14:paraId="43D67CD0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CD8" w14:textId="77777777" w:rsidTr="00AC217C">
        <w:trPr>
          <w:cantSplit/>
        </w:trPr>
        <w:tc>
          <w:tcPr>
            <w:tcW w:w="988" w:type="dxa"/>
          </w:tcPr>
          <w:p w14:paraId="43D67CD2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CD3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CD4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CD5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14:paraId="43D67CD6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14:paraId="43D67CD7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AC217C" w:rsidRPr="000C6A19" w14:paraId="43D67CDF" w14:textId="77777777" w:rsidTr="00AC217C">
        <w:trPr>
          <w:cantSplit/>
        </w:trPr>
        <w:tc>
          <w:tcPr>
            <w:tcW w:w="988" w:type="dxa"/>
          </w:tcPr>
          <w:p w14:paraId="43D67CD9" w14:textId="77777777" w:rsidR="00AC217C" w:rsidRPr="000C6A19" w:rsidRDefault="00AC217C" w:rsidP="00AC217C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CDA" w14:textId="506F4842" w:rsidR="00AC217C" w:rsidRPr="00AC217C" w:rsidRDefault="00EE33C1" w:rsidP="00AC217C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AC217C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郭锦祥</w:t>
            </w:r>
          </w:p>
        </w:tc>
        <w:tc>
          <w:tcPr>
            <w:tcW w:w="840" w:type="dxa"/>
          </w:tcPr>
          <w:p w14:paraId="43D67CDB" w14:textId="77777777" w:rsidR="00AC217C" w:rsidRPr="00AC217C" w:rsidRDefault="00AC217C" w:rsidP="00AC217C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CDC" w14:textId="1D65AABC" w:rsidR="00AC217C" w:rsidRPr="00AC217C" w:rsidRDefault="00AC217C" w:rsidP="00AC217C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AC217C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14:paraId="43D67CDD" w14:textId="3717611C" w:rsidR="00AC217C" w:rsidRPr="000C6A19" w:rsidRDefault="00AC217C" w:rsidP="00AC217C">
            <w:pPr>
              <w:jc w:val="center"/>
              <w:rPr>
                <w:spacing w:val="30"/>
                <w:sz w:val="28"/>
                <w:lang w:eastAsia="zh-CN"/>
              </w:rPr>
            </w:pPr>
            <w:r w:rsidRPr="00B063BB">
              <w:rPr>
                <w:rFonts w:ascii="SimSun" w:eastAsia="SimSun" w:hAnsi="SimSun"/>
                <w:spacing w:val="30"/>
                <w:sz w:val="28"/>
                <w:lang w:eastAsia="zh-CN"/>
              </w:rPr>
              <w:t>(</w:t>
            </w:r>
            <w:r w:rsidRPr="00B063BB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候选人未有提供</w:t>
            </w:r>
            <w:r w:rsidRPr="00F96B68">
              <w:rPr>
                <w:rFonts w:eastAsia="SimSun" w:hint="eastAsia"/>
                <w:spacing w:val="30"/>
                <w:sz w:val="28"/>
                <w:lang w:eastAsia="zh-CN"/>
              </w:rPr>
              <w:t>资料</w:t>
            </w:r>
            <w:r w:rsidRPr="00B063BB">
              <w:rPr>
                <w:rFonts w:ascii="SimSun" w:eastAsia="SimSun" w:hAnsi="SimSun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850" w:type="dxa"/>
          </w:tcPr>
          <w:p w14:paraId="43D67CDE" w14:textId="43E8F274" w:rsidR="00AC217C" w:rsidRPr="000C6A19" w:rsidRDefault="00AC217C" w:rsidP="00AC217C">
            <w:pPr>
              <w:jc w:val="center"/>
              <w:rPr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14:paraId="43D67CE0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CE1" w14:textId="77777777" w:rsidR="00AB59F3" w:rsidRPr="000C6A19" w:rsidRDefault="00AB59F3">
      <w:pPr>
        <w:jc w:val="both"/>
        <w:rPr>
          <w:spacing w:val="30"/>
          <w:sz w:val="28"/>
          <w:lang w:eastAsia="zh-CN"/>
        </w:rPr>
      </w:pPr>
    </w:p>
    <w:p w14:paraId="43D67CE2" w14:textId="77777777" w:rsidR="00AB59F3" w:rsidRPr="000C6A19" w:rsidRDefault="007F317B">
      <w:pPr>
        <w:pStyle w:val="SectionHeading"/>
        <w:rPr>
          <w:lang w:eastAsia="zh-CN"/>
        </w:rPr>
      </w:pPr>
      <w:bookmarkStart w:id="7" w:name="_Toc525747174"/>
      <w:r w:rsidRPr="000C6A19">
        <w:rPr>
          <w:rFonts w:eastAsia="SimSun" w:hint="eastAsia"/>
          <w:lang w:eastAsia="zh-CN"/>
        </w:rPr>
        <w:lastRenderedPageBreak/>
        <w:t>松柏朗</w:t>
      </w:r>
      <w:bookmarkEnd w:id="7"/>
    </w:p>
    <w:p w14:paraId="43D67CE3" w14:textId="77777777" w:rsidR="00CD6A40" w:rsidRPr="000C6A19" w:rsidRDefault="00CD6A40" w:rsidP="00CD6A40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0C6A19">
        <w:rPr>
          <w:rFonts w:eastAsia="SimSun"/>
          <w:b/>
          <w:spacing w:val="30"/>
          <w:sz w:val="28"/>
          <w:lang w:eastAsia="zh-CN"/>
        </w:rPr>
        <w:t>2023</w:t>
      </w:r>
      <w:r w:rsidRPr="000C6A19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39638B">
        <w:rPr>
          <w:rFonts w:eastAsia="SimSun" w:hint="eastAsia"/>
          <w:b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14:paraId="43D67CE4" w14:textId="77777777" w:rsidR="00AB59F3" w:rsidRPr="000C6A19" w:rsidRDefault="00AB59F3">
      <w:pPr>
        <w:pStyle w:val="10"/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0C6A19" w14:paraId="43D67CE7" w14:textId="77777777">
        <w:trPr>
          <w:cantSplit/>
        </w:trPr>
        <w:tc>
          <w:tcPr>
            <w:tcW w:w="988" w:type="dxa"/>
          </w:tcPr>
          <w:p w14:paraId="43D67CE5" w14:textId="77777777" w:rsidR="00AB59F3" w:rsidRPr="000C6A19" w:rsidRDefault="00C03DF9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(</w:t>
            </w:r>
            <w:r w:rsidR="007F317B" w:rsidRPr="000C6A19">
              <w:rPr>
                <w:rFonts w:eastAsia="SimSun"/>
                <w:b/>
                <w:spacing w:val="30"/>
                <w:sz w:val="28"/>
                <w:lang w:eastAsia="zh-CN"/>
              </w:rPr>
              <w:t>8)</w:t>
            </w:r>
          </w:p>
        </w:tc>
        <w:tc>
          <w:tcPr>
            <w:tcW w:w="8428" w:type="dxa"/>
          </w:tcPr>
          <w:p w14:paraId="43D67CE6" w14:textId="77777777" w:rsidR="00AB59F3" w:rsidRPr="000C6A19" w:rsidRDefault="007F317B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松柏朗</w:t>
            </w:r>
          </w:p>
        </w:tc>
      </w:tr>
    </w:tbl>
    <w:p w14:paraId="43D67CE8" w14:textId="77777777" w:rsidR="00AB59F3" w:rsidRPr="000C6A19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22"/>
        <w:gridCol w:w="28"/>
      </w:tblGrid>
      <w:tr w:rsidR="00AB59F3" w:rsidRPr="000C6A19" w14:paraId="43D67CEB" w14:textId="77777777" w:rsidTr="00393387">
        <w:trPr>
          <w:gridAfter w:val="1"/>
          <w:wAfter w:w="28" w:type="dxa"/>
          <w:cantSplit/>
        </w:trPr>
        <w:tc>
          <w:tcPr>
            <w:tcW w:w="988" w:type="dxa"/>
          </w:tcPr>
          <w:p w14:paraId="43D67CE9" w14:textId="77777777" w:rsidR="00AB59F3" w:rsidRPr="000C6A19" w:rsidRDefault="007F317B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2-504</w:t>
            </w:r>
          </w:p>
        </w:tc>
        <w:tc>
          <w:tcPr>
            <w:tcW w:w="8400" w:type="dxa"/>
            <w:gridSpan w:val="5"/>
          </w:tcPr>
          <w:p w14:paraId="43D67CEA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CF2" w14:textId="77777777" w:rsidTr="00393387">
        <w:trPr>
          <w:cantSplit/>
        </w:trPr>
        <w:tc>
          <w:tcPr>
            <w:tcW w:w="988" w:type="dxa"/>
          </w:tcPr>
          <w:p w14:paraId="43D67CEC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CED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CEE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CEF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14:paraId="43D67CF0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  <w:gridSpan w:val="2"/>
          </w:tcPr>
          <w:p w14:paraId="43D67CF1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393387" w:rsidRPr="000C6A19" w14:paraId="43D67CF9" w14:textId="77777777" w:rsidTr="00393387">
        <w:trPr>
          <w:cantSplit/>
        </w:trPr>
        <w:tc>
          <w:tcPr>
            <w:tcW w:w="988" w:type="dxa"/>
          </w:tcPr>
          <w:p w14:paraId="43D67CF3" w14:textId="77777777" w:rsidR="00393387" w:rsidRPr="000C6A19" w:rsidRDefault="00393387" w:rsidP="00393387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CF4" w14:textId="18253E1F" w:rsidR="00393387" w:rsidRPr="00393387" w:rsidRDefault="00393387" w:rsidP="00393387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393387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刘官伟</w:t>
            </w:r>
          </w:p>
        </w:tc>
        <w:tc>
          <w:tcPr>
            <w:tcW w:w="840" w:type="dxa"/>
          </w:tcPr>
          <w:p w14:paraId="43D67CF5" w14:textId="77777777" w:rsidR="00393387" w:rsidRPr="00393387" w:rsidRDefault="00393387" w:rsidP="00393387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CF6" w14:textId="3D8EDC09" w:rsidR="00393387" w:rsidRPr="00393387" w:rsidRDefault="00393387" w:rsidP="00393387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393387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14:paraId="43D67CF7" w14:textId="45A73187" w:rsidR="00393387" w:rsidRPr="000C6A19" w:rsidRDefault="00393387" w:rsidP="00393387">
            <w:pPr>
              <w:jc w:val="center"/>
              <w:rPr>
                <w:spacing w:val="30"/>
                <w:sz w:val="28"/>
                <w:lang w:eastAsia="zh-CN"/>
              </w:rPr>
            </w:pPr>
            <w:r w:rsidRPr="00DC3778">
              <w:rPr>
                <w:rFonts w:ascii="SimSun" w:eastAsia="SimSun" w:hAnsi="SimSun"/>
                <w:spacing w:val="30"/>
                <w:sz w:val="28"/>
                <w:lang w:eastAsia="zh-CN"/>
              </w:rPr>
              <w:t>(</w:t>
            </w:r>
            <w:r w:rsidRPr="00DC377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候选人未有提供</w:t>
            </w:r>
            <w:r w:rsidRPr="00F96B68">
              <w:rPr>
                <w:rFonts w:eastAsia="SimSun" w:hint="eastAsia"/>
                <w:spacing w:val="30"/>
                <w:sz w:val="28"/>
                <w:lang w:eastAsia="zh-CN"/>
              </w:rPr>
              <w:t>资料</w:t>
            </w:r>
            <w:r w:rsidRPr="00DC3778">
              <w:rPr>
                <w:rFonts w:ascii="SimSun" w:eastAsia="SimSun" w:hAnsi="SimSun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850" w:type="dxa"/>
            <w:gridSpan w:val="2"/>
          </w:tcPr>
          <w:p w14:paraId="43D67CF8" w14:textId="34EFDAC7" w:rsidR="00393387" w:rsidRPr="000C6A19" w:rsidRDefault="00393387" w:rsidP="00393387">
            <w:pPr>
              <w:jc w:val="center"/>
              <w:rPr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9E7D32" w:rsidRPr="000C6A19" w14:paraId="11B2E38D" w14:textId="77777777" w:rsidTr="00393387">
        <w:trPr>
          <w:cantSplit/>
        </w:trPr>
        <w:tc>
          <w:tcPr>
            <w:tcW w:w="988" w:type="dxa"/>
          </w:tcPr>
          <w:p w14:paraId="5E476F79" w14:textId="77777777" w:rsidR="009E7D32" w:rsidRPr="000C6A19" w:rsidRDefault="009E7D32" w:rsidP="009E7D32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758C58FC" w14:textId="3E5058B1" w:rsidR="009E7D32" w:rsidRPr="009E7D32" w:rsidRDefault="009E7D32" w:rsidP="009E7D32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9E7D32">
              <w:rPr>
                <w:rFonts w:eastAsia="SimSun" w:hint="eastAsia"/>
                <w:spacing w:val="30"/>
                <w:sz w:val="28"/>
                <w:lang w:eastAsia="zh-CN"/>
              </w:rPr>
              <w:t>简寿祥</w:t>
            </w:r>
          </w:p>
        </w:tc>
        <w:tc>
          <w:tcPr>
            <w:tcW w:w="840" w:type="dxa"/>
          </w:tcPr>
          <w:p w14:paraId="243EA832" w14:textId="77777777" w:rsidR="009E7D32" w:rsidRPr="009E7D32" w:rsidRDefault="009E7D32" w:rsidP="009E7D32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12C74854" w14:textId="359C1B09" w:rsidR="009E7D32" w:rsidRPr="009E7D32" w:rsidRDefault="009E7D32" w:rsidP="009E7D32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9E7D32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14:paraId="022E80E8" w14:textId="1F482A39" w:rsidR="009E7D32" w:rsidRPr="009E7D32" w:rsidRDefault="009E7D32" w:rsidP="009E7D32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9E7D32">
              <w:rPr>
                <w:rFonts w:eastAsia="SimSun" w:hint="eastAsia"/>
                <w:spacing w:val="30"/>
                <w:sz w:val="28"/>
                <w:lang w:eastAsia="zh-CN"/>
              </w:rPr>
              <w:t>司机</w:t>
            </w:r>
          </w:p>
        </w:tc>
        <w:tc>
          <w:tcPr>
            <w:tcW w:w="2850" w:type="dxa"/>
            <w:gridSpan w:val="2"/>
          </w:tcPr>
          <w:p w14:paraId="4D13F535" w14:textId="63F7297E" w:rsidR="009E7D32" w:rsidRDefault="009E7D32" w:rsidP="009E7D3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F572BD" w:rsidRPr="000C6A19" w14:paraId="40938FB3" w14:textId="77777777" w:rsidTr="00393387">
        <w:trPr>
          <w:cantSplit/>
        </w:trPr>
        <w:tc>
          <w:tcPr>
            <w:tcW w:w="988" w:type="dxa"/>
          </w:tcPr>
          <w:p w14:paraId="0F1A4085" w14:textId="77777777" w:rsidR="00F572BD" w:rsidRPr="000C6A19" w:rsidRDefault="00F572BD" w:rsidP="00F572BD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7D29DA4C" w14:textId="43809482" w:rsidR="00F572BD" w:rsidRPr="00F572BD" w:rsidRDefault="00F572BD" w:rsidP="00F572BD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F572BD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简伟文</w:t>
            </w:r>
          </w:p>
        </w:tc>
        <w:tc>
          <w:tcPr>
            <w:tcW w:w="840" w:type="dxa"/>
          </w:tcPr>
          <w:p w14:paraId="49A8875A" w14:textId="77777777" w:rsidR="00F572BD" w:rsidRPr="00F572BD" w:rsidRDefault="00F572BD" w:rsidP="00F572BD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615D5758" w14:textId="1C034E95" w:rsidR="00F572BD" w:rsidRPr="00F572BD" w:rsidRDefault="00F572BD" w:rsidP="00F572BD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F572BD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14:paraId="54ECA807" w14:textId="187305AB" w:rsidR="00F572BD" w:rsidRPr="00F572BD" w:rsidRDefault="00F572BD" w:rsidP="00F572BD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F572BD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维修主管</w:t>
            </w:r>
          </w:p>
        </w:tc>
        <w:tc>
          <w:tcPr>
            <w:tcW w:w="2850" w:type="dxa"/>
            <w:gridSpan w:val="2"/>
          </w:tcPr>
          <w:p w14:paraId="15F70550" w14:textId="0AE8D667" w:rsidR="00F572BD" w:rsidRDefault="00F572BD" w:rsidP="00F572B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14:paraId="43D67CFA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CFB" w14:textId="77777777" w:rsidR="00AB59F3" w:rsidRPr="000C6A19" w:rsidRDefault="00AB59F3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0C6A19" w14:paraId="43D67CFE" w14:textId="77777777" w:rsidTr="00964893">
        <w:trPr>
          <w:cantSplit/>
        </w:trPr>
        <w:tc>
          <w:tcPr>
            <w:tcW w:w="988" w:type="dxa"/>
          </w:tcPr>
          <w:p w14:paraId="43D67CFC" w14:textId="77777777" w:rsidR="00AB59F3" w:rsidRPr="000C6A19" w:rsidRDefault="007F317B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1-601</w:t>
            </w:r>
          </w:p>
        </w:tc>
        <w:tc>
          <w:tcPr>
            <w:tcW w:w="8428" w:type="dxa"/>
            <w:gridSpan w:val="5"/>
          </w:tcPr>
          <w:p w14:paraId="43D67CFD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D05" w14:textId="77777777" w:rsidTr="00964893">
        <w:trPr>
          <w:cantSplit/>
        </w:trPr>
        <w:tc>
          <w:tcPr>
            <w:tcW w:w="988" w:type="dxa"/>
          </w:tcPr>
          <w:p w14:paraId="43D67CFF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D00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D01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D02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14:paraId="43D67D03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14:paraId="43D67D04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964893" w:rsidRPr="000C6A19" w14:paraId="43D67D0C" w14:textId="77777777" w:rsidTr="00964893">
        <w:trPr>
          <w:cantSplit/>
        </w:trPr>
        <w:tc>
          <w:tcPr>
            <w:tcW w:w="988" w:type="dxa"/>
          </w:tcPr>
          <w:p w14:paraId="43D67D06" w14:textId="77777777" w:rsidR="00964893" w:rsidRPr="000C6A19" w:rsidRDefault="00964893" w:rsidP="0096489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D07" w14:textId="0FD81EDF" w:rsidR="00964893" w:rsidRPr="00964893" w:rsidRDefault="00964893" w:rsidP="00964893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964893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简伙平</w:t>
            </w:r>
          </w:p>
        </w:tc>
        <w:tc>
          <w:tcPr>
            <w:tcW w:w="840" w:type="dxa"/>
          </w:tcPr>
          <w:p w14:paraId="43D67D08" w14:textId="77777777" w:rsidR="00964893" w:rsidRPr="00964893" w:rsidRDefault="00964893" w:rsidP="00964893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D09" w14:textId="33DF4472" w:rsidR="00964893" w:rsidRPr="00964893" w:rsidRDefault="00964893" w:rsidP="00964893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964893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14:paraId="43D67D0A" w14:textId="644F0FDB" w:rsidR="00964893" w:rsidRPr="00964893" w:rsidRDefault="00964893" w:rsidP="00964893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DC3778">
              <w:rPr>
                <w:rFonts w:ascii="SimSun" w:eastAsia="SimSun" w:hAnsi="SimSun"/>
                <w:spacing w:val="30"/>
                <w:sz w:val="28"/>
                <w:lang w:eastAsia="zh-CN"/>
              </w:rPr>
              <w:t>(</w:t>
            </w:r>
            <w:r w:rsidRPr="00DC377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候选人未有提供</w:t>
            </w:r>
            <w:r w:rsidRPr="00F96B68">
              <w:rPr>
                <w:rFonts w:eastAsia="SimSun" w:hint="eastAsia"/>
                <w:spacing w:val="30"/>
                <w:sz w:val="28"/>
                <w:lang w:eastAsia="zh-CN"/>
              </w:rPr>
              <w:t>资料</w:t>
            </w:r>
            <w:r w:rsidRPr="00DC3778">
              <w:rPr>
                <w:rFonts w:ascii="SimSun" w:eastAsia="SimSun" w:hAnsi="SimSun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850" w:type="dxa"/>
          </w:tcPr>
          <w:p w14:paraId="43D67D0B" w14:textId="2DD8E42C" w:rsidR="00964893" w:rsidRPr="000C6A19" w:rsidRDefault="00964893" w:rsidP="00964893">
            <w:pPr>
              <w:jc w:val="center"/>
              <w:rPr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14:paraId="43D67D0D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D0E" w14:textId="77777777" w:rsidR="00AB59F3" w:rsidRPr="000C6A19" w:rsidRDefault="00AB59F3">
      <w:pPr>
        <w:rPr>
          <w:lang w:eastAsia="zh-CN"/>
        </w:rPr>
      </w:pPr>
    </w:p>
    <w:p w14:paraId="43D67D0F" w14:textId="77777777" w:rsidR="00AB59F3" w:rsidRPr="000C6A19" w:rsidRDefault="007F317B">
      <w:pPr>
        <w:pStyle w:val="SectionHeading"/>
        <w:rPr>
          <w:lang w:eastAsia="zh-CN"/>
        </w:rPr>
      </w:pPr>
      <w:bookmarkStart w:id="8" w:name="_Toc525747175"/>
      <w:r w:rsidRPr="000C6A19">
        <w:rPr>
          <w:rFonts w:eastAsia="SimSun" w:hint="eastAsia"/>
          <w:lang w:eastAsia="zh-CN"/>
        </w:rPr>
        <w:lastRenderedPageBreak/>
        <w:t>河上乡</w:t>
      </w:r>
      <w:bookmarkEnd w:id="8"/>
    </w:p>
    <w:p w14:paraId="43D67D10" w14:textId="77777777" w:rsidR="00CD6A40" w:rsidRPr="000C6A19" w:rsidRDefault="00CD6A40" w:rsidP="00CD6A40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0C6A19">
        <w:rPr>
          <w:rFonts w:eastAsia="SimSun"/>
          <w:b/>
          <w:spacing w:val="30"/>
          <w:sz w:val="28"/>
          <w:lang w:eastAsia="zh-CN"/>
        </w:rPr>
        <w:t>2023</w:t>
      </w:r>
      <w:r w:rsidRPr="000C6A19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39638B">
        <w:rPr>
          <w:rFonts w:eastAsia="SimSun" w:hint="eastAsia"/>
          <w:b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14:paraId="43D67D11" w14:textId="77777777" w:rsidR="00AB59F3" w:rsidRPr="000C6A19" w:rsidRDefault="00AB59F3">
      <w:pPr>
        <w:jc w:val="both"/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0C6A19" w14:paraId="43D67D14" w14:textId="77777777">
        <w:trPr>
          <w:cantSplit/>
        </w:trPr>
        <w:tc>
          <w:tcPr>
            <w:tcW w:w="988" w:type="dxa"/>
          </w:tcPr>
          <w:p w14:paraId="43D67D12" w14:textId="77777777" w:rsidR="00AB59F3" w:rsidRPr="000C6A19" w:rsidRDefault="007F317B" w:rsidP="00C03DF9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(</w:t>
            </w:r>
            <w:r w:rsidR="00C03DF9" w:rsidRPr="000C6A19">
              <w:rPr>
                <w:rFonts w:eastAsia="SimSun"/>
                <w:b/>
                <w:spacing w:val="30"/>
                <w:sz w:val="28"/>
                <w:lang w:eastAsia="zh-CN"/>
              </w:rPr>
              <w:t>9</w:t>
            </w: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8428" w:type="dxa"/>
          </w:tcPr>
          <w:p w14:paraId="43D67D13" w14:textId="77777777" w:rsidR="00AB59F3" w:rsidRPr="000C6A19" w:rsidRDefault="007F317B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河上乡</w:t>
            </w:r>
          </w:p>
        </w:tc>
      </w:tr>
    </w:tbl>
    <w:p w14:paraId="43D67D15" w14:textId="77777777" w:rsidR="00AB59F3" w:rsidRPr="000C6A19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AB59F3" w:rsidRPr="000C6A19" w14:paraId="43D67D18" w14:textId="77777777" w:rsidTr="00205123">
        <w:trPr>
          <w:cantSplit/>
        </w:trPr>
        <w:tc>
          <w:tcPr>
            <w:tcW w:w="988" w:type="dxa"/>
          </w:tcPr>
          <w:p w14:paraId="43D67D16" w14:textId="77777777" w:rsidR="00AB59F3" w:rsidRPr="000C6A19" w:rsidRDefault="007F317B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2-085</w:t>
            </w:r>
          </w:p>
        </w:tc>
        <w:tc>
          <w:tcPr>
            <w:tcW w:w="8428" w:type="dxa"/>
            <w:gridSpan w:val="5"/>
          </w:tcPr>
          <w:p w14:paraId="43D67D17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D1F" w14:textId="77777777" w:rsidTr="00342D86">
        <w:trPr>
          <w:cantSplit/>
        </w:trPr>
        <w:tc>
          <w:tcPr>
            <w:tcW w:w="988" w:type="dxa"/>
          </w:tcPr>
          <w:p w14:paraId="43D67D19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D1A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D1B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D1C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14:paraId="43D67D1D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14:paraId="43D67D1E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342D86" w:rsidRPr="000C6A19" w14:paraId="43D67D26" w14:textId="77777777" w:rsidTr="00205123">
        <w:trPr>
          <w:cantSplit/>
        </w:trPr>
        <w:tc>
          <w:tcPr>
            <w:tcW w:w="988" w:type="dxa"/>
          </w:tcPr>
          <w:p w14:paraId="43D67D20" w14:textId="77777777" w:rsidR="00342D86" w:rsidRPr="000C6A19" w:rsidRDefault="00342D86" w:rsidP="00342D86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D21" w14:textId="1ECEC347" w:rsidR="00342D86" w:rsidRPr="00342D86" w:rsidRDefault="00342D86" w:rsidP="00342D86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342D86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侯志强</w:t>
            </w:r>
          </w:p>
        </w:tc>
        <w:tc>
          <w:tcPr>
            <w:tcW w:w="840" w:type="dxa"/>
          </w:tcPr>
          <w:p w14:paraId="43D67D22" w14:textId="77777777" w:rsidR="00342D86" w:rsidRPr="00342D86" w:rsidRDefault="00342D86" w:rsidP="00342D86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D23" w14:textId="3FFD19E1" w:rsidR="00342D86" w:rsidRPr="00342D86" w:rsidRDefault="00342D86" w:rsidP="00342D86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342D86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14:paraId="43D67D24" w14:textId="754BAA76" w:rsidR="00342D86" w:rsidRPr="00342D86" w:rsidRDefault="00342D86" w:rsidP="00342D86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342D86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区议员</w:t>
            </w:r>
          </w:p>
        </w:tc>
        <w:tc>
          <w:tcPr>
            <w:tcW w:w="2900" w:type="dxa"/>
          </w:tcPr>
          <w:p w14:paraId="43D67D25" w14:textId="33CBD946" w:rsidR="00342D86" w:rsidRPr="000C6A19" w:rsidRDefault="00342D86" w:rsidP="00342D86">
            <w:pPr>
              <w:jc w:val="center"/>
              <w:rPr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B5692D" w:rsidRPr="000C6A19" w14:paraId="5105D15E" w14:textId="77777777" w:rsidTr="00205123">
        <w:trPr>
          <w:cantSplit/>
        </w:trPr>
        <w:tc>
          <w:tcPr>
            <w:tcW w:w="988" w:type="dxa"/>
          </w:tcPr>
          <w:p w14:paraId="180DB685" w14:textId="77777777" w:rsidR="00B5692D" w:rsidRPr="000C6A19" w:rsidRDefault="00B5692D" w:rsidP="00B5692D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611FD512" w14:textId="5032D186" w:rsidR="00B5692D" w:rsidRPr="00B5692D" w:rsidRDefault="00B5692D" w:rsidP="00B5692D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B5692D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侯永良</w:t>
            </w:r>
          </w:p>
        </w:tc>
        <w:tc>
          <w:tcPr>
            <w:tcW w:w="840" w:type="dxa"/>
          </w:tcPr>
          <w:p w14:paraId="1D3DFBB1" w14:textId="77777777" w:rsidR="00B5692D" w:rsidRPr="00B5692D" w:rsidRDefault="00B5692D" w:rsidP="00B5692D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6DED7B35" w14:textId="43289FCD" w:rsidR="00B5692D" w:rsidRPr="00B5692D" w:rsidRDefault="00B5692D" w:rsidP="00B5692D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B5692D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14:paraId="4A9C8C26" w14:textId="4A9BB2D6" w:rsidR="00B5692D" w:rsidRPr="00B5692D" w:rsidRDefault="00B5692D" w:rsidP="00B5692D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B5692D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商人</w:t>
            </w:r>
          </w:p>
        </w:tc>
        <w:tc>
          <w:tcPr>
            <w:tcW w:w="2900" w:type="dxa"/>
          </w:tcPr>
          <w:p w14:paraId="72B97D38" w14:textId="226C4B02" w:rsidR="00B5692D" w:rsidRDefault="00B5692D" w:rsidP="00B5692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14:paraId="43D67D27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D28" w14:textId="77777777" w:rsidR="00AB59F3" w:rsidRPr="000C6A19" w:rsidRDefault="00AB59F3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AB59F3" w:rsidRPr="000C6A19" w14:paraId="43D67D2B" w14:textId="77777777" w:rsidTr="00342D86">
        <w:trPr>
          <w:cantSplit/>
        </w:trPr>
        <w:tc>
          <w:tcPr>
            <w:tcW w:w="988" w:type="dxa"/>
          </w:tcPr>
          <w:p w14:paraId="43D67D29" w14:textId="77777777" w:rsidR="00AB59F3" w:rsidRPr="000C6A19" w:rsidRDefault="007F317B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1-095</w:t>
            </w:r>
          </w:p>
        </w:tc>
        <w:tc>
          <w:tcPr>
            <w:tcW w:w="8428" w:type="dxa"/>
            <w:gridSpan w:val="5"/>
          </w:tcPr>
          <w:p w14:paraId="43D67D2A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D32" w14:textId="77777777" w:rsidTr="00342D86">
        <w:trPr>
          <w:cantSplit/>
        </w:trPr>
        <w:tc>
          <w:tcPr>
            <w:tcW w:w="988" w:type="dxa"/>
          </w:tcPr>
          <w:p w14:paraId="43D67D2C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D2D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D2E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D2F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14:paraId="43D67D30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14:paraId="43D67D31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342D86" w:rsidRPr="000C6A19" w14:paraId="43D67D39" w14:textId="77777777" w:rsidTr="00342D86">
        <w:trPr>
          <w:cantSplit/>
        </w:trPr>
        <w:tc>
          <w:tcPr>
            <w:tcW w:w="988" w:type="dxa"/>
          </w:tcPr>
          <w:p w14:paraId="43D67D33" w14:textId="77777777" w:rsidR="00342D86" w:rsidRPr="000C6A19" w:rsidRDefault="00342D86" w:rsidP="00342D86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D34" w14:textId="4C74727C" w:rsidR="00342D86" w:rsidRPr="000C6A19" w:rsidRDefault="00342D86" w:rsidP="00342D86">
            <w:pPr>
              <w:jc w:val="center"/>
              <w:rPr>
                <w:spacing w:val="30"/>
                <w:sz w:val="28"/>
                <w:lang w:eastAsia="zh-CN"/>
              </w:rPr>
            </w:pPr>
            <w:r w:rsidRPr="00205123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侯永忠</w:t>
            </w:r>
          </w:p>
        </w:tc>
        <w:tc>
          <w:tcPr>
            <w:tcW w:w="840" w:type="dxa"/>
          </w:tcPr>
          <w:p w14:paraId="43D67D35" w14:textId="77777777" w:rsidR="00342D86" w:rsidRPr="000C6A19" w:rsidRDefault="00342D86" w:rsidP="00342D86">
            <w:pPr>
              <w:jc w:val="center"/>
              <w:rPr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D36" w14:textId="2A58CD80" w:rsidR="00342D86" w:rsidRPr="000C6A19" w:rsidRDefault="00342D86" w:rsidP="00342D86">
            <w:pPr>
              <w:jc w:val="center"/>
              <w:rPr>
                <w:spacing w:val="30"/>
                <w:sz w:val="28"/>
                <w:lang w:eastAsia="zh-CN"/>
              </w:rPr>
            </w:pPr>
            <w:r w:rsidRPr="00205123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14:paraId="43D67D37" w14:textId="2BD061CC" w:rsidR="00342D86" w:rsidRPr="000C6A19" w:rsidRDefault="00342D86" w:rsidP="00342D86">
            <w:pPr>
              <w:jc w:val="center"/>
              <w:rPr>
                <w:spacing w:val="30"/>
                <w:sz w:val="28"/>
                <w:lang w:eastAsia="zh-CN"/>
              </w:rPr>
            </w:pPr>
            <w:r w:rsidRPr="00205123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商人</w:t>
            </w:r>
          </w:p>
        </w:tc>
        <w:tc>
          <w:tcPr>
            <w:tcW w:w="2900" w:type="dxa"/>
          </w:tcPr>
          <w:p w14:paraId="43D67D38" w14:textId="74448EB8" w:rsidR="00342D86" w:rsidRPr="000C6A19" w:rsidRDefault="00342D86" w:rsidP="00342D86">
            <w:pPr>
              <w:jc w:val="center"/>
              <w:rPr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14:paraId="43D67D3A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D3B" w14:textId="77777777" w:rsidR="00AB59F3" w:rsidRPr="000C6A19" w:rsidRDefault="00AB59F3">
      <w:pPr>
        <w:pStyle w:val="10"/>
        <w:rPr>
          <w:lang w:eastAsia="zh-CN"/>
        </w:rPr>
      </w:pPr>
    </w:p>
    <w:p w14:paraId="43D67D3C" w14:textId="77777777" w:rsidR="00AB59F3" w:rsidRPr="000C6A19" w:rsidRDefault="00AB59F3">
      <w:pPr>
        <w:tabs>
          <w:tab w:val="left" w:pos="960"/>
        </w:tabs>
        <w:jc w:val="both"/>
        <w:rPr>
          <w:spacing w:val="30"/>
          <w:sz w:val="28"/>
          <w:lang w:eastAsia="zh-CN"/>
        </w:rPr>
      </w:pPr>
    </w:p>
    <w:p w14:paraId="43D67D3D" w14:textId="77777777" w:rsidR="00AB59F3" w:rsidRPr="000C6A19" w:rsidRDefault="00AB59F3">
      <w:pPr>
        <w:tabs>
          <w:tab w:val="left" w:pos="960"/>
        </w:tabs>
        <w:jc w:val="both"/>
        <w:rPr>
          <w:spacing w:val="30"/>
          <w:sz w:val="28"/>
          <w:lang w:eastAsia="zh-CN"/>
        </w:rPr>
      </w:pPr>
    </w:p>
    <w:p w14:paraId="43D67D3E" w14:textId="77777777" w:rsidR="00AB59F3" w:rsidRPr="000C6A19" w:rsidRDefault="007F317B">
      <w:pPr>
        <w:pStyle w:val="SectionHeading"/>
        <w:rPr>
          <w:lang w:eastAsia="zh-CN"/>
        </w:rPr>
      </w:pPr>
      <w:bookmarkStart w:id="9" w:name="_Toc525747176"/>
      <w:r w:rsidRPr="000C6A19">
        <w:rPr>
          <w:rFonts w:eastAsia="SimSun" w:hint="eastAsia"/>
          <w:lang w:eastAsia="zh-CN"/>
        </w:rPr>
        <w:lastRenderedPageBreak/>
        <w:t>金钱</w:t>
      </w:r>
      <w:bookmarkEnd w:id="9"/>
    </w:p>
    <w:p w14:paraId="43D67D3F" w14:textId="77777777" w:rsidR="00CD6A40" w:rsidRPr="000C6A19" w:rsidRDefault="00CD6A40" w:rsidP="00CD6A40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0C6A19">
        <w:rPr>
          <w:rFonts w:eastAsia="SimSun"/>
          <w:b/>
          <w:spacing w:val="30"/>
          <w:sz w:val="28"/>
          <w:lang w:eastAsia="zh-CN"/>
        </w:rPr>
        <w:t>2023</w:t>
      </w:r>
      <w:r w:rsidRPr="000C6A19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39638B">
        <w:rPr>
          <w:rFonts w:eastAsia="SimSun" w:hint="eastAsia"/>
          <w:b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14:paraId="43D67D40" w14:textId="77777777" w:rsidR="00AB59F3" w:rsidRPr="000C6A19" w:rsidRDefault="00AB59F3">
      <w:pPr>
        <w:jc w:val="both"/>
        <w:rPr>
          <w:b/>
          <w:spacing w:val="30"/>
          <w:sz w:val="28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0C6A19" w14:paraId="43D67D43" w14:textId="77777777">
        <w:trPr>
          <w:cantSplit/>
        </w:trPr>
        <w:tc>
          <w:tcPr>
            <w:tcW w:w="988" w:type="dxa"/>
          </w:tcPr>
          <w:p w14:paraId="43D67D41" w14:textId="77777777" w:rsidR="00AB59F3" w:rsidRPr="000C6A19" w:rsidRDefault="00C03DF9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(10</w:t>
            </w:r>
            <w:r w:rsidR="007F317B" w:rsidRPr="000C6A19">
              <w:rPr>
                <w:rFonts w:eastAsia="SimSun"/>
                <w:b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8428" w:type="dxa"/>
          </w:tcPr>
          <w:p w14:paraId="43D67D42" w14:textId="77777777" w:rsidR="00AB59F3" w:rsidRPr="000C6A19" w:rsidRDefault="007F317B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金钱</w:t>
            </w:r>
          </w:p>
        </w:tc>
      </w:tr>
    </w:tbl>
    <w:p w14:paraId="43D67D44" w14:textId="77777777" w:rsidR="00AB59F3" w:rsidRPr="000C6A19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0C6A19" w14:paraId="43D67D47" w14:textId="77777777" w:rsidTr="00EF09AE">
        <w:trPr>
          <w:cantSplit/>
        </w:trPr>
        <w:tc>
          <w:tcPr>
            <w:tcW w:w="988" w:type="dxa"/>
          </w:tcPr>
          <w:p w14:paraId="43D67D45" w14:textId="77777777" w:rsidR="00AB59F3" w:rsidRPr="000C6A19" w:rsidRDefault="007F317B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2-101</w:t>
            </w:r>
          </w:p>
        </w:tc>
        <w:tc>
          <w:tcPr>
            <w:tcW w:w="8428" w:type="dxa"/>
            <w:gridSpan w:val="5"/>
          </w:tcPr>
          <w:p w14:paraId="43D67D46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D4E" w14:textId="77777777" w:rsidTr="00EF09AE">
        <w:trPr>
          <w:cantSplit/>
        </w:trPr>
        <w:tc>
          <w:tcPr>
            <w:tcW w:w="988" w:type="dxa"/>
          </w:tcPr>
          <w:p w14:paraId="43D67D48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D49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D4A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D4B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14:paraId="43D67D4C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14:paraId="43D67D4D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EF09AE" w:rsidRPr="00EF09AE" w14:paraId="43D67D55" w14:textId="77777777" w:rsidTr="00EF09AE">
        <w:trPr>
          <w:cantSplit/>
        </w:trPr>
        <w:tc>
          <w:tcPr>
            <w:tcW w:w="988" w:type="dxa"/>
          </w:tcPr>
          <w:p w14:paraId="43D67D4F" w14:textId="77777777" w:rsidR="00EF09AE" w:rsidRPr="000C6A19" w:rsidRDefault="00EF09AE" w:rsidP="00EF09A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D50" w14:textId="3854D330" w:rsidR="00EF09AE" w:rsidRPr="00EF09AE" w:rsidRDefault="00EF09AE" w:rsidP="00EF09AE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EF09AE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侯福达</w:t>
            </w:r>
          </w:p>
        </w:tc>
        <w:tc>
          <w:tcPr>
            <w:tcW w:w="840" w:type="dxa"/>
          </w:tcPr>
          <w:p w14:paraId="43D67D51" w14:textId="77777777" w:rsidR="00EF09AE" w:rsidRPr="00EF09AE" w:rsidRDefault="00EF09AE" w:rsidP="00EF09AE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D52" w14:textId="331FD6EE" w:rsidR="00EF09AE" w:rsidRPr="00EF09AE" w:rsidRDefault="00EF09AE" w:rsidP="00EF09AE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EF09AE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14:paraId="43D67D53" w14:textId="7DB7DC5E" w:rsidR="00EF09AE" w:rsidRPr="00EF09AE" w:rsidRDefault="00EF09AE" w:rsidP="00EF09AE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EF09AE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北区区议员</w:t>
            </w:r>
          </w:p>
        </w:tc>
        <w:tc>
          <w:tcPr>
            <w:tcW w:w="2850" w:type="dxa"/>
          </w:tcPr>
          <w:p w14:paraId="43D67D54" w14:textId="4421D233" w:rsidR="00EF09AE" w:rsidRPr="00EF09AE" w:rsidRDefault="00EF09AE" w:rsidP="00EF09AE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EF09AE">
              <w:rPr>
                <w:rFonts w:eastAsia="SimSun"/>
                <w:spacing w:val="30"/>
                <w:sz w:val="28"/>
                <w:lang w:eastAsia="zh-CN"/>
              </w:rPr>
              <w:t>2022</w:t>
            </w:r>
            <w:r w:rsidRPr="00EF09AE">
              <w:rPr>
                <w:rFonts w:eastAsia="SimSun"/>
                <w:spacing w:val="30"/>
                <w:sz w:val="28"/>
                <w:lang w:eastAsia="zh-CN"/>
              </w:rPr>
              <w:t>年</w:t>
            </w:r>
            <w:r w:rsidRPr="00EF09AE">
              <w:rPr>
                <w:rFonts w:eastAsia="SimSun"/>
                <w:spacing w:val="30"/>
                <w:sz w:val="28"/>
                <w:lang w:eastAsia="zh-CN"/>
              </w:rPr>
              <w:t>11</w:t>
            </w:r>
            <w:r w:rsidRPr="00EF09AE">
              <w:rPr>
                <w:rFonts w:eastAsia="SimSun"/>
                <w:spacing w:val="30"/>
                <w:sz w:val="28"/>
                <w:lang w:eastAsia="zh-CN"/>
              </w:rPr>
              <w:t>月</w:t>
            </w:r>
            <w:r w:rsidRPr="00EF09AE">
              <w:rPr>
                <w:rFonts w:eastAsia="SimSun"/>
                <w:spacing w:val="30"/>
                <w:sz w:val="28"/>
                <w:lang w:eastAsia="zh-CN"/>
              </w:rPr>
              <w:t>4</w:t>
            </w:r>
            <w:r w:rsidRPr="00EF09AE">
              <w:rPr>
                <w:rFonts w:eastAsia="SimSun"/>
                <w:spacing w:val="30"/>
                <w:sz w:val="28"/>
                <w:lang w:eastAsia="zh-CN"/>
              </w:rPr>
              <w:t>日</w:t>
            </w:r>
          </w:p>
        </w:tc>
      </w:tr>
      <w:tr w:rsidR="00EF09AE" w:rsidRPr="00EF09AE" w14:paraId="325BC0EE" w14:textId="77777777" w:rsidTr="00EF09AE">
        <w:trPr>
          <w:cantSplit/>
        </w:trPr>
        <w:tc>
          <w:tcPr>
            <w:tcW w:w="988" w:type="dxa"/>
          </w:tcPr>
          <w:p w14:paraId="7B588DFF" w14:textId="77777777" w:rsidR="00EF09AE" w:rsidRPr="000C6A19" w:rsidRDefault="00EF09AE" w:rsidP="00EF09A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0F4C5C36" w14:textId="222EA06F" w:rsidR="00EF09AE" w:rsidRPr="00EF09AE" w:rsidRDefault="00EF09AE" w:rsidP="00EF09AE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EF09AE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侯添球</w:t>
            </w:r>
          </w:p>
        </w:tc>
        <w:tc>
          <w:tcPr>
            <w:tcW w:w="840" w:type="dxa"/>
          </w:tcPr>
          <w:p w14:paraId="7F7A3EBB" w14:textId="77777777" w:rsidR="00EF09AE" w:rsidRPr="00EF09AE" w:rsidRDefault="00EF09AE" w:rsidP="00EF09AE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0FC59834" w14:textId="735ADD90" w:rsidR="00EF09AE" w:rsidRPr="00EF09AE" w:rsidRDefault="00EF09AE" w:rsidP="00EF09AE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EF09AE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14:paraId="2A6CB791" w14:textId="217F75D8" w:rsidR="00EF09AE" w:rsidRPr="00EF09AE" w:rsidRDefault="00EF09AE" w:rsidP="00EF09AE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EF09AE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保险经理</w:t>
            </w:r>
          </w:p>
        </w:tc>
        <w:tc>
          <w:tcPr>
            <w:tcW w:w="2850" w:type="dxa"/>
          </w:tcPr>
          <w:p w14:paraId="27CB03C1" w14:textId="594ADE95" w:rsidR="00EF09AE" w:rsidRPr="00EF09AE" w:rsidRDefault="00EF09AE" w:rsidP="00EF09AE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EF09AE">
              <w:rPr>
                <w:rFonts w:eastAsia="SimSun"/>
                <w:spacing w:val="30"/>
                <w:sz w:val="28"/>
                <w:lang w:eastAsia="zh-CN"/>
              </w:rPr>
              <w:t>2022</w:t>
            </w:r>
            <w:r w:rsidRPr="00EF09AE">
              <w:rPr>
                <w:rFonts w:eastAsia="SimSun"/>
                <w:spacing w:val="30"/>
                <w:sz w:val="28"/>
                <w:lang w:eastAsia="zh-CN"/>
              </w:rPr>
              <w:t>年</w:t>
            </w:r>
            <w:r w:rsidRPr="00EF09AE">
              <w:rPr>
                <w:rFonts w:eastAsia="SimSun"/>
                <w:spacing w:val="30"/>
                <w:sz w:val="28"/>
                <w:lang w:eastAsia="zh-CN"/>
              </w:rPr>
              <w:t>11</w:t>
            </w:r>
            <w:r w:rsidRPr="00EF09AE">
              <w:rPr>
                <w:rFonts w:eastAsia="SimSun"/>
                <w:spacing w:val="30"/>
                <w:sz w:val="28"/>
                <w:lang w:eastAsia="zh-CN"/>
              </w:rPr>
              <w:t>月</w:t>
            </w:r>
            <w:r w:rsidRPr="00EF09AE">
              <w:rPr>
                <w:rFonts w:eastAsia="SimSun"/>
                <w:spacing w:val="30"/>
                <w:sz w:val="28"/>
                <w:lang w:eastAsia="zh-CN"/>
              </w:rPr>
              <w:t>4</w:t>
            </w:r>
            <w:r w:rsidRPr="00EF09AE">
              <w:rPr>
                <w:rFonts w:eastAsia="SimSun"/>
                <w:spacing w:val="30"/>
                <w:sz w:val="28"/>
                <w:lang w:eastAsia="zh-CN"/>
              </w:rPr>
              <w:t>日</w:t>
            </w:r>
          </w:p>
        </w:tc>
      </w:tr>
    </w:tbl>
    <w:p w14:paraId="43D67D56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D57" w14:textId="77777777" w:rsidR="00AB59F3" w:rsidRPr="000C6A19" w:rsidRDefault="00AB59F3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0C6A19" w14:paraId="43D67D5A" w14:textId="77777777" w:rsidTr="00EF09AE">
        <w:trPr>
          <w:cantSplit/>
        </w:trPr>
        <w:tc>
          <w:tcPr>
            <w:tcW w:w="988" w:type="dxa"/>
          </w:tcPr>
          <w:p w14:paraId="43D67D58" w14:textId="77777777" w:rsidR="00AB59F3" w:rsidRPr="000C6A19" w:rsidRDefault="007F317B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1-113</w:t>
            </w:r>
          </w:p>
        </w:tc>
        <w:tc>
          <w:tcPr>
            <w:tcW w:w="8428" w:type="dxa"/>
            <w:gridSpan w:val="5"/>
          </w:tcPr>
          <w:p w14:paraId="43D67D59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D61" w14:textId="77777777" w:rsidTr="00EF09AE">
        <w:trPr>
          <w:cantSplit/>
        </w:trPr>
        <w:tc>
          <w:tcPr>
            <w:tcW w:w="988" w:type="dxa"/>
          </w:tcPr>
          <w:p w14:paraId="43D67D5B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D5C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D5D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D5E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14:paraId="43D67D5F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14:paraId="43D67D60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EF09AE" w:rsidRPr="000C6A19" w14:paraId="43D67D68" w14:textId="77777777" w:rsidTr="00EF09AE">
        <w:trPr>
          <w:cantSplit/>
        </w:trPr>
        <w:tc>
          <w:tcPr>
            <w:tcW w:w="988" w:type="dxa"/>
          </w:tcPr>
          <w:p w14:paraId="43D67D62" w14:textId="77777777" w:rsidR="00EF09AE" w:rsidRPr="000C6A19" w:rsidRDefault="00EF09AE" w:rsidP="00EF09A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D63" w14:textId="0D57478A" w:rsidR="00EF09AE" w:rsidRPr="00EF09AE" w:rsidRDefault="00EF09AE" w:rsidP="00EF09AE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EF09AE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侯庆麒</w:t>
            </w:r>
          </w:p>
        </w:tc>
        <w:tc>
          <w:tcPr>
            <w:tcW w:w="840" w:type="dxa"/>
          </w:tcPr>
          <w:p w14:paraId="43D67D64" w14:textId="77777777" w:rsidR="00EF09AE" w:rsidRPr="00EF09AE" w:rsidRDefault="00EF09AE" w:rsidP="00EF09AE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D65" w14:textId="4CE12B3D" w:rsidR="00EF09AE" w:rsidRPr="00EF09AE" w:rsidRDefault="00EF09AE" w:rsidP="00EF09AE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EF09AE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14:paraId="43D67D66" w14:textId="66A37F83" w:rsidR="00EF09AE" w:rsidRPr="00EF09AE" w:rsidRDefault="00EF09AE" w:rsidP="00EF09AE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EF09AE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850" w:type="dxa"/>
          </w:tcPr>
          <w:p w14:paraId="43D67D67" w14:textId="5F248512" w:rsidR="00EF09AE" w:rsidRPr="00EF09AE" w:rsidRDefault="00EF09AE" w:rsidP="00EF09AE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EF09AE">
              <w:rPr>
                <w:rFonts w:eastAsia="SimSun"/>
                <w:spacing w:val="30"/>
                <w:sz w:val="28"/>
                <w:lang w:eastAsia="zh-CN"/>
              </w:rPr>
              <w:t>2022</w:t>
            </w:r>
            <w:r w:rsidRPr="00EF09AE">
              <w:rPr>
                <w:rFonts w:eastAsia="SimSun"/>
                <w:spacing w:val="30"/>
                <w:sz w:val="28"/>
                <w:lang w:eastAsia="zh-CN"/>
              </w:rPr>
              <w:t>年</w:t>
            </w:r>
            <w:r w:rsidRPr="00EF09AE">
              <w:rPr>
                <w:rFonts w:eastAsia="SimSun"/>
                <w:spacing w:val="30"/>
                <w:sz w:val="28"/>
                <w:lang w:eastAsia="zh-CN"/>
              </w:rPr>
              <w:t>11</w:t>
            </w:r>
            <w:r w:rsidRPr="00EF09AE">
              <w:rPr>
                <w:rFonts w:eastAsia="SimSun"/>
                <w:spacing w:val="30"/>
                <w:sz w:val="28"/>
                <w:lang w:eastAsia="zh-CN"/>
              </w:rPr>
              <w:t>月</w:t>
            </w:r>
            <w:r w:rsidRPr="00EF09AE">
              <w:rPr>
                <w:rFonts w:eastAsia="SimSun"/>
                <w:spacing w:val="30"/>
                <w:sz w:val="28"/>
                <w:lang w:eastAsia="zh-CN"/>
              </w:rPr>
              <w:t>4</w:t>
            </w:r>
            <w:r w:rsidRPr="00EF09AE">
              <w:rPr>
                <w:rFonts w:eastAsia="SimSun"/>
                <w:spacing w:val="30"/>
                <w:sz w:val="28"/>
                <w:lang w:eastAsia="zh-CN"/>
              </w:rPr>
              <w:t>日</w:t>
            </w:r>
          </w:p>
        </w:tc>
      </w:tr>
    </w:tbl>
    <w:p w14:paraId="43D67D69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D6A" w14:textId="77777777" w:rsidR="00AB59F3" w:rsidRPr="000C6A19" w:rsidRDefault="00AB59F3">
      <w:pPr>
        <w:jc w:val="both"/>
        <w:rPr>
          <w:b/>
          <w:spacing w:val="30"/>
          <w:sz w:val="28"/>
          <w:lang w:eastAsia="zh-CN"/>
        </w:rPr>
      </w:pPr>
    </w:p>
    <w:p w14:paraId="43D67D6B" w14:textId="77777777" w:rsidR="00AB59F3" w:rsidRPr="000C6A19" w:rsidRDefault="007F317B">
      <w:pPr>
        <w:pStyle w:val="SectionHeading"/>
        <w:rPr>
          <w:lang w:eastAsia="zh-CN"/>
        </w:rPr>
      </w:pPr>
      <w:bookmarkStart w:id="10" w:name="_Toc525747177"/>
      <w:r w:rsidRPr="000C6A19">
        <w:rPr>
          <w:rFonts w:eastAsia="SimSun" w:hint="eastAsia"/>
          <w:lang w:eastAsia="zh-CN"/>
        </w:rPr>
        <w:lastRenderedPageBreak/>
        <w:t>长沥</w:t>
      </w:r>
      <w:bookmarkEnd w:id="10"/>
    </w:p>
    <w:p w14:paraId="43D67D6C" w14:textId="77777777" w:rsidR="00CD6A40" w:rsidRPr="000C6A19" w:rsidRDefault="00CD6A40" w:rsidP="00CD6A40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0C6A19">
        <w:rPr>
          <w:rFonts w:eastAsia="SimSun"/>
          <w:b/>
          <w:spacing w:val="30"/>
          <w:sz w:val="28"/>
          <w:lang w:eastAsia="zh-CN"/>
        </w:rPr>
        <w:t>2023</w:t>
      </w:r>
      <w:r w:rsidRPr="000C6A19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39638B">
        <w:rPr>
          <w:rFonts w:eastAsia="SimSun" w:hint="eastAsia"/>
          <w:b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14:paraId="43D67D6D" w14:textId="77777777" w:rsidR="00AB59F3" w:rsidRPr="000C6A19" w:rsidRDefault="00AB59F3">
      <w:pPr>
        <w:jc w:val="both"/>
        <w:rPr>
          <w:b/>
          <w:spacing w:val="30"/>
          <w:sz w:val="28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0C6A19" w14:paraId="43D67D70" w14:textId="77777777">
        <w:trPr>
          <w:cantSplit/>
        </w:trPr>
        <w:tc>
          <w:tcPr>
            <w:tcW w:w="988" w:type="dxa"/>
          </w:tcPr>
          <w:p w14:paraId="43D67D6E" w14:textId="77777777" w:rsidR="00AB59F3" w:rsidRPr="000C6A19" w:rsidRDefault="007F317B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(1</w:t>
            </w:r>
            <w:r w:rsidR="00C03DF9" w:rsidRPr="000C6A19">
              <w:rPr>
                <w:rFonts w:eastAsia="SimSun"/>
                <w:b/>
                <w:spacing w:val="30"/>
                <w:sz w:val="28"/>
                <w:lang w:eastAsia="zh-CN"/>
              </w:rPr>
              <w:t>1</w:t>
            </w: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8428" w:type="dxa"/>
          </w:tcPr>
          <w:p w14:paraId="43D67D6F" w14:textId="77777777" w:rsidR="00AB59F3" w:rsidRPr="000C6A19" w:rsidRDefault="007F317B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长沥</w:t>
            </w:r>
          </w:p>
        </w:tc>
      </w:tr>
    </w:tbl>
    <w:p w14:paraId="43D67D71" w14:textId="77777777" w:rsidR="00AB59F3" w:rsidRPr="000C6A19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0C6A19" w14:paraId="43D67D74" w14:textId="77777777" w:rsidTr="00C35D7B">
        <w:trPr>
          <w:cantSplit/>
        </w:trPr>
        <w:tc>
          <w:tcPr>
            <w:tcW w:w="988" w:type="dxa"/>
          </w:tcPr>
          <w:p w14:paraId="43D67D72" w14:textId="77777777" w:rsidR="00AB59F3" w:rsidRPr="000C6A19" w:rsidRDefault="007F317B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2-014</w:t>
            </w:r>
          </w:p>
        </w:tc>
        <w:tc>
          <w:tcPr>
            <w:tcW w:w="8428" w:type="dxa"/>
            <w:gridSpan w:val="5"/>
          </w:tcPr>
          <w:p w14:paraId="43D67D73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D7B" w14:textId="77777777" w:rsidTr="00C35D7B">
        <w:trPr>
          <w:cantSplit/>
        </w:trPr>
        <w:tc>
          <w:tcPr>
            <w:tcW w:w="988" w:type="dxa"/>
          </w:tcPr>
          <w:p w14:paraId="43D67D75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D76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D77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D78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14:paraId="43D67D79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14:paraId="43D67D7A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C35D7B" w:rsidRPr="000C6A19" w14:paraId="43D67D82" w14:textId="77777777" w:rsidTr="00C35D7B">
        <w:trPr>
          <w:cantSplit/>
        </w:trPr>
        <w:tc>
          <w:tcPr>
            <w:tcW w:w="988" w:type="dxa"/>
          </w:tcPr>
          <w:p w14:paraId="43D67D7C" w14:textId="77777777" w:rsidR="00C35D7B" w:rsidRPr="000C6A19" w:rsidRDefault="00C35D7B" w:rsidP="00C35D7B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D7D" w14:textId="6E9EB302" w:rsidR="00C35D7B" w:rsidRPr="00C35D7B" w:rsidRDefault="00C35D7B" w:rsidP="00C35D7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C35D7B">
              <w:rPr>
                <w:rFonts w:eastAsia="SimSun" w:hint="eastAsia"/>
                <w:spacing w:val="30"/>
                <w:sz w:val="28"/>
                <w:lang w:eastAsia="zh-CN"/>
              </w:rPr>
              <w:t>魏威廉</w:t>
            </w:r>
          </w:p>
        </w:tc>
        <w:tc>
          <w:tcPr>
            <w:tcW w:w="840" w:type="dxa"/>
          </w:tcPr>
          <w:p w14:paraId="43D67D7E" w14:textId="77777777" w:rsidR="00C35D7B" w:rsidRPr="00C35D7B" w:rsidRDefault="00C35D7B" w:rsidP="00C35D7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D7F" w14:textId="77AA5ED3" w:rsidR="00C35D7B" w:rsidRPr="00C35D7B" w:rsidRDefault="00C35D7B" w:rsidP="00C35D7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C35D7B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14:paraId="43D67D80" w14:textId="714B5923" w:rsidR="00C35D7B" w:rsidRPr="00C35D7B" w:rsidRDefault="00C35D7B" w:rsidP="00C35D7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C35D7B">
              <w:rPr>
                <w:rFonts w:eastAsia="SimSun" w:hint="eastAsia"/>
                <w:spacing w:val="30"/>
                <w:sz w:val="28"/>
                <w:lang w:eastAsia="zh-CN"/>
              </w:rPr>
              <w:t>物业主任</w:t>
            </w:r>
          </w:p>
        </w:tc>
        <w:tc>
          <w:tcPr>
            <w:tcW w:w="2850" w:type="dxa"/>
          </w:tcPr>
          <w:p w14:paraId="43D67D81" w14:textId="20B43DC2" w:rsidR="00C35D7B" w:rsidRPr="000C6A19" w:rsidRDefault="00C35D7B" w:rsidP="00C35D7B">
            <w:pPr>
              <w:jc w:val="center"/>
              <w:rPr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14:paraId="43D67D83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D84" w14:textId="77777777" w:rsidR="00AB59F3" w:rsidRPr="000C6A19" w:rsidRDefault="00AB59F3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0C6A19" w14:paraId="43D67D87" w14:textId="77777777" w:rsidTr="000B5A01">
        <w:trPr>
          <w:cantSplit/>
        </w:trPr>
        <w:tc>
          <w:tcPr>
            <w:tcW w:w="988" w:type="dxa"/>
          </w:tcPr>
          <w:p w14:paraId="43D67D85" w14:textId="77777777" w:rsidR="00AB59F3" w:rsidRPr="000C6A19" w:rsidRDefault="007F317B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1-016</w:t>
            </w:r>
          </w:p>
        </w:tc>
        <w:tc>
          <w:tcPr>
            <w:tcW w:w="8428" w:type="dxa"/>
            <w:gridSpan w:val="5"/>
          </w:tcPr>
          <w:p w14:paraId="43D67D86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D8E" w14:textId="77777777" w:rsidTr="000B5A01">
        <w:trPr>
          <w:cantSplit/>
        </w:trPr>
        <w:tc>
          <w:tcPr>
            <w:tcW w:w="988" w:type="dxa"/>
          </w:tcPr>
          <w:p w14:paraId="43D67D88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D89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D8A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D8B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14:paraId="43D67D8C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14:paraId="43D67D8D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0B5A01" w:rsidRPr="000C6A19" w14:paraId="43D67D95" w14:textId="77777777" w:rsidTr="000B5A01">
        <w:trPr>
          <w:cantSplit/>
        </w:trPr>
        <w:tc>
          <w:tcPr>
            <w:tcW w:w="988" w:type="dxa"/>
          </w:tcPr>
          <w:p w14:paraId="43D67D8F" w14:textId="77777777" w:rsidR="000B5A01" w:rsidRPr="000C6A19" w:rsidRDefault="000B5A01" w:rsidP="000B5A0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D90" w14:textId="65C6E8BA" w:rsidR="000B5A01" w:rsidRPr="000B5A01" w:rsidRDefault="000B5A01" w:rsidP="000B5A01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0B5A01">
              <w:rPr>
                <w:rFonts w:eastAsia="SimSun" w:hint="eastAsia"/>
                <w:spacing w:val="30"/>
                <w:sz w:val="28"/>
                <w:lang w:eastAsia="zh-CN"/>
              </w:rPr>
              <w:t>陈镜华</w:t>
            </w:r>
          </w:p>
        </w:tc>
        <w:tc>
          <w:tcPr>
            <w:tcW w:w="840" w:type="dxa"/>
          </w:tcPr>
          <w:p w14:paraId="43D67D91" w14:textId="77777777" w:rsidR="000B5A01" w:rsidRPr="000B5A01" w:rsidRDefault="000B5A01" w:rsidP="000B5A01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D92" w14:textId="60B7C06C" w:rsidR="000B5A01" w:rsidRPr="000B5A01" w:rsidRDefault="000B5A01" w:rsidP="000B5A01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0B5A01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14:paraId="43D67D93" w14:textId="4C955966" w:rsidR="000B5A01" w:rsidRPr="000C6A19" w:rsidRDefault="000B5A01" w:rsidP="000B5A01">
            <w:pPr>
              <w:jc w:val="center"/>
              <w:rPr>
                <w:spacing w:val="30"/>
                <w:sz w:val="28"/>
                <w:lang w:eastAsia="zh-CN"/>
              </w:rPr>
            </w:pPr>
            <w:r w:rsidRPr="00DC3778">
              <w:rPr>
                <w:rFonts w:ascii="SimSun" w:eastAsia="SimSun" w:hAnsi="SimSun"/>
                <w:spacing w:val="30"/>
                <w:sz w:val="28"/>
                <w:lang w:eastAsia="zh-CN"/>
              </w:rPr>
              <w:t>(</w:t>
            </w:r>
            <w:r w:rsidRPr="00DC377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候选人未有提供</w:t>
            </w:r>
            <w:r w:rsidRPr="00F96B68">
              <w:rPr>
                <w:rFonts w:eastAsia="SimSun" w:hint="eastAsia"/>
                <w:spacing w:val="30"/>
                <w:sz w:val="28"/>
                <w:lang w:eastAsia="zh-CN"/>
              </w:rPr>
              <w:t>资料</w:t>
            </w:r>
            <w:r w:rsidRPr="00DC3778">
              <w:rPr>
                <w:rFonts w:ascii="SimSun" w:eastAsia="SimSun" w:hAnsi="SimSun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850" w:type="dxa"/>
          </w:tcPr>
          <w:p w14:paraId="43D67D94" w14:textId="26BF79F8" w:rsidR="000B5A01" w:rsidRPr="000C6A19" w:rsidRDefault="000B5A01" w:rsidP="000B5A01">
            <w:pPr>
              <w:jc w:val="center"/>
              <w:rPr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14:paraId="43D67D96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D97" w14:textId="77777777" w:rsidR="00AB59F3" w:rsidRPr="000C6A19" w:rsidRDefault="00AB59F3">
      <w:pPr>
        <w:rPr>
          <w:lang w:eastAsia="zh-CN"/>
        </w:rPr>
      </w:pPr>
    </w:p>
    <w:p w14:paraId="43D67D98" w14:textId="77777777" w:rsidR="00AB59F3" w:rsidRPr="000C6A19" w:rsidRDefault="00AB59F3">
      <w:pPr>
        <w:jc w:val="both"/>
        <w:rPr>
          <w:b/>
          <w:spacing w:val="30"/>
          <w:sz w:val="28"/>
          <w:lang w:eastAsia="zh-CN"/>
        </w:rPr>
      </w:pPr>
    </w:p>
    <w:p w14:paraId="43D67D99" w14:textId="77777777" w:rsidR="00AB59F3" w:rsidRPr="000C6A19" w:rsidRDefault="007F317B">
      <w:pPr>
        <w:pStyle w:val="SectionHeading"/>
        <w:rPr>
          <w:lang w:eastAsia="zh-CN"/>
        </w:rPr>
      </w:pPr>
      <w:bookmarkStart w:id="11" w:name="_Toc525747178"/>
      <w:r w:rsidRPr="000C6A19">
        <w:rPr>
          <w:rFonts w:eastAsia="SimSun" w:hint="eastAsia"/>
          <w:lang w:eastAsia="zh-CN"/>
        </w:rPr>
        <w:lastRenderedPageBreak/>
        <w:t>唐公岭</w:t>
      </w:r>
      <w:bookmarkEnd w:id="11"/>
    </w:p>
    <w:p w14:paraId="43D67D9A" w14:textId="77777777" w:rsidR="00CD6A40" w:rsidRPr="000C6A19" w:rsidRDefault="00CD6A40" w:rsidP="00CD6A40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0C6A19">
        <w:rPr>
          <w:rFonts w:eastAsia="SimSun"/>
          <w:b/>
          <w:spacing w:val="30"/>
          <w:sz w:val="28"/>
          <w:lang w:eastAsia="zh-CN"/>
        </w:rPr>
        <w:t>2023</w:t>
      </w:r>
      <w:r w:rsidRPr="000C6A19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39638B">
        <w:rPr>
          <w:rFonts w:eastAsia="SimSun" w:hint="eastAsia"/>
          <w:b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14:paraId="43D67D9B" w14:textId="77777777" w:rsidR="00AB59F3" w:rsidRPr="000C6A19" w:rsidRDefault="00AB59F3">
      <w:pPr>
        <w:jc w:val="both"/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0C6A19" w14:paraId="43D67D9E" w14:textId="77777777">
        <w:trPr>
          <w:cantSplit/>
        </w:trPr>
        <w:tc>
          <w:tcPr>
            <w:tcW w:w="988" w:type="dxa"/>
          </w:tcPr>
          <w:p w14:paraId="43D67D9C" w14:textId="77777777" w:rsidR="00AB59F3" w:rsidRPr="000C6A19" w:rsidRDefault="008C7389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(12</w:t>
            </w:r>
            <w:r w:rsidR="007F317B" w:rsidRPr="000C6A19">
              <w:rPr>
                <w:rFonts w:eastAsia="SimSun"/>
                <w:b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8428" w:type="dxa"/>
          </w:tcPr>
          <w:p w14:paraId="43D67D9D" w14:textId="77777777" w:rsidR="00AB59F3" w:rsidRPr="000C6A19" w:rsidRDefault="007F317B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唐公岭</w:t>
            </w:r>
          </w:p>
        </w:tc>
      </w:tr>
    </w:tbl>
    <w:p w14:paraId="43D67D9F" w14:textId="77777777" w:rsidR="00AB59F3" w:rsidRPr="000C6A19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AB59F3" w:rsidRPr="000C6A19" w14:paraId="43D67DA2" w14:textId="77777777" w:rsidTr="00A60C11">
        <w:trPr>
          <w:cantSplit/>
        </w:trPr>
        <w:tc>
          <w:tcPr>
            <w:tcW w:w="988" w:type="dxa"/>
          </w:tcPr>
          <w:p w14:paraId="43D67DA0" w14:textId="77777777" w:rsidR="00AB59F3" w:rsidRPr="000C6A19" w:rsidRDefault="007F317B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2-482</w:t>
            </w:r>
          </w:p>
        </w:tc>
        <w:tc>
          <w:tcPr>
            <w:tcW w:w="8428" w:type="dxa"/>
            <w:gridSpan w:val="5"/>
          </w:tcPr>
          <w:p w14:paraId="43D67DA1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DA9" w14:textId="77777777" w:rsidTr="00A60C11">
        <w:trPr>
          <w:cantSplit/>
        </w:trPr>
        <w:tc>
          <w:tcPr>
            <w:tcW w:w="988" w:type="dxa"/>
          </w:tcPr>
          <w:p w14:paraId="43D67DA3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DA4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DA5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DA6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14:paraId="43D67DA7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14:paraId="43D67DA8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A60C11" w:rsidRPr="000C6A19" w14:paraId="43D67DB0" w14:textId="77777777" w:rsidTr="00A60C11">
        <w:trPr>
          <w:cantSplit/>
        </w:trPr>
        <w:tc>
          <w:tcPr>
            <w:tcW w:w="988" w:type="dxa"/>
          </w:tcPr>
          <w:p w14:paraId="43D67DAA" w14:textId="77777777" w:rsidR="00A60C11" w:rsidRPr="000C6A19" w:rsidRDefault="00A60C11" w:rsidP="00A60C1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DAB" w14:textId="199F5882" w:rsidR="00A60C11" w:rsidRPr="00A60C11" w:rsidRDefault="00A60C11" w:rsidP="00A60C11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A60C11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唐进发</w:t>
            </w:r>
          </w:p>
        </w:tc>
        <w:tc>
          <w:tcPr>
            <w:tcW w:w="840" w:type="dxa"/>
          </w:tcPr>
          <w:p w14:paraId="43D67DAC" w14:textId="77777777" w:rsidR="00A60C11" w:rsidRPr="00A60C11" w:rsidRDefault="00A60C11" w:rsidP="00A60C11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DAD" w14:textId="2A66CF08" w:rsidR="00A60C11" w:rsidRPr="00A60C11" w:rsidRDefault="00A60C11" w:rsidP="00A60C11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A60C11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14:paraId="43D67DAE" w14:textId="403ABE93" w:rsidR="00A60C11" w:rsidRPr="000C6A19" w:rsidRDefault="00A60C11" w:rsidP="00A60C11">
            <w:pPr>
              <w:jc w:val="center"/>
              <w:rPr>
                <w:spacing w:val="30"/>
                <w:sz w:val="28"/>
                <w:lang w:eastAsia="zh-CN"/>
              </w:rPr>
            </w:pPr>
            <w:r w:rsidRPr="00DC3778">
              <w:rPr>
                <w:rFonts w:ascii="SimSun" w:eastAsia="SimSun" w:hAnsi="SimSun"/>
                <w:spacing w:val="30"/>
                <w:sz w:val="28"/>
                <w:lang w:eastAsia="zh-CN"/>
              </w:rPr>
              <w:t>(</w:t>
            </w:r>
            <w:r w:rsidRPr="00DC377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候选人未有提供</w:t>
            </w:r>
            <w:r w:rsidRPr="00F96B68">
              <w:rPr>
                <w:rFonts w:eastAsia="SimSun" w:hint="eastAsia"/>
                <w:spacing w:val="30"/>
                <w:sz w:val="28"/>
                <w:lang w:eastAsia="zh-CN"/>
              </w:rPr>
              <w:t>资料</w:t>
            </w:r>
            <w:r w:rsidRPr="00DC3778">
              <w:rPr>
                <w:rFonts w:ascii="SimSun" w:eastAsia="SimSun" w:hAnsi="SimSun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900" w:type="dxa"/>
          </w:tcPr>
          <w:p w14:paraId="43D67DAF" w14:textId="08E35C4F" w:rsidR="00A60C11" w:rsidRPr="000C6A19" w:rsidRDefault="00A60C11" w:rsidP="00A60C11">
            <w:pPr>
              <w:jc w:val="center"/>
              <w:rPr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6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14:paraId="43D67DB1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DB2" w14:textId="77777777" w:rsidR="00AB59F3" w:rsidRPr="000C6A19" w:rsidRDefault="00AB59F3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AB59F3" w:rsidRPr="000C6A19" w14:paraId="43D67DB5" w14:textId="77777777" w:rsidTr="005E4822">
        <w:trPr>
          <w:cantSplit/>
        </w:trPr>
        <w:tc>
          <w:tcPr>
            <w:tcW w:w="988" w:type="dxa"/>
          </w:tcPr>
          <w:p w14:paraId="43D67DB3" w14:textId="77777777" w:rsidR="00AB59F3" w:rsidRPr="000C6A19" w:rsidRDefault="007F317B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1-572</w:t>
            </w:r>
          </w:p>
        </w:tc>
        <w:tc>
          <w:tcPr>
            <w:tcW w:w="8428" w:type="dxa"/>
            <w:gridSpan w:val="5"/>
          </w:tcPr>
          <w:p w14:paraId="43D67DB4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DBC" w14:textId="77777777" w:rsidTr="005E4822">
        <w:trPr>
          <w:cantSplit/>
        </w:trPr>
        <w:tc>
          <w:tcPr>
            <w:tcW w:w="988" w:type="dxa"/>
          </w:tcPr>
          <w:p w14:paraId="43D67DB6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DB7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DB8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DB9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14:paraId="43D67DBA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14:paraId="43D67DBB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5E4822" w:rsidRPr="000C6A19" w14:paraId="43D67DC3" w14:textId="77777777" w:rsidTr="005E4822">
        <w:trPr>
          <w:cantSplit/>
        </w:trPr>
        <w:tc>
          <w:tcPr>
            <w:tcW w:w="988" w:type="dxa"/>
          </w:tcPr>
          <w:p w14:paraId="43D67DBD" w14:textId="77777777" w:rsidR="005E4822" w:rsidRPr="000C6A19" w:rsidRDefault="005E4822" w:rsidP="005E4822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DBE" w14:textId="762C291B" w:rsidR="005E4822" w:rsidRPr="005E4822" w:rsidRDefault="005E4822" w:rsidP="005E4822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5E4822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关天舜</w:t>
            </w:r>
          </w:p>
        </w:tc>
        <w:tc>
          <w:tcPr>
            <w:tcW w:w="840" w:type="dxa"/>
          </w:tcPr>
          <w:p w14:paraId="43D67DBF" w14:textId="77777777" w:rsidR="005E4822" w:rsidRPr="005E4822" w:rsidRDefault="005E4822" w:rsidP="005E4822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DC0" w14:textId="6E20BE10" w:rsidR="005E4822" w:rsidRPr="005E4822" w:rsidRDefault="005E4822" w:rsidP="005E4822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5E4822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14:paraId="43D67DC1" w14:textId="64A69E04" w:rsidR="005E4822" w:rsidRPr="005E4822" w:rsidRDefault="005E4822" w:rsidP="005E4822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5E4822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900" w:type="dxa"/>
          </w:tcPr>
          <w:p w14:paraId="43D67DC2" w14:textId="3ECFD2FE" w:rsidR="005E4822" w:rsidRPr="000C6A19" w:rsidRDefault="005E4822" w:rsidP="005E4822">
            <w:pPr>
              <w:jc w:val="center"/>
              <w:rPr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2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14:paraId="43D67DC4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DC5" w14:textId="77777777" w:rsidR="00AB59F3" w:rsidRPr="000C6A19" w:rsidRDefault="00AB59F3">
      <w:pPr>
        <w:jc w:val="both"/>
        <w:rPr>
          <w:lang w:eastAsia="zh-CN"/>
        </w:rPr>
      </w:pPr>
    </w:p>
    <w:p w14:paraId="43D67DC6" w14:textId="77777777" w:rsidR="00AB59F3" w:rsidRPr="000C6A19" w:rsidRDefault="007F317B">
      <w:pPr>
        <w:pStyle w:val="SectionHeading"/>
        <w:rPr>
          <w:lang w:eastAsia="zh-CN"/>
        </w:rPr>
      </w:pPr>
      <w:bookmarkStart w:id="12" w:name="_Toc525747179"/>
      <w:r w:rsidRPr="000C6A19">
        <w:rPr>
          <w:rFonts w:eastAsia="SimSun" w:hint="eastAsia"/>
          <w:lang w:eastAsia="zh-CN"/>
        </w:rPr>
        <w:lastRenderedPageBreak/>
        <w:t>料壆</w:t>
      </w:r>
      <w:bookmarkEnd w:id="12"/>
    </w:p>
    <w:p w14:paraId="43D67DC7" w14:textId="77777777" w:rsidR="00CD6A40" w:rsidRPr="000C6A19" w:rsidRDefault="00CD6A40" w:rsidP="00CD6A40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0C6A19">
        <w:rPr>
          <w:lang w:eastAsia="zh-CN"/>
        </w:rPr>
        <w:tab/>
      </w:r>
      <w:r w:rsidRPr="000C6A19">
        <w:rPr>
          <w:rFonts w:eastAsia="SimSun"/>
          <w:b/>
          <w:spacing w:val="30"/>
          <w:sz w:val="28"/>
          <w:lang w:eastAsia="zh-CN"/>
        </w:rPr>
        <w:t>2023</w:t>
      </w:r>
      <w:r w:rsidRPr="000C6A19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39638B">
        <w:rPr>
          <w:rFonts w:eastAsia="SimSun" w:hint="eastAsia"/>
          <w:b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14:paraId="43D67DC8" w14:textId="77777777" w:rsidR="00AB59F3" w:rsidRPr="000C6A19" w:rsidRDefault="00AB59F3" w:rsidP="00CD6A40">
      <w:pPr>
        <w:tabs>
          <w:tab w:val="left" w:pos="670"/>
        </w:tabs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0C6A19" w14:paraId="43D67DCB" w14:textId="77777777">
        <w:trPr>
          <w:cantSplit/>
        </w:trPr>
        <w:tc>
          <w:tcPr>
            <w:tcW w:w="988" w:type="dxa"/>
          </w:tcPr>
          <w:p w14:paraId="43D67DC9" w14:textId="77777777" w:rsidR="00AB59F3" w:rsidRPr="000C6A19" w:rsidRDefault="008C7389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(13</w:t>
            </w:r>
            <w:r w:rsidR="007F317B" w:rsidRPr="000C6A19">
              <w:rPr>
                <w:rFonts w:eastAsia="SimSun"/>
                <w:b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8428" w:type="dxa"/>
          </w:tcPr>
          <w:p w14:paraId="43D67DCA" w14:textId="77777777" w:rsidR="00AB59F3" w:rsidRPr="000C6A19" w:rsidRDefault="007F317B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料壆</w:t>
            </w:r>
          </w:p>
        </w:tc>
      </w:tr>
    </w:tbl>
    <w:p w14:paraId="43D67DCC" w14:textId="77777777" w:rsidR="00AB59F3" w:rsidRPr="000C6A19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AB59F3" w:rsidRPr="000C6A19" w14:paraId="43D67DCF" w14:textId="77777777" w:rsidTr="00DC3778">
        <w:trPr>
          <w:cantSplit/>
        </w:trPr>
        <w:tc>
          <w:tcPr>
            <w:tcW w:w="988" w:type="dxa"/>
          </w:tcPr>
          <w:p w14:paraId="43D67DCD" w14:textId="77777777" w:rsidR="00AB59F3" w:rsidRPr="000C6A19" w:rsidRDefault="007F317B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2-153</w:t>
            </w:r>
          </w:p>
        </w:tc>
        <w:tc>
          <w:tcPr>
            <w:tcW w:w="8428" w:type="dxa"/>
            <w:gridSpan w:val="5"/>
          </w:tcPr>
          <w:p w14:paraId="43D67DCE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DD6" w14:textId="77777777" w:rsidTr="00B35C88">
        <w:trPr>
          <w:cantSplit/>
        </w:trPr>
        <w:tc>
          <w:tcPr>
            <w:tcW w:w="988" w:type="dxa"/>
          </w:tcPr>
          <w:p w14:paraId="43D67DD0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DD1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DD2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DD3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14:paraId="43D67DD4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14:paraId="43D67DD5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DC3778" w:rsidRPr="000C6A19" w14:paraId="43D67DDD" w14:textId="77777777" w:rsidTr="00B35C88">
        <w:trPr>
          <w:cantSplit/>
        </w:trPr>
        <w:tc>
          <w:tcPr>
            <w:tcW w:w="988" w:type="dxa"/>
          </w:tcPr>
          <w:p w14:paraId="43D67DD7" w14:textId="77777777" w:rsidR="00DC3778" w:rsidRPr="000C6A19" w:rsidRDefault="00DC3778" w:rsidP="00DC377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DD8" w14:textId="432207FD" w:rsidR="00DC3778" w:rsidRPr="00DC3778" w:rsidRDefault="00DC3778" w:rsidP="00DC3778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DC377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冯兴畴</w:t>
            </w:r>
          </w:p>
        </w:tc>
        <w:tc>
          <w:tcPr>
            <w:tcW w:w="840" w:type="dxa"/>
          </w:tcPr>
          <w:p w14:paraId="43D67DD9" w14:textId="77777777" w:rsidR="00DC3778" w:rsidRPr="00DC3778" w:rsidRDefault="00DC3778" w:rsidP="00DC3778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DDA" w14:textId="1301B257" w:rsidR="00DC3778" w:rsidRPr="00DC3778" w:rsidRDefault="00DC3778" w:rsidP="00DC3778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DC377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14:paraId="43D67DDB" w14:textId="409DDDA5" w:rsidR="00DC3778" w:rsidRPr="00DC3778" w:rsidRDefault="00DC3778" w:rsidP="00DC3778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DC377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退休人士</w:t>
            </w:r>
          </w:p>
        </w:tc>
        <w:tc>
          <w:tcPr>
            <w:tcW w:w="2900" w:type="dxa"/>
          </w:tcPr>
          <w:p w14:paraId="43D67DDC" w14:textId="68D137A6" w:rsidR="00DC3778" w:rsidRPr="00DC3778" w:rsidRDefault="00DC3778" w:rsidP="00DC3778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DC3778">
              <w:rPr>
                <w:rFonts w:eastAsia="SimSun"/>
                <w:spacing w:val="30"/>
                <w:sz w:val="28"/>
                <w:lang w:eastAsia="zh-CN"/>
              </w:rPr>
              <w:t>2022</w:t>
            </w:r>
            <w:r w:rsidRPr="00DC3778">
              <w:rPr>
                <w:rFonts w:eastAsia="SimSun"/>
                <w:spacing w:val="30"/>
                <w:sz w:val="28"/>
                <w:lang w:eastAsia="zh-CN"/>
              </w:rPr>
              <w:t>年</w:t>
            </w:r>
            <w:r w:rsidRPr="00DC3778">
              <w:rPr>
                <w:rFonts w:eastAsia="SimSun"/>
                <w:spacing w:val="30"/>
                <w:sz w:val="28"/>
                <w:lang w:eastAsia="zh-CN"/>
              </w:rPr>
              <w:t>11</w:t>
            </w:r>
            <w:r w:rsidRPr="00DC3778">
              <w:rPr>
                <w:rFonts w:eastAsia="SimSun"/>
                <w:spacing w:val="30"/>
                <w:sz w:val="28"/>
                <w:lang w:eastAsia="zh-CN"/>
              </w:rPr>
              <w:t>月</w:t>
            </w:r>
            <w:r w:rsidRPr="00DC3778">
              <w:rPr>
                <w:rFonts w:eastAsia="SimSun"/>
                <w:spacing w:val="30"/>
                <w:sz w:val="28"/>
                <w:lang w:eastAsia="zh-CN"/>
              </w:rPr>
              <w:t>4</w:t>
            </w:r>
            <w:r w:rsidRPr="00DC3778">
              <w:rPr>
                <w:rFonts w:eastAsia="SimSun"/>
                <w:spacing w:val="30"/>
                <w:sz w:val="28"/>
                <w:lang w:eastAsia="zh-CN"/>
              </w:rPr>
              <w:t>日</w:t>
            </w:r>
          </w:p>
        </w:tc>
      </w:tr>
      <w:tr w:rsidR="0000236A" w:rsidRPr="000C6A19" w14:paraId="26BD1F8B" w14:textId="77777777" w:rsidTr="00B35C88">
        <w:trPr>
          <w:cantSplit/>
        </w:trPr>
        <w:tc>
          <w:tcPr>
            <w:tcW w:w="988" w:type="dxa"/>
          </w:tcPr>
          <w:p w14:paraId="5927A674" w14:textId="77777777" w:rsidR="0000236A" w:rsidRPr="000C6A19" w:rsidRDefault="0000236A" w:rsidP="0000236A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6129A6AD" w14:textId="5D9EFB7D" w:rsidR="0000236A" w:rsidRPr="0000236A" w:rsidRDefault="0000236A" w:rsidP="0000236A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00236A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冯伟发</w:t>
            </w:r>
          </w:p>
        </w:tc>
        <w:tc>
          <w:tcPr>
            <w:tcW w:w="840" w:type="dxa"/>
          </w:tcPr>
          <w:p w14:paraId="15EC2254" w14:textId="77777777" w:rsidR="0000236A" w:rsidRPr="0000236A" w:rsidRDefault="0000236A" w:rsidP="0000236A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1EED9E13" w14:textId="4D848944" w:rsidR="0000236A" w:rsidRPr="0000236A" w:rsidRDefault="0000236A" w:rsidP="0000236A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00236A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14:paraId="1CD6032A" w14:textId="629120C9" w:rsidR="0000236A" w:rsidRPr="0000236A" w:rsidRDefault="0000236A" w:rsidP="0000236A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DC3778">
              <w:rPr>
                <w:rFonts w:ascii="SimSun" w:eastAsia="SimSun" w:hAnsi="SimSun"/>
                <w:spacing w:val="30"/>
                <w:sz w:val="28"/>
                <w:lang w:eastAsia="zh-CN"/>
              </w:rPr>
              <w:t>(</w:t>
            </w:r>
            <w:r w:rsidRPr="00DC377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候选人未有提供</w:t>
            </w:r>
            <w:r w:rsidRPr="00F96B68">
              <w:rPr>
                <w:rFonts w:eastAsia="SimSun" w:hint="eastAsia"/>
                <w:spacing w:val="30"/>
                <w:sz w:val="28"/>
                <w:lang w:eastAsia="zh-CN"/>
              </w:rPr>
              <w:t>资料</w:t>
            </w:r>
            <w:r w:rsidRPr="00DC3778">
              <w:rPr>
                <w:rFonts w:ascii="SimSun" w:eastAsia="SimSun" w:hAnsi="SimSun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900" w:type="dxa"/>
          </w:tcPr>
          <w:p w14:paraId="594427F1" w14:textId="52FBA8FF" w:rsidR="0000236A" w:rsidRPr="00DC3778" w:rsidRDefault="0000236A" w:rsidP="0000236A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B35C88" w:rsidRPr="000C6A19" w14:paraId="684F503F" w14:textId="77777777" w:rsidTr="00B35C88">
        <w:trPr>
          <w:cantSplit/>
        </w:trPr>
        <w:tc>
          <w:tcPr>
            <w:tcW w:w="988" w:type="dxa"/>
          </w:tcPr>
          <w:p w14:paraId="63D19858" w14:textId="77777777" w:rsidR="00B35C88" w:rsidRPr="000C6A19" w:rsidRDefault="00B35C88" w:rsidP="00B35C8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7ACE6313" w14:textId="761FD825" w:rsidR="00B35C88" w:rsidRPr="00B35C88" w:rsidRDefault="00B35C88" w:rsidP="00B35C88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B35C8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冯汉光</w:t>
            </w:r>
          </w:p>
        </w:tc>
        <w:tc>
          <w:tcPr>
            <w:tcW w:w="840" w:type="dxa"/>
          </w:tcPr>
          <w:p w14:paraId="5ABBBA73" w14:textId="77777777" w:rsidR="00B35C88" w:rsidRPr="00B35C88" w:rsidRDefault="00B35C88" w:rsidP="00B35C88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6EECB301" w14:textId="1BA91AEE" w:rsidR="00B35C88" w:rsidRPr="00B35C88" w:rsidRDefault="00B35C88" w:rsidP="00B35C88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B35C8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14:paraId="099C166B" w14:textId="7A6F0683" w:rsidR="00B35C88" w:rsidRPr="00B35C88" w:rsidRDefault="00B35C88" w:rsidP="00B35C88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B35C8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商人</w:t>
            </w:r>
          </w:p>
        </w:tc>
        <w:tc>
          <w:tcPr>
            <w:tcW w:w="2900" w:type="dxa"/>
          </w:tcPr>
          <w:p w14:paraId="4414AD76" w14:textId="38C7C85D" w:rsidR="00B35C88" w:rsidRDefault="00B35C88" w:rsidP="00B35C8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7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14:paraId="43D67DDE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DDF" w14:textId="77777777" w:rsidR="00CD6A40" w:rsidRPr="000C6A19" w:rsidRDefault="00CD6A40" w:rsidP="00CD6A40">
      <w:pPr>
        <w:rPr>
          <w:rFonts w:eastAsia="DengXian"/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CD6A40" w:rsidRPr="000C6A19" w14:paraId="43D67DE2" w14:textId="77777777" w:rsidTr="00DC3778">
        <w:trPr>
          <w:cantSplit/>
        </w:trPr>
        <w:tc>
          <w:tcPr>
            <w:tcW w:w="988" w:type="dxa"/>
          </w:tcPr>
          <w:p w14:paraId="43D67DE0" w14:textId="77777777" w:rsidR="00CD6A40" w:rsidRPr="000C6A19" w:rsidRDefault="00CD6A40" w:rsidP="00CE09FE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1-174</w:t>
            </w:r>
          </w:p>
        </w:tc>
        <w:tc>
          <w:tcPr>
            <w:tcW w:w="8428" w:type="dxa"/>
            <w:gridSpan w:val="5"/>
          </w:tcPr>
          <w:p w14:paraId="43D67DE1" w14:textId="77777777" w:rsidR="00CD6A40" w:rsidRPr="000C6A19" w:rsidRDefault="00CD6A40" w:rsidP="00CE09FE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CD6A40" w:rsidRPr="000C6A19" w14:paraId="43D67DE9" w14:textId="77777777" w:rsidTr="00DC3778">
        <w:trPr>
          <w:cantSplit/>
        </w:trPr>
        <w:tc>
          <w:tcPr>
            <w:tcW w:w="988" w:type="dxa"/>
          </w:tcPr>
          <w:p w14:paraId="43D67DE3" w14:textId="77777777" w:rsidR="00CD6A40" w:rsidRPr="000C6A19" w:rsidRDefault="00CD6A40" w:rsidP="00CE09FE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DE4" w14:textId="77777777" w:rsidR="00CD6A40" w:rsidRPr="000C6A19" w:rsidRDefault="00CD6A40" w:rsidP="00CE09FE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DE5" w14:textId="77777777" w:rsidR="00CD6A40" w:rsidRPr="000C6A19" w:rsidRDefault="00CD6A40" w:rsidP="00CE09FE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DE6" w14:textId="77777777" w:rsidR="00CD6A40" w:rsidRPr="000C6A19" w:rsidRDefault="00CD6A40" w:rsidP="00CE09FE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14:paraId="43D67DE7" w14:textId="77777777" w:rsidR="00CD6A40" w:rsidRPr="000C6A19" w:rsidRDefault="00CD6A40" w:rsidP="00CE09FE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14:paraId="43D67DE8" w14:textId="77777777" w:rsidR="00CD6A40" w:rsidRPr="000C6A19" w:rsidRDefault="00CD6A40" w:rsidP="00CE09FE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DC3778" w:rsidRPr="000C6A19" w14:paraId="43D67DF0" w14:textId="77777777" w:rsidTr="00DC3778">
        <w:trPr>
          <w:cantSplit/>
        </w:trPr>
        <w:tc>
          <w:tcPr>
            <w:tcW w:w="988" w:type="dxa"/>
          </w:tcPr>
          <w:p w14:paraId="43D67DEA" w14:textId="77777777" w:rsidR="00DC3778" w:rsidRPr="000C6A19" w:rsidRDefault="00DC3778" w:rsidP="00DC377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DEB" w14:textId="7AF582F0" w:rsidR="00DC3778" w:rsidRPr="00DC3778" w:rsidRDefault="00DC3778" w:rsidP="00DC3778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DC377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冯启荣</w:t>
            </w:r>
          </w:p>
        </w:tc>
        <w:tc>
          <w:tcPr>
            <w:tcW w:w="840" w:type="dxa"/>
          </w:tcPr>
          <w:p w14:paraId="43D67DEC" w14:textId="77777777" w:rsidR="00DC3778" w:rsidRPr="00DC3778" w:rsidRDefault="00DC3778" w:rsidP="00DC3778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DED" w14:textId="0BD3897D" w:rsidR="00DC3778" w:rsidRPr="00DC3778" w:rsidRDefault="00DC3778" w:rsidP="00DC3778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DC377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14:paraId="43D67DEE" w14:textId="4F625805" w:rsidR="00DC3778" w:rsidRPr="00DC3778" w:rsidRDefault="00DC3778" w:rsidP="00DC3778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DC377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退休人士</w:t>
            </w:r>
          </w:p>
        </w:tc>
        <w:tc>
          <w:tcPr>
            <w:tcW w:w="2850" w:type="dxa"/>
          </w:tcPr>
          <w:p w14:paraId="43D67DEF" w14:textId="3042D355" w:rsidR="00DC3778" w:rsidRPr="00DC3778" w:rsidRDefault="00DC3778" w:rsidP="00DC3778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DC3778">
              <w:rPr>
                <w:rFonts w:eastAsia="SimSun"/>
                <w:spacing w:val="30"/>
                <w:sz w:val="28"/>
                <w:lang w:eastAsia="zh-CN"/>
              </w:rPr>
              <w:t>2022</w:t>
            </w:r>
            <w:r w:rsidRPr="00DC3778">
              <w:rPr>
                <w:rFonts w:eastAsia="SimSun"/>
                <w:spacing w:val="30"/>
                <w:sz w:val="28"/>
                <w:lang w:eastAsia="zh-CN"/>
              </w:rPr>
              <w:t>年</w:t>
            </w:r>
            <w:r w:rsidRPr="00DC3778">
              <w:rPr>
                <w:rFonts w:eastAsia="SimSun"/>
                <w:spacing w:val="30"/>
                <w:sz w:val="28"/>
                <w:lang w:eastAsia="zh-CN"/>
              </w:rPr>
              <w:t>11</w:t>
            </w:r>
            <w:r w:rsidRPr="00DC3778">
              <w:rPr>
                <w:rFonts w:eastAsia="SimSun"/>
                <w:spacing w:val="30"/>
                <w:sz w:val="28"/>
                <w:lang w:eastAsia="zh-CN"/>
              </w:rPr>
              <w:t>月</w:t>
            </w:r>
            <w:r w:rsidRPr="00DC3778">
              <w:rPr>
                <w:rFonts w:eastAsia="SimSun"/>
                <w:spacing w:val="30"/>
                <w:sz w:val="28"/>
                <w:lang w:eastAsia="zh-CN"/>
              </w:rPr>
              <w:t>4</w:t>
            </w:r>
            <w:r w:rsidRPr="00DC3778">
              <w:rPr>
                <w:rFonts w:eastAsia="SimSun"/>
                <w:spacing w:val="30"/>
                <w:sz w:val="28"/>
                <w:lang w:eastAsia="zh-CN"/>
              </w:rPr>
              <w:t>日</w:t>
            </w:r>
          </w:p>
        </w:tc>
      </w:tr>
    </w:tbl>
    <w:p w14:paraId="43D67DF1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</w:t>
      </w:r>
      <w:bookmarkStart w:id="13" w:name="_GoBack"/>
      <w:bookmarkEnd w:id="13"/>
      <w:r w:rsidRPr="000C6A19">
        <w:rPr>
          <w:rFonts w:eastAsia="SimSun" w:hint="eastAsia"/>
          <w:spacing w:val="30"/>
          <w:sz w:val="28"/>
          <w:lang w:eastAsia="zh-CN"/>
        </w:rPr>
        <w:t>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DF2" w14:textId="03C20B9D" w:rsidR="00AB59F3" w:rsidRPr="000C6A19" w:rsidRDefault="007F317B">
      <w:pPr>
        <w:pStyle w:val="SectionHeading"/>
        <w:rPr>
          <w:lang w:eastAsia="zh-CN"/>
        </w:rPr>
      </w:pPr>
      <w:bookmarkStart w:id="14" w:name="_Toc525747180"/>
      <w:r w:rsidRPr="000C6A19">
        <w:rPr>
          <w:rFonts w:eastAsia="SimSun" w:hint="eastAsia"/>
          <w:lang w:eastAsia="zh-CN"/>
        </w:rPr>
        <w:lastRenderedPageBreak/>
        <w:t>马草</w:t>
      </w:r>
      <w:r w:rsidR="005478D9" w:rsidRPr="00716352">
        <w:rPr>
          <w:rFonts w:eastAsia="SimSun" w:hint="eastAsia"/>
          <w:lang w:eastAsia="zh-CN"/>
        </w:rPr>
        <w:t>垅</w:t>
      </w:r>
      <w:r w:rsidRPr="000C6A19">
        <w:rPr>
          <w:rFonts w:eastAsia="SimSun"/>
          <w:lang w:eastAsia="zh-CN"/>
        </w:rPr>
        <w:t>(</w:t>
      </w:r>
      <w:r w:rsidRPr="000C6A19">
        <w:rPr>
          <w:rFonts w:eastAsia="SimSun" w:hint="eastAsia"/>
          <w:lang w:eastAsia="zh-CN"/>
        </w:rPr>
        <w:t>北</w:t>
      </w:r>
      <w:r w:rsidRPr="000C6A19">
        <w:rPr>
          <w:rFonts w:eastAsia="SimSun"/>
          <w:lang w:eastAsia="zh-CN"/>
        </w:rPr>
        <w:t>)</w:t>
      </w:r>
      <w:bookmarkEnd w:id="14"/>
    </w:p>
    <w:p w14:paraId="43D67DF3" w14:textId="77777777" w:rsidR="00AB59F3" w:rsidRPr="000C6A19" w:rsidRDefault="00CD6A40" w:rsidP="00CD6A40">
      <w:pPr>
        <w:pStyle w:val="10"/>
        <w:jc w:val="center"/>
        <w:rPr>
          <w:rFonts w:eastAsia="DengXian"/>
          <w:lang w:eastAsia="zh-CN"/>
        </w:rPr>
      </w:pPr>
      <w:r w:rsidRPr="000C6A19">
        <w:rPr>
          <w:rFonts w:eastAsia="SimSun"/>
          <w:b/>
          <w:spacing w:val="30"/>
          <w:sz w:val="28"/>
          <w:lang w:eastAsia="zh-CN"/>
        </w:rPr>
        <w:t>2023</w:t>
      </w:r>
      <w:r w:rsidRPr="000C6A19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39638B">
        <w:rPr>
          <w:rFonts w:eastAsia="SimSun" w:hint="eastAsia"/>
          <w:b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14:paraId="43D67DF4" w14:textId="77777777" w:rsidR="00CD6A40" w:rsidRPr="000C6A19" w:rsidRDefault="00CD6A40" w:rsidP="00CD6A40">
      <w:pPr>
        <w:rPr>
          <w:rFonts w:eastAsia="DengXian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0C6A19" w14:paraId="43D67DF7" w14:textId="77777777">
        <w:trPr>
          <w:cantSplit/>
        </w:trPr>
        <w:tc>
          <w:tcPr>
            <w:tcW w:w="988" w:type="dxa"/>
          </w:tcPr>
          <w:p w14:paraId="43D67DF5" w14:textId="77777777" w:rsidR="00AB59F3" w:rsidRPr="000C6A19" w:rsidRDefault="007F317B" w:rsidP="008C7389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(1</w:t>
            </w:r>
            <w:r w:rsidR="008C7389" w:rsidRPr="000C6A19">
              <w:rPr>
                <w:rFonts w:eastAsia="SimSun"/>
                <w:b/>
                <w:spacing w:val="30"/>
                <w:sz w:val="28"/>
                <w:lang w:eastAsia="zh-CN"/>
              </w:rPr>
              <w:t>4</w:t>
            </w: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8428" w:type="dxa"/>
          </w:tcPr>
          <w:p w14:paraId="43D67DF6" w14:textId="024452BD" w:rsidR="00AB59F3" w:rsidRPr="000C6A19" w:rsidRDefault="007F317B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马草</w:t>
            </w:r>
            <w:r w:rsidR="005478D9" w:rsidRPr="00716352">
              <w:rPr>
                <w:rFonts w:eastAsia="SimSun" w:hint="eastAsia"/>
                <w:b/>
                <w:spacing w:val="30"/>
                <w:sz w:val="28"/>
                <w:lang w:eastAsia="zh-CN"/>
              </w:rPr>
              <w:t>垅</w:t>
            </w: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(</w:t>
            </w:r>
            <w:r w:rsidRPr="000C6A19">
              <w:rPr>
                <w:rFonts w:eastAsia="SimSun" w:hint="eastAsia"/>
                <w:b/>
                <w:spacing w:val="30"/>
                <w:sz w:val="28"/>
                <w:lang w:eastAsia="zh-CN"/>
              </w:rPr>
              <w:t>北</w:t>
            </w: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)</w:t>
            </w:r>
          </w:p>
        </w:tc>
      </w:tr>
    </w:tbl>
    <w:p w14:paraId="43D67DF8" w14:textId="77777777" w:rsidR="00AB59F3" w:rsidRPr="000C6A19" w:rsidRDefault="00AB59F3">
      <w:pPr>
        <w:pStyle w:val="10"/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50"/>
        <w:gridCol w:w="2850"/>
      </w:tblGrid>
      <w:tr w:rsidR="00AB59F3" w:rsidRPr="000C6A19" w14:paraId="43D67DFB" w14:textId="77777777" w:rsidTr="00D601FF">
        <w:trPr>
          <w:cantSplit/>
        </w:trPr>
        <w:tc>
          <w:tcPr>
            <w:tcW w:w="988" w:type="dxa"/>
          </w:tcPr>
          <w:p w14:paraId="43D67DF9" w14:textId="77777777" w:rsidR="00AB59F3" w:rsidRPr="000C6A19" w:rsidRDefault="007F317B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1-212</w:t>
            </w:r>
          </w:p>
        </w:tc>
        <w:tc>
          <w:tcPr>
            <w:tcW w:w="8428" w:type="dxa"/>
            <w:gridSpan w:val="6"/>
          </w:tcPr>
          <w:p w14:paraId="43D67DFA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E02" w14:textId="77777777" w:rsidTr="00D601FF">
        <w:trPr>
          <w:cantSplit/>
        </w:trPr>
        <w:tc>
          <w:tcPr>
            <w:tcW w:w="988" w:type="dxa"/>
          </w:tcPr>
          <w:p w14:paraId="43D67DFC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DFD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DFE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DFF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  <w:gridSpan w:val="2"/>
          </w:tcPr>
          <w:p w14:paraId="43D67E00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14:paraId="43D67E01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D601FF" w:rsidRPr="000C6A19" w14:paraId="43D67E09" w14:textId="77777777" w:rsidTr="00D601FF">
        <w:trPr>
          <w:cantSplit/>
        </w:trPr>
        <w:tc>
          <w:tcPr>
            <w:tcW w:w="988" w:type="dxa"/>
          </w:tcPr>
          <w:p w14:paraId="43D67E03" w14:textId="77777777" w:rsidR="00D601FF" w:rsidRPr="000C6A19" w:rsidRDefault="00D601FF" w:rsidP="00D601FF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E04" w14:textId="7C79283D" w:rsidR="00D601FF" w:rsidRPr="00D601FF" w:rsidRDefault="00D601FF" w:rsidP="00D601FF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D601FF">
              <w:rPr>
                <w:rFonts w:eastAsia="SimSun" w:hint="eastAsia"/>
                <w:spacing w:val="30"/>
                <w:sz w:val="28"/>
                <w:lang w:eastAsia="zh-CN"/>
              </w:rPr>
              <w:t>林锐强</w:t>
            </w:r>
          </w:p>
        </w:tc>
        <w:tc>
          <w:tcPr>
            <w:tcW w:w="840" w:type="dxa"/>
          </w:tcPr>
          <w:p w14:paraId="43D67E05" w14:textId="77777777" w:rsidR="00D601FF" w:rsidRPr="00D601FF" w:rsidRDefault="00D601FF" w:rsidP="00D601FF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E06" w14:textId="3FE72BD0" w:rsidR="00D601FF" w:rsidRPr="00D601FF" w:rsidRDefault="00D601FF" w:rsidP="00D601FF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D601FF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14:paraId="43D67E07" w14:textId="03C3D07E" w:rsidR="00D601FF" w:rsidRPr="00D601FF" w:rsidRDefault="00D601FF" w:rsidP="00D601FF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D601FF">
              <w:rPr>
                <w:rFonts w:eastAsia="SimSun" w:hint="eastAsia"/>
                <w:spacing w:val="30"/>
                <w:sz w:val="28"/>
                <w:lang w:eastAsia="zh-CN"/>
              </w:rPr>
              <w:t>商人</w:t>
            </w:r>
          </w:p>
        </w:tc>
        <w:tc>
          <w:tcPr>
            <w:tcW w:w="2900" w:type="dxa"/>
            <w:gridSpan w:val="2"/>
          </w:tcPr>
          <w:p w14:paraId="43D67E08" w14:textId="5C7DFB36" w:rsidR="00D601FF" w:rsidRPr="000C6A19" w:rsidRDefault="00D601FF" w:rsidP="00D601FF">
            <w:pPr>
              <w:jc w:val="center"/>
              <w:rPr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14:paraId="43D67E0A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E0B" w14:textId="77777777" w:rsidR="00AB59F3" w:rsidRPr="000C6A19" w:rsidRDefault="00AB59F3">
      <w:pPr>
        <w:rPr>
          <w:lang w:eastAsia="zh-CN"/>
        </w:rPr>
      </w:pPr>
    </w:p>
    <w:p w14:paraId="43D67E0C" w14:textId="77777777" w:rsidR="00AB59F3" w:rsidRPr="000C6A19" w:rsidRDefault="00AB59F3">
      <w:pPr>
        <w:rPr>
          <w:lang w:eastAsia="zh-CN"/>
        </w:rPr>
      </w:pPr>
    </w:p>
    <w:p w14:paraId="43D67E0D" w14:textId="2E9163E2" w:rsidR="00AB59F3" w:rsidRPr="000C6A19" w:rsidRDefault="007F317B">
      <w:pPr>
        <w:pStyle w:val="SectionHeading"/>
        <w:rPr>
          <w:lang w:eastAsia="zh-CN"/>
        </w:rPr>
      </w:pPr>
      <w:bookmarkStart w:id="15" w:name="_Toc525747181"/>
      <w:r w:rsidRPr="000C6A19">
        <w:rPr>
          <w:rFonts w:eastAsia="SimSun" w:hint="eastAsia"/>
          <w:lang w:eastAsia="zh-CN"/>
        </w:rPr>
        <w:lastRenderedPageBreak/>
        <w:t>马草</w:t>
      </w:r>
      <w:r w:rsidR="005478D9" w:rsidRPr="00716352">
        <w:rPr>
          <w:rFonts w:eastAsia="SimSun" w:hint="eastAsia"/>
          <w:lang w:eastAsia="zh-CN"/>
        </w:rPr>
        <w:t>垅</w:t>
      </w:r>
      <w:r w:rsidRPr="000C6A19">
        <w:rPr>
          <w:rFonts w:eastAsia="SimSun"/>
          <w:lang w:eastAsia="zh-CN"/>
        </w:rPr>
        <w:t>(</w:t>
      </w:r>
      <w:r w:rsidRPr="000C6A19">
        <w:rPr>
          <w:rFonts w:eastAsia="SimSun" w:hint="eastAsia"/>
          <w:lang w:eastAsia="zh-CN"/>
        </w:rPr>
        <w:t>南</w:t>
      </w:r>
      <w:r w:rsidRPr="000C6A19">
        <w:rPr>
          <w:rFonts w:eastAsia="SimSun"/>
          <w:lang w:eastAsia="zh-CN"/>
        </w:rPr>
        <w:t>)</w:t>
      </w:r>
      <w:bookmarkEnd w:id="15"/>
    </w:p>
    <w:p w14:paraId="43D67E0E" w14:textId="77777777" w:rsidR="00CD6A40" w:rsidRPr="000C6A19" w:rsidRDefault="00CD6A40" w:rsidP="00CD6A40">
      <w:pPr>
        <w:pStyle w:val="10"/>
        <w:jc w:val="center"/>
        <w:rPr>
          <w:rFonts w:eastAsia="DengXian"/>
          <w:lang w:eastAsia="zh-CN"/>
        </w:rPr>
      </w:pPr>
      <w:r w:rsidRPr="000C6A19">
        <w:rPr>
          <w:rFonts w:eastAsia="SimSun"/>
          <w:b/>
          <w:spacing w:val="30"/>
          <w:sz w:val="28"/>
          <w:lang w:eastAsia="zh-CN"/>
        </w:rPr>
        <w:t>2023</w:t>
      </w:r>
      <w:r w:rsidRPr="000C6A19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39638B">
        <w:rPr>
          <w:rFonts w:eastAsia="SimSun" w:hint="eastAsia"/>
          <w:b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14:paraId="43D67E0F" w14:textId="77777777" w:rsidR="00AB59F3" w:rsidRPr="000C6A19" w:rsidRDefault="00AB59F3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0C6A19" w14:paraId="43D67E12" w14:textId="77777777">
        <w:trPr>
          <w:cantSplit/>
        </w:trPr>
        <w:tc>
          <w:tcPr>
            <w:tcW w:w="988" w:type="dxa"/>
          </w:tcPr>
          <w:p w14:paraId="43D67E10" w14:textId="77777777" w:rsidR="00AB59F3" w:rsidRPr="000C6A19" w:rsidRDefault="007F317B" w:rsidP="008C7389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(1</w:t>
            </w:r>
            <w:r w:rsidR="008C7389" w:rsidRPr="000C6A19">
              <w:rPr>
                <w:rFonts w:eastAsia="SimSun"/>
                <w:b/>
                <w:spacing w:val="30"/>
                <w:sz w:val="28"/>
                <w:lang w:eastAsia="zh-CN"/>
              </w:rPr>
              <w:t>5</w:t>
            </w: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8428" w:type="dxa"/>
          </w:tcPr>
          <w:p w14:paraId="43D67E11" w14:textId="5EB09AC9" w:rsidR="00AB59F3" w:rsidRPr="000C6A19" w:rsidRDefault="007F317B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马草</w:t>
            </w:r>
            <w:r w:rsidR="005478D9" w:rsidRPr="00716352">
              <w:rPr>
                <w:rFonts w:eastAsia="SimSun" w:hint="eastAsia"/>
                <w:b/>
                <w:spacing w:val="30"/>
                <w:sz w:val="28"/>
                <w:lang w:eastAsia="zh-CN"/>
              </w:rPr>
              <w:t>垅</w:t>
            </w: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(</w:t>
            </w:r>
            <w:r w:rsidRPr="000C6A19">
              <w:rPr>
                <w:rFonts w:eastAsia="SimSun" w:hint="eastAsia"/>
                <w:b/>
                <w:spacing w:val="30"/>
                <w:sz w:val="28"/>
                <w:lang w:eastAsia="zh-CN"/>
              </w:rPr>
              <w:t>南</w:t>
            </w: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)</w:t>
            </w:r>
          </w:p>
        </w:tc>
      </w:tr>
    </w:tbl>
    <w:p w14:paraId="43D67E13" w14:textId="77777777" w:rsidR="00AB59F3" w:rsidRPr="000C6A19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0C6A19" w14:paraId="43D67E16" w14:textId="77777777" w:rsidTr="00DC3778">
        <w:trPr>
          <w:cantSplit/>
        </w:trPr>
        <w:tc>
          <w:tcPr>
            <w:tcW w:w="988" w:type="dxa"/>
          </w:tcPr>
          <w:p w14:paraId="43D67E14" w14:textId="77777777" w:rsidR="00AB59F3" w:rsidRPr="000C6A19" w:rsidRDefault="007F317B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1-213</w:t>
            </w:r>
          </w:p>
        </w:tc>
        <w:tc>
          <w:tcPr>
            <w:tcW w:w="8428" w:type="dxa"/>
            <w:gridSpan w:val="5"/>
          </w:tcPr>
          <w:p w14:paraId="43D67E15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E1D" w14:textId="77777777" w:rsidTr="00DC3778">
        <w:trPr>
          <w:cantSplit/>
        </w:trPr>
        <w:tc>
          <w:tcPr>
            <w:tcW w:w="988" w:type="dxa"/>
          </w:tcPr>
          <w:p w14:paraId="43D67E17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E18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E19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E1A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14:paraId="43D67E1B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14:paraId="43D67E1C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DC3778" w:rsidRPr="000C6A19" w14:paraId="43D67E24" w14:textId="77777777" w:rsidTr="00DC3778">
        <w:trPr>
          <w:cantSplit/>
        </w:trPr>
        <w:tc>
          <w:tcPr>
            <w:tcW w:w="988" w:type="dxa"/>
          </w:tcPr>
          <w:p w14:paraId="43D67E1E" w14:textId="77777777" w:rsidR="00DC3778" w:rsidRPr="000C6A19" w:rsidRDefault="00DC3778" w:rsidP="00DC377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E1F" w14:textId="2471F46D" w:rsidR="00DC3778" w:rsidRPr="00DC3778" w:rsidRDefault="00DC3778" w:rsidP="00DC3778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DC377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黄焕全</w:t>
            </w:r>
          </w:p>
        </w:tc>
        <w:tc>
          <w:tcPr>
            <w:tcW w:w="840" w:type="dxa"/>
          </w:tcPr>
          <w:p w14:paraId="43D67E20" w14:textId="77777777" w:rsidR="00DC3778" w:rsidRPr="00DC3778" w:rsidRDefault="00DC3778" w:rsidP="00DC3778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E21" w14:textId="1134E50E" w:rsidR="00DC3778" w:rsidRPr="00DC3778" w:rsidRDefault="00DC3778" w:rsidP="00DC3778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DC377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14:paraId="43D67E22" w14:textId="100C64D4" w:rsidR="00DC3778" w:rsidRPr="00DC3778" w:rsidRDefault="00DC3778" w:rsidP="00DC3778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DC377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的士司机</w:t>
            </w:r>
          </w:p>
        </w:tc>
        <w:tc>
          <w:tcPr>
            <w:tcW w:w="2850" w:type="dxa"/>
          </w:tcPr>
          <w:p w14:paraId="43D67E23" w14:textId="707DFC7C" w:rsidR="00DC3778" w:rsidRPr="00DC3778" w:rsidRDefault="00DC3778" w:rsidP="00DC3778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DC3778">
              <w:rPr>
                <w:rFonts w:eastAsia="SimSun"/>
                <w:spacing w:val="30"/>
                <w:sz w:val="28"/>
                <w:lang w:eastAsia="zh-CN"/>
              </w:rPr>
              <w:t>2022</w:t>
            </w:r>
            <w:r w:rsidRPr="00DC3778">
              <w:rPr>
                <w:rFonts w:eastAsia="SimSun"/>
                <w:spacing w:val="30"/>
                <w:sz w:val="28"/>
                <w:lang w:eastAsia="zh-CN"/>
              </w:rPr>
              <w:t>年</w:t>
            </w:r>
            <w:r w:rsidRPr="00DC3778">
              <w:rPr>
                <w:rFonts w:eastAsia="SimSun"/>
                <w:spacing w:val="30"/>
                <w:sz w:val="28"/>
                <w:lang w:eastAsia="zh-CN"/>
              </w:rPr>
              <w:t>11</w:t>
            </w:r>
            <w:r w:rsidRPr="00DC3778">
              <w:rPr>
                <w:rFonts w:eastAsia="SimSun"/>
                <w:spacing w:val="30"/>
                <w:sz w:val="28"/>
                <w:lang w:eastAsia="zh-CN"/>
              </w:rPr>
              <w:t>月</w:t>
            </w:r>
            <w:r w:rsidRPr="00DC3778">
              <w:rPr>
                <w:rFonts w:eastAsia="SimSun"/>
                <w:spacing w:val="30"/>
                <w:sz w:val="28"/>
                <w:lang w:eastAsia="zh-CN"/>
              </w:rPr>
              <w:t>4</w:t>
            </w:r>
            <w:r w:rsidRPr="00DC3778">
              <w:rPr>
                <w:rFonts w:eastAsia="SimSun"/>
                <w:spacing w:val="30"/>
                <w:sz w:val="28"/>
                <w:lang w:eastAsia="zh-CN"/>
              </w:rPr>
              <w:t>日</w:t>
            </w:r>
          </w:p>
        </w:tc>
      </w:tr>
    </w:tbl>
    <w:p w14:paraId="43D67E25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E26" w14:textId="77777777" w:rsidR="00AB59F3" w:rsidRPr="000C6A19" w:rsidRDefault="00AB59F3">
      <w:pPr>
        <w:rPr>
          <w:lang w:eastAsia="zh-CN"/>
        </w:rPr>
      </w:pPr>
    </w:p>
    <w:p w14:paraId="43D67E27" w14:textId="77777777" w:rsidR="00AB59F3" w:rsidRPr="000C6A19" w:rsidRDefault="00AB59F3">
      <w:pPr>
        <w:rPr>
          <w:lang w:eastAsia="zh-CN"/>
        </w:rPr>
      </w:pPr>
    </w:p>
    <w:p w14:paraId="43D67E28" w14:textId="77777777" w:rsidR="00AB59F3" w:rsidRPr="000C6A19" w:rsidRDefault="007F317B">
      <w:pPr>
        <w:pStyle w:val="SectionHeading"/>
        <w:rPr>
          <w:lang w:eastAsia="zh-CN"/>
        </w:rPr>
      </w:pPr>
      <w:bookmarkStart w:id="16" w:name="_Toc525747182"/>
      <w:r w:rsidRPr="000C6A19">
        <w:rPr>
          <w:rFonts w:eastAsia="SimSun" w:hint="eastAsia"/>
          <w:lang w:eastAsia="zh-CN"/>
        </w:rPr>
        <w:lastRenderedPageBreak/>
        <w:t>华山村</w:t>
      </w:r>
      <w:bookmarkEnd w:id="16"/>
    </w:p>
    <w:p w14:paraId="43D67E29" w14:textId="77777777" w:rsidR="00CD6A40" w:rsidRPr="000C6A19" w:rsidRDefault="00CD6A40" w:rsidP="00CD6A40">
      <w:pPr>
        <w:pStyle w:val="10"/>
        <w:jc w:val="center"/>
        <w:rPr>
          <w:rFonts w:eastAsia="DengXian"/>
          <w:lang w:eastAsia="zh-CN"/>
        </w:rPr>
      </w:pPr>
      <w:r w:rsidRPr="000C6A19">
        <w:rPr>
          <w:rFonts w:eastAsia="SimSun"/>
          <w:b/>
          <w:spacing w:val="30"/>
          <w:sz w:val="28"/>
          <w:lang w:eastAsia="zh-CN"/>
        </w:rPr>
        <w:t>2023</w:t>
      </w:r>
      <w:r w:rsidRPr="000C6A19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39638B">
        <w:rPr>
          <w:rFonts w:eastAsia="SimSun" w:hint="eastAsia"/>
          <w:b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14:paraId="43D67E2A" w14:textId="77777777" w:rsidR="00AB59F3" w:rsidRPr="000C6A19" w:rsidRDefault="00AB59F3">
      <w:pPr>
        <w:pStyle w:val="10"/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0C6A19" w14:paraId="43D67E2D" w14:textId="77777777">
        <w:trPr>
          <w:cantSplit/>
        </w:trPr>
        <w:tc>
          <w:tcPr>
            <w:tcW w:w="988" w:type="dxa"/>
          </w:tcPr>
          <w:p w14:paraId="43D67E2B" w14:textId="77777777" w:rsidR="00AB59F3" w:rsidRPr="000C6A19" w:rsidRDefault="007F317B" w:rsidP="008C7389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(1</w:t>
            </w:r>
            <w:r w:rsidR="008C7389" w:rsidRPr="000C6A19">
              <w:rPr>
                <w:rFonts w:eastAsia="SimSun"/>
                <w:b/>
                <w:spacing w:val="30"/>
                <w:sz w:val="28"/>
                <w:lang w:eastAsia="zh-CN"/>
              </w:rPr>
              <w:t>6</w:t>
            </w: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8428" w:type="dxa"/>
          </w:tcPr>
          <w:p w14:paraId="43D67E2C" w14:textId="77777777" w:rsidR="00AB59F3" w:rsidRPr="000C6A19" w:rsidRDefault="007F317B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华山村</w:t>
            </w:r>
          </w:p>
        </w:tc>
      </w:tr>
    </w:tbl>
    <w:p w14:paraId="43D67E2E" w14:textId="77777777" w:rsidR="00AB59F3" w:rsidRPr="000C6A19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0C6A19" w14:paraId="43D67E31" w14:textId="77777777" w:rsidTr="007F622B">
        <w:trPr>
          <w:cantSplit/>
        </w:trPr>
        <w:tc>
          <w:tcPr>
            <w:tcW w:w="988" w:type="dxa"/>
          </w:tcPr>
          <w:p w14:paraId="43D67E2F" w14:textId="77777777" w:rsidR="00AB59F3" w:rsidRPr="000C6A19" w:rsidRDefault="007F317B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2-526</w:t>
            </w:r>
          </w:p>
        </w:tc>
        <w:tc>
          <w:tcPr>
            <w:tcW w:w="8428" w:type="dxa"/>
            <w:gridSpan w:val="5"/>
          </w:tcPr>
          <w:p w14:paraId="43D67E30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E38" w14:textId="77777777" w:rsidTr="007F622B">
        <w:trPr>
          <w:cantSplit/>
        </w:trPr>
        <w:tc>
          <w:tcPr>
            <w:tcW w:w="988" w:type="dxa"/>
          </w:tcPr>
          <w:p w14:paraId="43D67E32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E33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E34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E35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14:paraId="43D67E36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14:paraId="43D67E37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7F622B" w:rsidRPr="000C6A19" w14:paraId="43D67E3F" w14:textId="77777777" w:rsidTr="007F622B">
        <w:trPr>
          <w:cantSplit/>
        </w:trPr>
        <w:tc>
          <w:tcPr>
            <w:tcW w:w="988" w:type="dxa"/>
          </w:tcPr>
          <w:p w14:paraId="43D67E39" w14:textId="77777777" w:rsidR="007F622B" w:rsidRPr="000C6A19" w:rsidRDefault="007F622B" w:rsidP="007F622B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E3A" w14:textId="5B23DEAB" w:rsidR="007F622B" w:rsidRPr="007F622B" w:rsidRDefault="00EE33C1" w:rsidP="007F622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7F622B">
              <w:rPr>
                <w:rFonts w:eastAsia="SimSun" w:hint="eastAsia"/>
                <w:spacing w:val="30"/>
                <w:sz w:val="28"/>
                <w:lang w:eastAsia="zh-CN"/>
              </w:rPr>
              <w:t>廖寿昌</w:t>
            </w:r>
          </w:p>
        </w:tc>
        <w:tc>
          <w:tcPr>
            <w:tcW w:w="840" w:type="dxa"/>
          </w:tcPr>
          <w:p w14:paraId="43D67E3B" w14:textId="77777777" w:rsidR="007F622B" w:rsidRPr="007F622B" w:rsidRDefault="007F622B" w:rsidP="007F622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E3C" w14:textId="599FB7EB" w:rsidR="007F622B" w:rsidRPr="007F622B" w:rsidRDefault="007F622B" w:rsidP="007F622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7F622B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14:paraId="43D67E3D" w14:textId="69D58D83" w:rsidR="007F622B" w:rsidRPr="000C6A19" w:rsidRDefault="007F622B" w:rsidP="007F622B">
            <w:pPr>
              <w:jc w:val="center"/>
              <w:rPr>
                <w:spacing w:val="30"/>
                <w:sz w:val="28"/>
                <w:lang w:eastAsia="zh-CN"/>
              </w:rPr>
            </w:pPr>
            <w:r w:rsidRPr="00DC3778">
              <w:rPr>
                <w:rFonts w:ascii="SimSun" w:eastAsia="SimSun" w:hAnsi="SimSun"/>
                <w:spacing w:val="30"/>
                <w:sz w:val="28"/>
                <w:lang w:eastAsia="zh-CN"/>
              </w:rPr>
              <w:t>(</w:t>
            </w:r>
            <w:r w:rsidRPr="00DC377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候选人未有提供</w:t>
            </w:r>
            <w:r w:rsidRPr="00F96B68">
              <w:rPr>
                <w:rFonts w:eastAsia="SimSun" w:hint="eastAsia"/>
                <w:spacing w:val="30"/>
                <w:sz w:val="28"/>
                <w:lang w:eastAsia="zh-CN"/>
              </w:rPr>
              <w:t>资料</w:t>
            </w:r>
            <w:r w:rsidRPr="00DC3778">
              <w:rPr>
                <w:rFonts w:ascii="SimSun" w:eastAsia="SimSun" w:hAnsi="SimSun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850" w:type="dxa"/>
          </w:tcPr>
          <w:p w14:paraId="43D67E3E" w14:textId="6955BBFB" w:rsidR="007F622B" w:rsidRPr="000C6A19" w:rsidRDefault="007F622B" w:rsidP="007F622B">
            <w:pPr>
              <w:jc w:val="center"/>
              <w:rPr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14:paraId="43D67E40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E41" w14:textId="77777777" w:rsidR="00AB59F3" w:rsidRPr="000C6A19" w:rsidRDefault="00AB59F3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AB59F3" w:rsidRPr="000C6A19" w14:paraId="43D67E44" w14:textId="77777777" w:rsidTr="00207196">
        <w:trPr>
          <w:cantSplit/>
        </w:trPr>
        <w:tc>
          <w:tcPr>
            <w:tcW w:w="988" w:type="dxa"/>
          </w:tcPr>
          <w:p w14:paraId="43D67E42" w14:textId="77777777" w:rsidR="00AB59F3" w:rsidRPr="000C6A19" w:rsidRDefault="007F317B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1-623</w:t>
            </w:r>
          </w:p>
        </w:tc>
        <w:tc>
          <w:tcPr>
            <w:tcW w:w="8428" w:type="dxa"/>
            <w:gridSpan w:val="5"/>
          </w:tcPr>
          <w:p w14:paraId="43D67E43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E4B" w14:textId="77777777" w:rsidTr="00207196">
        <w:trPr>
          <w:cantSplit/>
        </w:trPr>
        <w:tc>
          <w:tcPr>
            <w:tcW w:w="988" w:type="dxa"/>
          </w:tcPr>
          <w:p w14:paraId="43D67E45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E46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E47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E48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14:paraId="43D67E49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14:paraId="43D67E4A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207196" w:rsidRPr="000C6A19" w14:paraId="43D67E52" w14:textId="77777777" w:rsidTr="00207196">
        <w:trPr>
          <w:cantSplit/>
        </w:trPr>
        <w:tc>
          <w:tcPr>
            <w:tcW w:w="988" w:type="dxa"/>
          </w:tcPr>
          <w:p w14:paraId="43D67E4C" w14:textId="77777777" w:rsidR="00207196" w:rsidRPr="000C6A19" w:rsidRDefault="00207196" w:rsidP="00207196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E4D" w14:textId="74301112" w:rsidR="00207196" w:rsidRPr="00207196" w:rsidRDefault="00207196" w:rsidP="00207196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207196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陈仕祥</w:t>
            </w:r>
          </w:p>
        </w:tc>
        <w:tc>
          <w:tcPr>
            <w:tcW w:w="840" w:type="dxa"/>
          </w:tcPr>
          <w:p w14:paraId="43D67E4E" w14:textId="77777777" w:rsidR="00207196" w:rsidRPr="00207196" w:rsidRDefault="00207196" w:rsidP="00207196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E4F" w14:textId="25887C54" w:rsidR="00207196" w:rsidRPr="00207196" w:rsidRDefault="00207196" w:rsidP="00207196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207196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14:paraId="43D67E50" w14:textId="0FB850F8" w:rsidR="00207196" w:rsidRPr="000C6A19" w:rsidRDefault="00207196" w:rsidP="00207196">
            <w:pPr>
              <w:jc w:val="center"/>
              <w:rPr>
                <w:spacing w:val="30"/>
                <w:sz w:val="28"/>
                <w:lang w:eastAsia="zh-CN"/>
              </w:rPr>
            </w:pPr>
            <w:r w:rsidRPr="00DC3778">
              <w:rPr>
                <w:rFonts w:ascii="SimSun" w:eastAsia="SimSun" w:hAnsi="SimSun"/>
                <w:spacing w:val="30"/>
                <w:sz w:val="28"/>
                <w:lang w:eastAsia="zh-CN"/>
              </w:rPr>
              <w:t>(</w:t>
            </w:r>
            <w:r w:rsidRPr="00DC377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候选人未有提供</w:t>
            </w:r>
            <w:r w:rsidRPr="00F96B68">
              <w:rPr>
                <w:rFonts w:eastAsia="SimSun" w:hint="eastAsia"/>
                <w:spacing w:val="30"/>
                <w:sz w:val="28"/>
                <w:lang w:eastAsia="zh-CN"/>
              </w:rPr>
              <w:t>资料</w:t>
            </w:r>
            <w:r w:rsidRPr="00DC3778">
              <w:rPr>
                <w:rFonts w:ascii="SimSun" w:eastAsia="SimSun" w:hAnsi="SimSun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900" w:type="dxa"/>
          </w:tcPr>
          <w:p w14:paraId="43D67E51" w14:textId="72BC74F0" w:rsidR="00207196" w:rsidRPr="000C6A19" w:rsidRDefault="00207196" w:rsidP="00207196">
            <w:pPr>
              <w:jc w:val="center"/>
              <w:rPr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6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14:paraId="43D67E53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E54" w14:textId="77777777" w:rsidR="00AB59F3" w:rsidRPr="000C6A19" w:rsidRDefault="00AB59F3">
      <w:pPr>
        <w:rPr>
          <w:lang w:eastAsia="zh-CN"/>
        </w:rPr>
      </w:pPr>
    </w:p>
    <w:p w14:paraId="43D67E55" w14:textId="77777777" w:rsidR="00AB59F3" w:rsidRPr="000C6A19" w:rsidRDefault="00AB59F3">
      <w:pPr>
        <w:rPr>
          <w:lang w:eastAsia="zh-CN"/>
        </w:rPr>
      </w:pPr>
    </w:p>
    <w:p w14:paraId="43D67E56" w14:textId="77777777" w:rsidR="00AB59F3" w:rsidRPr="000C6A19" w:rsidRDefault="00AB59F3">
      <w:pPr>
        <w:rPr>
          <w:lang w:eastAsia="zh-CN"/>
        </w:rPr>
      </w:pPr>
    </w:p>
    <w:p w14:paraId="43D67E57" w14:textId="77777777" w:rsidR="00AB59F3" w:rsidRPr="000C6A19" w:rsidRDefault="00AB59F3">
      <w:pPr>
        <w:rPr>
          <w:lang w:eastAsia="zh-CN"/>
        </w:rPr>
      </w:pPr>
    </w:p>
    <w:p w14:paraId="43D67E58" w14:textId="77777777" w:rsidR="00AB59F3" w:rsidRPr="000C6A19" w:rsidRDefault="00AB59F3">
      <w:pPr>
        <w:rPr>
          <w:lang w:eastAsia="zh-CN"/>
        </w:rPr>
      </w:pPr>
    </w:p>
    <w:p w14:paraId="43D67E59" w14:textId="77777777" w:rsidR="00AB59F3" w:rsidRPr="000C6A19" w:rsidRDefault="00AB59F3">
      <w:pPr>
        <w:rPr>
          <w:lang w:eastAsia="zh-CN"/>
        </w:rPr>
      </w:pPr>
    </w:p>
    <w:p w14:paraId="43D67E5A" w14:textId="77777777" w:rsidR="00AB59F3" w:rsidRPr="000C6A19" w:rsidRDefault="00AB59F3">
      <w:pPr>
        <w:rPr>
          <w:lang w:eastAsia="zh-CN"/>
        </w:rPr>
      </w:pPr>
    </w:p>
    <w:p w14:paraId="43D67E5B" w14:textId="77777777" w:rsidR="00AB59F3" w:rsidRPr="000C6A19" w:rsidRDefault="00AB59F3">
      <w:pPr>
        <w:rPr>
          <w:lang w:eastAsia="zh-CN"/>
        </w:rPr>
      </w:pPr>
    </w:p>
    <w:p w14:paraId="43D67E5C" w14:textId="77777777" w:rsidR="00AB59F3" w:rsidRPr="000C6A19" w:rsidRDefault="00AB59F3">
      <w:pPr>
        <w:rPr>
          <w:lang w:eastAsia="zh-CN"/>
        </w:rPr>
      </w:pPr>
    </w:p>
    <w:p w14:paraId="43D67E5D" w14:textId="77777777" w:rsidR="00AB59F3" w:rsidRPr="000C6A19" w:rsidRDefault="00AB59F3">
      <w:pPr>
        <w:rPr>
          <w:lang w:eastAsia="zh-CN"/>
        </w:rPr>
      </w:pPr>
    </w:p>
    <w:p w14:paraId="43D67E5E" w14:textId="77777777" w:rsidR="00AB59F3" w:rsidRPr="000C6A19" w:rsidRDefault="00AB59F3">
      <w:pPr>
        <w:rPr>
          <w:lang w:eastAsia="zh-CN"/>
        </w:rPr>
      </w:pPr>
    </w:p>
    <w:p w14:paraId="43D67E5F" w14:textId="77777777" w:rsidR="00AB59F3" w:rsidRPr="000C6A19" w:rsidRDefault="00AB59F3">
      <w:pPr>
        <w:rPr>
          <w:lang w:eastAsia="zh-CN"/>
        </w:rPr>
      </w:pPr>
    </w:p>
    <w:p w14:paraId="43D67E60" w14:textId="77777777" w:rsidR="00AB59F3" w:rsidRPr="000C6A19" w:rsidRDefault="007F317B">
      <w:pPr>
        <w:pStyle w:val="SectionHeading"/>
        <w:rPr>
          <w:lang w:eastAsia="zh-CN"/>
        </w:rPr>
      </w:pPr>
      <w:bookmarkStart w:id="17" w:name="_Toc525747183"/>
      <w:r w:rsidRPr="000C6A19">
        <w:rPr>
          <w:rFonts w:eastAsia="SimSun" w:hint="eastAsia"/>
          <w:lang w:eastAsia="zh-CN"/>
        </w:rPr>
        <w:lastRenderedPageBreak/>
        <w:t>莲塘尾</w:t>
      </w:r>
      <w:bookmarkEnd w:id="17"/>
    </w:p>
    <w:p w14:paraId="43D67E61" w14:textId="77777777" w:rsidR="00CD6A40" w:rsidRPr="000C6A19" w:rsidRDefault="00CD6A40" w:rsidP="00CD6A40">
      <w:pPr>
        <w:pStyle w:val="10"/>
        <w:jc w:val="center"/>
        <w:rPr>
          <w:rFonts w:eastAsia="DengXian"/>
          <w:lang w:eastAsia="zh-CN"/>
        </w:rPr>
      </w:pPr>
      <w:r w:rsidRPr="000C6A19">
        <w:rPr>
          <w:rFonts w:eastAsia="SimSun"/>
          <w:b/>
          <w:spacing w:val="30"/>
          <w:sz w:val="28"/>
          <w:lang w:eastAsia="zh-CN"/>
        </w:rPr>
        <w:t>2023</w:t>
      </w:r>
      <w:r w:rsidRPr="000C6A19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39638B">
        <w:rPr>
          <w:rFonts w:eastAsia="SimSun" w:hint="eastAsia"/>
          <w:b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14:paraId="43D67E62" w14:textId="77777777" w:rsidR="00AB59F3" w:rsidRPr="000C6A19" w:rsidRDefault="00AB59F3">
      <w:pPr>
        <w:pStyle w:val="10"/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0C6A19" w14:paraId="43D67E65" w14:textId="77777777">
        <w:trPr>
          <w:cantSplit/>
        </w:trPr>
        <w:tc>
          <w:tcPr>
            <w:tcW w:w="988" w:type="dxa"/>
          </w:tcPr>
          <w:p w14:paraId="43D67E63" w14:textId="77777777" w:rsidR="00AB59F3" w:rsidRPr="000C6A19" w:rsidRDefault="008C7389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(17</w:t>
            </w:r>
            <w:r w:rsidR="007F317B" w:rsidRPr="000C6A19">
              <w:rPr>
                <w:rFonts w:eastAsia="SimSun"/>
                <w:b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8428" w:type="dxa"/>
          </w:tcPr>
          <w:p w14:paraId="43D67E64" w14:textId="77777777" w:rsidR="00AB59F3" w:rsidRPr="000C6A19" w:rsidRDefault="007F317B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莲塘尾</w:t>
            </w:r>
          </w:p>
        </w:tc>
      </w:tr>
    </w:tbl>
    <w:p w14:paraId="43D67E66" w14:textId="77777777" w:rsidR="00AB59F3" w:rsidRPr="000C6A19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0C6A19" w14:paraId="43D67E69" w14:textId="77777777" w:rsidTr="00297426">
        <w:trPr>
          <w:cantSplit/>
        </w:trPr>
        <w:tc>
          <w:tcPr>
            <w:tcW w:w="988" w:type="dxa"/>
          </w:tcPr>
          <w:p w14:paraId="43D67E67" w14:textId="77777777" w:rsidR="00AB59F3" w:rsidRPr="000C6A19" w:rsidRDefault="007F317B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2-152</w:t>
            </w:r>
          </w:p>
        </w:tc>
        <w:tc>
          <w:tcPr>
            <w:tcW w:w="8428" w:type="dxa"/>
            <w:gridSpan w:val="5"/>
          </w:tcPr>
          <w:p w14:paraId="43D67E68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E70" w14:textId="77777777" w:rsidTr="00297426">
        <w:trPr>
          <w:cantSplit/>
        </w:trPr>
        <w:tc>
          <w:tcPr>
            <w:tcW w:w="988" w:type="dxa"/>
          </w:tcPr>
          <w:p w14:paraId="43D67E6A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E6B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E6C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E6D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14:paraId="43D67E6E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14:paraId="43D67E6F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297426" w:rsidRPr="000C6A19" w14:paraId="43D67E77" w14:textId="77777777" w:rsidTr="00297426">
        <w:trPr>
          <w:cantSplit/>
        </w:trPr>
        <w:tc>
          <w:tcPr>
            <w:tcW w:w="988" w:type="dxa"/>
          </w:tcPr>
          <w:p w14:paraId="43D67E71" w14:textId="77777777" w:rsidR="00297426" w:rsidRPr="000C6A19" w:rsidRDefault="00297426" w:rsidP="00297426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E72" w14:textId="6D72C39A" w:rsidR="00297426" w:rsidRPr="00297426" w:rsidRDefault="00297426" w:rsidP="00297426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297426">
              <w:rPr>
                <w:rFonts w:eastAsia="SimSun" w:hint="eastAsia"/>
                <w:spacing w:val="30"/>
                <w:sz w:val="28"/>
                <w:lang w:eastAsia="zh-CN"/>
              </w:rPr>
              <w:t>宋有寿</w:t>
            </w:r>
          </w:p>
        </w:tc>
        <w:tc>
          <w:tcPr>
            <w:tcW w:w="840" w:type="dxa"/>
          </w:tcPr>
          <w:p w14:paraId="43D67E73" w14:textId="77777777" w:rsidR="00297426" w:rsidRPr="00297426" w:rsidRDefault="00297426" w:rsidP="00297426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E74" w14:textId="7809E49E" w:rsidR="00297426" w:rsidRPr="00297426" w:rsidRDefault="00297426" w:rsidP="00297426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297426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14:paraId="43D67E75" w14:textId="6ED10BD4" w:rsidR="00297426" w:rsidRPr="00297426" w:rsidRDefault="00297426" w:rsidP="00297426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297426">
              <w:rPr>
                <w:rFonts w:eastAsia="SimSun" w:hint="eastAsia"/>
                <w:spacing w:val="30"/>
                <w:sz w:val="28"/>
                <w:lang w:eastAsia="zh-CN"/>
              </w:rPr>
              <w:t>商人</w:t>
            </w:r>
          </w:p>
        </w:tc>
        <w:tc>
          <w:tcPr>
            <w:tcW w:w="2850" w:type="dxa"/>
          </w:tcPr>
          <w:p w14:paraId="43D67E76" w14:textId="15E48420" w:rsidR="00297426" w:rsidRPr="000C6A19" w:rsidRDefault="00297426" w:rsidP="00297426">
            <w:pPr>
              <w:jc w:val="center"/>
              <w:rPr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14:paraId="43D67E78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E79" w14:textId="77777777" w:rsidR="00AB59F3" w:rsidRPr="000C6A19" w:rsidRDefault="00AB59F3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0C6A19" w14:paraId="43D67E7C" w14:textId="77777777" w:rsidTr="00F72C63">
        <w:trPr>
          <w:cantSplit/>
        </w:trPr>
        <w:tc>
          <w:tcPr>
            <w:tcW w:w="988" w:type="dxa"/>
          </w:tcPr>
          <w:p w14:paraId="43D67E7A" w14:textId="77777777" w:rsidR="00AB59F3" w:rsidRPr="000C6A19" w:rsidRDefault="007F317B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1-173</w:t>
            </w:r>
          </w:p>
        </w:tc>
        <w:tc>
          <w:tcPr>
            <w:tcW w:w="8428" w:type="dxa"/>
            <w:gridSpan w:val="5"/>
          </w:tcPr>
          <w:p w14:paraId="43D67E7B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E83" w14:textId="77777777" w:rsidTr="00F72C63">
        <w:trPr>
          <w:cantSplit/>
        </w:trPr>
        <w:tc>
          <w:tcPr>
            <w:tcW w:w="988" w:type="dxa"/>
          </w:tcPr>
          <w:p w14:paraId="43D67E7D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E7E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E7F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E80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14:paraId="43D67E81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14:paraId="43D67E82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F72C63" w:rsidRPr="000C6A19" w14:paraId="43D67E8A" w14:textId="77777777" w:rsidTr="00F72C63">
        <w:trPr>
          <w:cantSplit/>
        </w:trPr>
        <w:tc>
          <w:tcPr>
            <w:tcW w:w="988" w:type="dxa"/>
          </w:tcPr>
          <w:p w14:paraId="43D67E84" w14:textId="77777777" w:rsidR="00F72C63" w:rsidRPr="000C6A19" w:rsidRDefault="00F72C63" w:rsidP="00F72C6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E85" w14:textId="1925847A" w:rsidR="00F72C63" w:rsidRPr="00F72C63" w:rsidRDefault="00F72C63" w:rsidP="00F72C63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F72C63">
              <w:rPr>
                <w:rFonts w:eastAsia="SimSun" w:hint="eastAsia"/>
                <w:spacing w:val="30"/>
                <w:sz w:val="28"/>
                <w:lang w:eastAsia="zh-CN"/>
              </w:rPr>
              <w:t>宋瑞昌</w:t>
            </w:r>
          </w:p>
        </w:tc>
        <w:tc>
          <w:tcPr>
            <w:tcW w:w="840" w:type="dxa"/>
          </w:tcPr>
          <w:p w14:paraId="43D67E86" w14:textId="77777777" w:rsidR="00F72C63" w:rsidRPr="00F72C63" w:rsidRDefault="00F72C63" w:rsidP="00F72C63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E87" w14:textId="7F6B6AAD" w:rsidR="00F72C63" w:rsidRPr="00F72C63" w:rsidRDefault="00F72C63" w:rsidP="00F72C63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F72C63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14:paraId="43D67E88" w14:textId="7B4AB7BD" w:rsidR="00F72C63" w:rsidRPr="00F72C63" w:rsidRDefault="00F72C63" w:rsidP="00F72C63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F72C63">
              <w:rPr>
                <w:rFonts w:eastAsia="SimSun" w:hint="eastAsia"/>
                <w:spacing w:val="30"/>
                <w:sz w:val="28"/>
                <w:lang w:eastAsia="zh-CN"/>
              </w:rPr>
              <w:t>厨师</w:t>
            </w:r>
          </w:p>
        </w:tc>
        <w:tc>
          <w:tcPr>
            <w:tcW w:w="2850" w:type="dxa"/>
          </w:tcPr>
          <w:p w14:paraId="43D67E89" w14:textId="00480FBA" w:rsidR="00F72C63" w:rsidRPr="000C6A19" w:rsidRDefault="00F72C63" w:rsidP="00F72C63">
            <w:pPr>
              <w:jc w:val="center"/>
              <w:rPr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14:paraId="43D67E8B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E8C" w14:textId="77777777" w:rsidR="00AB59F3" w:rsidRPr="000C6A19" w:rsidRDefault="00AB59F3">
      <w:pPr>
        <w:rPr>
          <w:lang w:eastAsia="zh-CN"/>
        </w:rPr>
      </w:pPr>
    </w:p>
    <w:p w14:paraId="43D67E8D" w14:textId="77777777" w:rsidR="00AB59F3" w:rsidRPr="000C6A19" w:rsidRDefault="007F317B">
      <w:pPr>
        <w:pStyle w:val="SectionHeading"/>
        <w:rPr>
          <w:lang w:eastAsia="zh-CN"/>
        </w:rPr>
      </w:pPr>
      <w:bookmarkStart w:id="18" w:name="_Toc525747184"/>
      <w:r w:rsidRPr="000C6A19">
        <w:rPr>
          <w:rFonts w:eastAsia="SimSun" w:hint="eastAsia"/>
          <w:lang w:eastAsia="zh-CN"/>
        </w:rPr>
        <w:lastRenderedPageBreak/>
        <w:t>燕岗</w:t>
      </w:r>
      <w:bookmarkEnd w:id="18"/>
    </w:p>
    <w:p w14:paraId="43D67E8E" w14:textId="77777777" w:rsidR="00CD6A40" w:rsidRPr="000C6A19" w:rsidRDefault="00CD6A40" w:rsidP="00CD6A40">
      <w:pPr>
        <w:pStyle w:val="10"/>
        <w:jc w:val="center"/>
        <w:rPr>
          <w:rFonts w:eastAsia="DengXian"/>
          <w:lang w:eastAsia="zh-CN"/>
        </w:rPr>
      </w:pPr>
      <w:r w:rsidRPr="000C6A19">
        <w:rPr>
          <w:rFonts w:eastAsia="SimSun"/>
          <w:b/>
          <w:spacing w:val="30"/>
          <w:sz w:val="28"/>
          <w:lang w:eastAsia="zh-CN"/>
        </w:rPr>
        <w:t>2023</w:t>
      </w:r>
      <w:r w:rsidRPr="000C6A19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39638B">
        <w:rPr>
          <w:rFonts w:eastAsia="SimSun" w:hint="eastAsia"/>
          <w:b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14:paraId="43D67E8F" w14:textId="77777777" w:rsidR="00AB59F3" w:rsidRPr="000C6A19" w:rsidRDefault="00AB59F3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0C6A19" w14:paraId="43D67E92" w14:textId="77777777">
        <w:trPr>
          <w:cantSplit/>
        </w:trPr>
        <w:tc>
          <w:tcPr>
            <w:tcW w:w="988" w:type="dxa"/>
          </w:tcPr>
          <w:p w14:paraId="43D67E90" w14:textId="77777777" w:rsidR="00AB59F3" w:rsidRPr="000C6A19" w:rsidRDefault="008C7389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(18</w:t>
            </w:r>
            <w:r w:rsidR="007F317B" w:rsidRPr="000C6A19">
              <w:rPr>
                <w:rFonts w:eastAsia="SimSun"/>
                <w:b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8428" w:type="dxa"/>
          </w:tcPr>
          <w:p w14:paraId="43D67E91" w14:textId="77777777" w:rsidR="00AB59F3" w:rsidRPr="000C6A19" w:rsidRDefault="007F317B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燕岗</w:t>
            </w:r>
          </w:p>
        </w:tc>
      </w:tr>
    </w:tbl>
    <w:p w14:paraId="43D67E93" w14:textId="77777777" w:rsidR="00AB59F3" w:rsidRPr="000C6A19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0C6A19" w14:paraId="43D67E96" w14:textId="77777777" w:rsidTr="000063CD">
        <w:trPr>
          <w:cantSplit/>
        </w:trPr>
        <w:tc>
          <w:tcPr>
            <w:tcW w:w="988" w:type="dxa"/>
          </w:tcPr>
          <w:p w14:paraId="43D67E94" w14:textId="77777777" w:rsidR="00AB59F3" w:rsidRPr="000C6A19" w:rsidRDefault="007F317B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2-572</w:t>
            </w:r>
          </w:p>
        </w:tc>
        <w:tc>
          <w:tcPr>
            <w:tcW w:w="8428" w:type="dxa"/>
            <w:gridSpan w:val="5"/>
          </w:tcPr>
          <w:p w14:paraId="43D67E95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E9D" w14:textId="77777777" w:rsidTr="000063CD">
        <w:trPr>
          <w:cantSplit/>
        </w:trPr>
        <w:tc>
          <w:tcPr>
            <w:tcW w:w="988" w:type="dxa"/>
          </w:tcPr>
          <w:p w14:paraId="43D67E97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E98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E99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E9A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14:paraId="43D67E9B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14:paraId="43D67E9C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0063CD" w:rsidRPr="000C6A19" w14:paraId="43D67EA4" w14:textId="77777777" w:rsidTr="000063CD">
        <w:trPr>
          <w:cantSplit/>
        </w:trPr>
        <w:tc>
          <w:tcPr>
            <w:tcW w:w="988" w:type="dxa"/>
          </w:tcPr>
          <w:p w14:paraId="43D67E9E" w14:textId="77777777" w:rsidR="000063CD" w:rsidRPr="000C6A19" w:rsidRDefault="000063CD" w:rsidP="000063CD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E9F" w14:textId="7219E4CA" w:rsidR="000063CD" w:rsidRPr="000063CD" w:rsidRDefault="000063CD" w:rsidP="000063CD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0063CD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侯锦全</w:t>
            </w:r>
          </w:p>
        </w:tc>
        <w:tc>
          <w:tcPr>
            <w:tcW w:w="840" w:type="dxa"/>
          </w:tcPr>
          <w:p w14:paraId="43D67EA0" w14:textId="77777777" w:rsidR="000063CD" w:rsidRPr="000063CD" w:rsidRDefault="000063CD" w:rsidP="000063CD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EA1" w14:textId="355FA5A3" w:rsidR="000063CD" w:rsidRPr="000063CD" w:rsidRDefault="000063CD" w:rsidP="000063CD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0063CD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14:paraId="43D67EA2" w14:textId="3AD1C664" w:rsidR="000063CD" w:rsidRPr="000C6A19" w:rsidRDefault="000063CD" w:rsidP="000063CD">
            <w:pPr>
              <w:jc w:val="center"/>
              <w:rPr>
                <w:spacing w:val="30"/>
                <w:sz w:val="28"/>
                <w:lang w:eastAsia="zh-CN"/>
              </w:rPr>
            </w:pPr>
            <w:r w:rsidRPr="00DC3778">
              <w:rPr>
                <w:rFonts w:ascii="SimSun" w:eastAsia="SimSun" w:hAnsi="SimSun"/>
                <w:spacing w:val="30"/>
                <w:sz w:val="28"/>
                <w:lang w:eastAsia="zh-CN"/>
              </w:rPr>
              <w:t>(</w:t>
            </w:r>
            <w:r w:rsidRPr="00DC377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候选人未有提供</w:t>
            </w:r>
            <w:r w:rsidRPr="00F96B68">
              <w:rPr>
                <w:rFonts w:eastAsia="SimSun" w:hint="eastAsia"/>
                <w:spacing w:val="30"/>
                <w:sz w:val="28"/>
                <w:lang w:eastAsia="zh-CN"/>
              </w:rPr>
              <w:t>资料</w:t>
            </w:r>
            <w:r w:rsidRPr="00DC3778">
              <w:rPr>
                <w:rFonts w:ascii="SimSun" w:eastAsia="SimSun" w:hAnsi="SimSun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850" w:type="dxa"/>
          </w:tcPr>
          <w:p w14:paraId="43D67EA3" w14:textId="535B817F" w:rsidR="000063CD" w:rsidRPr="000C6A19" w:rsidRDefault="000063CD" w:rsidP="000063CD">
            <w:pPr>
              <w:jc w:val="center"/>
              <w:rPr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14:paraId="43D67EA5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EA6" w14:textId="77777777" w:rsidR="00AB59F3" w:rsidRPr="000C6A19" w:rsidRDefault="00AB59F3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0C6A19" w14:paraId="43D67EA9" w14:textId="77777777" w:rsidTr="00964893">
        <w:trPr>
          <w:cantSplit/>
        </w:trPr>
        <w:tc>
          <w:tcPr>
            <w:tcW w:w="988" w:type="dxa"/>
          </w:tcPr>
          <w:p w14:paraId="43D67EA7" w14:textId="77777777" w:rsidR="00AB59F3" w:rsidRPr="000C6A19" w:rsidRDefault="007F317B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1-677</w:t>
            </w:r>
          </w:p>
        </w:tc>
        <w:tc>
          <w:tcPr>
            <w:tcW w:w="8428" w:type="dxa"/>
            <w:gridSpan w:val="5"/>
          </w:tcPr>
          <w:p w14:paraId="43D67EA8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EB0" w14:textId="77777777" w:rsidTr="00964893">
        <w:trPr>
          <w:cantSplit/>
        </w:trPr>
        <w:tc>
          <w:tcPr>
            <w:tcW w:w="988" w:type="dxa"/>
          </w:tcPr>
          <w:p w14:paraId="43D67EAA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EAB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EAC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EAD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14:paraId="43D67EAE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14:paraId="43D67EAF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964893" w:rsidRPr="000C6A19" w14:paraId="43D67EB7" w14:textId="77777777" w:rsidTr="00964893">
        <w:trPr>
          <w:cantSplit/>
        </w:trPr>
        <w:tc>
          <w:tcPr>
            <w:tcW w:w="988" w:type="dxa"/>
          </w:tcPr>
          <w:p w14:paraId="43D67EB1" w14:textId="77777777" w:rsidR="00964893" w:rsidRPr="000C6A19" w:rsidRDefault="00964893" w:rsidP="0096489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EB2" w14:textId="388232AC" w:rsidR="00964893" w:rsidRPr="00964893" w:rsidRDefault="00964893" w:rsidP="00964893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964893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侯荣光</w:t>
            </w:r>
          </w:p>
        </w:tc>
        <w:tc>
          <w:tcPr>
            <w:tcW w:w="840" w:type="dxa"/>
          </w:tcPr>
          <w:p w14:paraId="43D67EB3" w14:textId="77777777" w:rsidR="00964893" w:rsidRPr="00964893" w:rsidRDefault="00964893" w:rsidP="00964893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EB4" w14:textId="0012D7AC" w:rsidR="00964893" w:rsidRPr="00964893" w:rsidRDefault="00964893" w:rsidP="00964893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964893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14:paraId="43D67EB5" w14:textId="4839B141" w:rsidR="00964893" w:rsidRPr="00964893" w:rsidRDefault="00964893" w:rsidP="00964893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964893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商人</w:t>
            </w:r>
          </w:p>
        </w:tc>
        <w:tc>
          <w:tcPr>
            <w:tcW w:w="2850" w:type="dxa"/>
          </w:tcPr>
          <w:p w14:paraId="43D67EB6" w14:textId="5C78056C" w:rsidR="00964893" w:rsidRPr="000C6A19" w:rsidRDefault="00964893" w:rsidP="00964893">
            <w:pPr>
              <w:jc w:val="center"/>
              <w:rPr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14:paraId="43D67EB8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EB9" w14:textId="77777777" w:rsidR="00AB59F3" w:rsidRPr="000C6A19" w:rsidRDefault="00AB59F3">
      <w:pPr>
        <w:rPr>
          <w:lang w:eastAsia="zh-CN"/>
        </w:rPr>
      </w:pPr>
    </w:p>
    <w:p w14:paraId="43D67EBA" w14:textId="77777777" w:rsidR="00AB59F3" w:rsidRPr="000C6A19" w:rsidRDefault="007F317B">
      <w:pPr>
        <w:pStyle w:val="SectionHeading"/>
        <w:rPr>
          <w:lang w:eastAsia="zh-CN"/>
        </w:rPr>
      </w:pPr>
      <w:bookmarkStart w:id="19" w:name="_Toc525747185"/>
      <w:r w:rsidRPr="000C6A19">
        <w:rPr>
          <w:rFonts w:eastAsia="SimSun" w:hint="eastAsia"/>
          <w:lang w:eastAsia="zh-CN"/>
        </w:rPr>
        <w:lastRenderedPageBreak/>
        <w:t>蕉径</w:t>
      </w:r>
      <w:bookmarkEnd w:id="19"/>
    </w:p>
    <w:p w14:paraId="43D67EBB" w14:textId="77777777" w:rsidR="00CD6A40" w:rsidRPr="000C6A19" w:rsidRDefault="00CD6A40" w:rsidP="00CD6A40">
      <w:pPr>
        <w:pStyle w:val="10"/>
        <w:jc w:val="center"/>
        <w:rPr>
          <w:rFonts w:eastAsia="DengXian"/>
          <w:lang w:eastAsia="zh-CN"/>
        </w:rPr>
      </w:pPr>
      <w:r w:rsidRPr="000C6A19">
        <w:rPr>
          <w:rFonts w:eastAsia="SimSun"/>
          <w:b/>
          <w:spacing w:val="30"/>
          <w:sz w:val="28"/>
          <w:lang w:eastAsia="zh-CN"/>
        </w:rPr>
        <w:t>2023</w:t>
      </w:r>
      <w:r w:rsidRPr="000C6A19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39638B">
        <w:rPr>
          <w:rFonts w:eastAsia="SimSun" w:hint="eastAsia"/>
          <w:b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14:paraId="43D67EBC" w14:textId="77777777" w:rsidR="00AB59F3" w:rsidRPr="000C6A19" w:rsidRDefault="00AB59F3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0C6A19" w14:paraId="43D67EBF" w14:textId="77777777">
        <w:trPr>
          <w:cantSplit/>
        </w:trPr>
        <w:tc>
          <w:tcPr>
            <w:tcW w:w="988" w:type="dxa"/>
          </w:tcPr>
          <w:p w14:paraId="43D67EBD" w14:textId="77777777" w:rsidR="00AB59F3" w:rsidRPr="000C6A19" w:rsidRDefault="007F317B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(1</w:t>
            </w:r>
            <w:r w:rsidR="008C7389" w:rsidRPr="000C6A19">
              <w:rPr>
                <w:rFonts w:eastAsia="SimSun"/>
                <w:b/>
                <w:spacing w:val="30"/>
                <w:sz w:val="28"/>
                <w:lang w:eastAsia="zh-CN"/>
              </w:rPr>
              <w:t>9</w:t>
            </w: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8428" w:type="dxa"/>
          </w:tcPr>
          <w:p w14:paraId="43D67EBE" w14:textId="77777777" w:rsidR="00AB59F3" w:rsidRPr="000C6A19" w:rsidRDefault="007F317B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蕉径</w:t>
            </w:r>
          </w:p>
        </w:tc>
      </w:tr>
    </w:tbl>
    <w:p w14:paraId="43D67EC0" w14:textId="77777777" w:rsidR="00AB59F3" w:rsidRPr="000C6A19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AB59F3" w:rsidRPr="000C6A19" w14:paraId="43D67EC3" w14:textId="77777777" w:rsidTr="000B5A01">
        <w:trPr>
          <w:cantSplit/>
        </w:trPr>
        <w:tc>
          <w:tcPr>
            <w:tcW w:w="988" w:type="dxa"/>
          </w:tcPr>
          <w:p w14:paraId="43D67EC1" w14:textId="77777777" w:rsidR="00AB59F3" w:rsidRPr="000C6A19" w:rsidRDefault="007F317B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2-500</w:t>
            </w:r>
          </w:p>
        </w:tc>
        <w:tc>
          <w:tcPr>
            <w:tcW w:w="8428" w:type="dxa"/>
            <w:gridSpan w:val="5"/>
          </w:tcPr>
          <w:p w14:paraId="43D67EC2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ECA" w14:textId="77777777" w:rsidTr="004419DF">
        <w:trPr>
          <w:cantSplit/>
        </w:trPr>
        <w:tc>
          <w:tcPr>
            <w:tcW w:w="988" w:type="dxa"/>
          </w:tcPr>
          <w:p w14:paraId="43D67EC4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EC5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EC6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EC7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14:paraId="43D67EC8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14:paraId="43D67EC9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0B5A01" w:rsidRPr="000C6A19" w14:paraId="43D67ED1" w14:textId="77777777" w:rsidTr="004419DF">
        <w:trPr>
          <w:cantSplit/>
        </w:trPr>
        <w:tc>
          <w:tcPr>
            <w:tcW w:w="988" w:type="dxa"/>
          </w:tcPr>
          <w:p w14:paraId="43D67ECB" w14:textId="77777777" w:rsidR="000B5A01" w:rsidRPr="000C6A19" w:rsidRDefault="000B5A01" w:rsidP="000B5A0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ECC" w14:textId="3CF29879" w:rsidR="000B5A01" w:rsidRPr="000B5A01" w:rsidRDefault="000B5A01" w:rsidP="000B5A01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0B5A01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黄志光</w:t>
            </w:r>
          </w:p>
        </w:tc>
        <w:tc>
          <w:tcPr>
            <w:tcW w:w="840" w:type="dxa"/>
          </w:tcPr>
          <w:p w14:paraId="43D67ECD" w14:textId="77777777" w:rsidR="000B5A01" w:rsidRPr="000B5A01" w:rsidRDefault="000B5A01" w:rsidP="000B5A01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ECE" w14:textId="6C06A347" w:rsidR="000B5A01" w:rsidRPr="000B5A01" w:rsidRDefault="000B5A01" w:rsidP="000B5A01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0B5A01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14:paraId="43D67ECF" w14:textId="61959189" w:rsidR="000B5A01" w:rsidRPr="000B5A01" w:rsidRDefault="000B5A01" w:rsidP="000B5A01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0B5A01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物业管理员</w:t>
            </w:r>
          </w:p>
        </w:tc>
        <w:tc>
          <w:tcPr>
            <w:tcW w:w="2900" w:type="dxa"/>
          </w:tcPr>
          <w:p w14:paraId="43D67ED0" w14:textId="675EA69A" w:rsidR="000B5A01" w:rsidRPr="000C6A19" w:rsidRDefault="000B5A01" w:rsidP="000B5A01">
            <w:pPr>
              <w:jc w:val="center"/>
              <w:rPr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4419DF" w:rsidRPr="000C6A19" w14:paraId="2915DDCC" w14:textId="77777777" w:rsidTr="004419DF">
        <w:trPr>
          <w:cantSplit/>
        </w:trPr>
        <w:tc>
          <w:tcPr>
            <w:tcW w:w="988" w:type="dxa"/>
          </w:tcPr>
          <w:p w14:paraId="4B136869" w14:textId="77777777" w:rsidR="004419DF" w:rsidRPr="000C6A19" w:rsidRDefault="004419DF" w:rsidP="004419DF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2997403" w14:textId="3CFBA8E7" w:rsidR="004419DF" w:rsidRPr="004419DF" w:rsidRDefault="004419DF" w:rsidP="004419DF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4419DF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邓永雄</w:t>
            </w:r>
          </w:p>
        </w:tc>
        <w:tc>
          <w:tcPr>
            <w:tcW w:w="840" w:type="dxa"/>
          </w:tcPr>
          <w:p w14:paraId="14047833" w14:textId="77777777" w:rsidR="004419DF" w:rsidRPr="004419DF" w:rsidRDefault="004419DF" w:rsidP="004419DF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0A83FF97" w14:textId="0C0A2325" w:rsidR="004419DF" w:rsidRPr="004419DF" w:rsidRDefault="004419DF" w:rsidP="004419DF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4419DF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14:paraId="04F10D24" w14:textId="515D7B37" w:rsidR="004419DF" w:rsidRPr="000B5A01" w:rsidRDefault="004419DF" w:rsidP="004419DF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DC3778">
              <w:rPr>
                <w:rFonts w:ascii="SimSun" w:eastAsia="SimSun" w:hAnsi="SimSun"/>
                <w:spacing w:val="30"/>
                <w:sz w:val="28"/>
                <w:lang w:eastAsia="zh-CN"/>
              </w:rPr>
              <w:t>(</w:t>
            </w:r>
            <w:r w:rsidRPr="00DC377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候选人未有提供</w:t>
            </w:r>
            <w:r w:rsidRPr="00F96B68">
              <w:rPr>
                <w:rFonts w:eastAsia="SimSun" w:hint="eastAsia"/>
                <w:spacing w:val="30"/>
                <w:sz w:val="28"/>
                <w:lang w:eastAsia="zh-CN"/>
              </w:rPr>
              <w:t>资料</w:t>
            </w:r>
            <w:r w:rsidRPr="00DC3778">
              <w:rPr>
                <w:rFonts w:ascii="SimSun" w:eastAsia="SimSun" w:hAnsi="SimSun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900" w:type="dxa"/>
          </w:tcPr>
          <w:p w14:paraId="2E91C3EB" w14:textId="4B14987D" w:rsidR="004419DF" w:rsidRDefault="004419DF" w:rsidP="004419D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14:paraId="43D67ED2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ED3" w14:textId="77777777" w:rsidR="00AB59F3" w:rsidRPr="000C6A19" w:rsidRDefault="00AB59F3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0C6A19" w14:paraId="43D67ED6" w14:textId="77777777" w:rsidTr="00DC3778">
        <w:trPr>
          <w:cantSplit/>
        </w:trPr>
        <w:tc>
          <w:tcPr>
            <w:tcW w:w="988" w:type="dxa"/>
          </w:tcPr>
          <w:p w14:paraId="43D67ED4" w14:textId="77777777" w:rsidR="00AB59F3" w:rsidRPr="000C6A19" w:rsidRDefault="007F317B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1-597</w:t>
            </w:r>
          </w:p>
        </w:tc>
        <w:tc>
          <w:tcPr>
            <w:tcW w:w="8428" w:type="dxa"/>
            <w:gridSpan w:val="5"/>
          </w:tcPr>
          <w:p w14:paraId="43D67ED5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EDD" w14:textId="77777777" w:rsidTr="00DC3778">
        <w:trPr>
          <w:cantSplit/>
        </w:trPr>
        <w:tc>
          <w:tcPr>
            <w:tcW w:w="988" w:type="dxa"/>
          </w:tcPr>
          <w:p w14:paraId="43D67ED7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ED8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ED9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EDA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14:paraId="43D67EDB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14:paraId="43D67EDC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DC3778" w:rsidRPr="000C6A19" w14:paraId="43D67EE4" w14:textId="77777777" w:rsidTr="00DC3778">
        <w:trPr>
          <w:cantSplit/>
        </w:trPr>
        <w:tc>
          <w:tcPr>
            <w:tcW w:w="988" w:type="dxa"/>
          </w:tcPr>
          <w:p w14:paraId="43D67EDE" w14:textId="77777777" w:rsidR="00DC3778" w:rsidRPr="000C6A19" w:rsidRDefault="00DC3778" w:rsidP="00DC377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EDF" w14:textId="1AA58E33" w:rsidR="00DC3778" w:rsidRPr="00DC3778" w:rsidRDefault="00DC3778" w:rsidP="00DC3778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DC377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蔡毅声</w:t>
            </w:r>
          </w:p>
        </w:tc>
        <w:tc>
          <w:tcPr>
            <w:tcW w:w="840" w:type="dxa"/>
          </w:tcPr>
          <w:p w14:paraId="43D67EE0" w14:textId="77777777" w:rsidR="00DC3778" w:rsidRPr="00DC3778" w:rsidRDefault="00DC3778" w:rsidP="00DC3778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EE1" w14:textId="114A4BE5" w:rsidR="00DC3778" w:rsidRPr="00DC3778" w:rsidRDefault="00DC3778" w:rsidP="00DC3778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DC377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14:paraId="43D67EE2" w14:textId="720422C3" w:rsidR="00DC3778" w:rsidRPr="00DC3778" w:rsidRDefault="00DC3778" w:rsidP="00DC3778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DC3778">
              <w:rPr>
                <w:rFonts w:ascii="SimSun" w:eastAsia="SimSun" w:hAnsi="SimSun"/>
                <w:spacing w:val="30"/>
                <w:sz w:val="28"/>
                <w:lang w:eastAsia="zh-CN"/>
              </w:rPr>
              <w:t>(</w:t>
            </w:r>
            <w:r w:rsidRPr="00DC377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候选人未有提供</w:t>
            </w:r>
            <w:r w:rsidRPr="00F96B68">
              <w:rPr>
                <w:rFonts w:eastAsia="SimSun" w:hint="eastAsia"/>
                <w:spacing w:val="30"/>
                <w:sz w:val="28"/>
                <w:lang w:eastAsia="zh-CN"/>
              </w:rPr>
              <w:t>资料</w:t>
            </w:r>
            <w:r w:rsidRPr="00DC3778">
              <w:rPr>
                <w:rFonts w:ascii="SimSun" w:eastAsia="SimSun" w:hAnsi="SimSun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850" w:type="dxa"/>
          </w:tcPr>
          <w:p w14:paraId="43D67EE3" w14:textId="58572641" w:rsidR="00DC3778" w:rsidRPr="00DC3778" w:rsidRDefault="00DC3778" w:rsidP="00DC3778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DC3778">
              <w:rPr>
                <w:rFonts w:eastAsia="SimSun"/>
                <w:spacing w:val="30"/>
                <w:sz w:val="28"/>
                <w:lang w:eastAsia="zh-CN"/>
              </w:rPr>
              <w:t>2022</w:t>
            </w:r>
            <w:r w:rsidRPr="00DC3778">
              <w:rPr>
                <w:rFonts w:eastAsia="SimSun"/>
                <w:spacing w:val="30"/>
                <w:sz w:val="28"/>
                <w:lang w:eastAsia="zh-CN"/>
              </w:rPr>
              <w:t>年</w:t>
            </w:r>
            <w:r w:rsidRPr="00DC3778">
              <w:rPr>
                <w:rFonts w:eastAsia="SimSun"/>
                <w:spacing w:val="30"/>
                <w:sz w:val="28"/>
                <w:lang w:eastAsia="zh-CN"/>
              </w:rPr>
              <w:t>11</w:t>
            </w:r>
            <w:r w:rsidRPr="00DC3778">
              <w:rPr>
                <w:rFonts w:eastAsia="SimSun"/>
                <w:spacing w:val="30"/>
                <w:sz w:val="28"/>
                <w:lang w:eastAsia="zh-CN"/>
              </w:rPr>
              <w:t>月</w:t>
            </w:r>
            <w:r w:rsidRPr="00DC3778">
              <w:rPr>
                <w:rFonts w:eastAsia="SimSun"/>
                <w:spacing w:val="30"/>
                <w:sz w:val="28"/>
                <w:lang w:eastAsia="zh-CN"/>
              </w:rPr>
              <w:t>4</w:t>
            </w:r>
            <w:r w:rsidRPr="00DC3778">
              <w:rPr>
                <w:rFonts w:eastAsia="SimSun"/>
                <w:spacing w:val="30"/>
                <w:sz w:val="28"/>
                <w:lang w:eastAsia="zh-CN"/>
              </w:rPr>
              <w:t>日</w:t>
            </w:r>
          </w:p>
        </w:tc>
      </w:tr>
      <w:tr w:rsidR="003706DC" w:rsidRPr="000C6A19" w14:paraId="69716E51" w14:textId="77777777" w:rsidTr="00DC3778">
        <w:trPr>
          <w:cantSplit/>
        </w:trPr>
        <w:tc>
          <w:tcPr>
            <w:tcW w:w="988" w:type="dxa"/>
          </w:tcPr>
          <w:p w14:paraId="41D8C359" w14:textId="77777777" w:rsidR="003706DC" w:rsidRPr="000C6A19" w:rsidRDefault="003706DC" w:rsidP="003706DC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33CB0DEA" w14:textId="50E54A6F" w:rsidR="003706DC" w:rsidRPr="00DC3778" w:rsidRDefault="003706DC" w:rsidP="003706DC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3706DC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呂金雄</w:t>
            </w:r>
          </w:p>
        </w:tc>
        <w:tc>
          <w:tcPr>
            <w:tcW w:w="840" w:type="dxa"/>
          </w:tcPr>
          <w:p w14:paraId="0FE1A905" w14:textId="77777777" w:rsidR="003706DC" w:rsidRPr="00DC3778" w:rsidRDefault="003706DC" w:rsidP="003706DC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5F1DE494" w14:textId="07657745" w:rsidR="003706DC" w:rsidRPr="00DC3778" w:rsidRDefault="003706DC" w:rsidP="003706DC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3706DC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14:paraId="18D6F1B6" w14:textId="16044941" w:rsidR="003706DC" w:rsidRPr="00DC3778" w:rsidRDefault="003706DC" w:rsidP="003706DC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DC3778">
              <w:rPr>
                <w:rFonts w:ascii="SimSun" w:eastAsia="SimSun" w:hAnsi="SimSun"/>
                <w:spacing w:val="30"/>
                <w:sz w:val="28"/>
                <w:lang w:eastAsia="zh-CN"/>
              </w:rPr>
              <w:t>(</w:t>
            </w:r>
            <w:r w:rsidRPr="00DC377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候选人未有提供</w:t>
            </w:r>
            <w:r w:rsidRPr="00F96B68">
              <w:rPr>
                <w:rFonts w:eastAsia="SimSun" w:hint="eastAsia"/>
                <w:spacing w:val="30"/>
                <w:sz w:val="28"/>
                <w:lang w:eastAsia="zh-CN"/>
              </w:rPr>
              <w:t>资料</w:t>
            </w:r>
            <w:r w:rsidRPr="00DC3778">
              <w:rPr>
                <w:rFonts w:ascii="SimSun" w:eastAsia="SimSun" w:hAnsi="SimSun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850" w:type="dxa"/>
          </w:tcPr>
          <w:p w14:paraId="090394D5" w14:textId="5C6B0F39" w:rsidR="003706DC" w:rsidRPr="00DC3778" w:rsidRDefault="003706DC" w:rsidP="003706DC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14:paraId="43D67EE5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EE6" w14:textId="77777777" w:rsidR="00AB59F3" w:rsidRPr="000C6A19" w:rsidRDefault="00AB59F3">
      <w:pPr>
        <w:rPr>
          <w:lang w:eastAsia="zh-CN"/>
        </w:rPr>
      </w:pPr>
    </w:p>
    <w:p w14:paraId="43D67EE7" w14:textId="77777777" w:rsidR="00AB59F3" w:rsidRPr="000C6A19" w:rsidRDefault="00AB59F3">
      <w:pPr>
        <w:rPr>
          <w:lang w:eastAsia="zh-CN"/>
        </w:rPr>
      </w:pPr>
    </w:p>
    <w:p w14:paraId="43D67EE8" w14:textId="77777777" w:rsidR="00AB59F3" w:rsidRPr="000C6A19" w:rsidRDefault="00AB59F3">
      <w:pPr>
        <w:rPr>
          <w:lang w:eastAsia="zh-CN"/>
        </w:rPr>
      </w:pPr>
    </w:p>
    <w:p w14:paraId="43D67EE9" w14:textId="77777777" w:rsidR="00AB59F3" w:rsidRPr="000C6A19" w:rsidRDefault="00AB59F3">
      <w:pPr>
        <w:rPr>
          <w:lang w:eastAsia="zh-CN"/>
        </w:rPr>
      </w:pPr>
    </w:p>
    <w:p w14:paraId="43D67EEA" w14:textId="77777777" w:rsidR="00AB59F3" w:rsidRPr="000C6A19" w:rsidRDefault="00AB59F3">
      <w:pPr>
        <w:rPr>
          <w:lang w:eastAsia="zh-CN"/>
        </w:rPr>
      </w:pPr>
    </w:p>
    <w:p w14:paraId="43D67EEB" w14:textId="77777777" w:rsidR="00AB59F3" w:rsidRPr="000C6A19" w:rsidRDefault="00AB59F3">
      <w:pPr>
        <w:rPr>
          <w:lang w:eastAsia="zh-CN"/>
        </w:rPr>
      </w:pPr>
    </w:p>
    <w:p w14:paraId="43D67EEC" w14:textId="77777777" w:rsidR="00AB59F3" w:rsidRPr="000C6A19" w:rsidRDefault="00AB59F3">
      <w:pPr>
        <w:rPr>
          <w:lang w:eastAsia="zh-CN"/>
        </w:rPr>
      </w:pPr>
    </w:p>
    <w:p w14:paraId="43D67EED" w14:textId="77777777" w:rsidR="00AB59F3" w:rsidRPr="000C6A19" w:rsidRDefault="007F317B">
      <w:pPr>
        <w:pStyle w:val="SectionHeading"/>
        <w:rPr>
          <w:lang w:eastAsia="zh-CN"/>
        </w:rPr>
      </w:pPr>
      <w:bookmarkStart w:id="20" w:name="_Toc525747186"/>
      <w:r w:rsidRPr="000C6A19">
        <w:rPr>
          <w:rFonts w:eastAsia="SimSun" w:hint="eastAsia"/>
          <w:lang w:eastAsia="zh-CN"/>
        </w:rPr>
        <w:lastRenderedPageBreak/>
        <w:t>营盘</w:t>
      </w:r>
      <w:bookmarkEnd w:id="20"/>
    </w:p>
    <w:p w14:paraId="43D67EEE" w14:textId="77777777" w:rsidR="00CD6A40" w:rsidRPr="000C6A19" w:rsidRDefault="00CD6A40" w:rsidP="00CD6A40">
      <w:pPr>
        <w:pStyle w:val="10"/>
        <w:jc w:val="center"/>
        <w:rPr>
          <w:rFonts w:eastAsia="DengXian"/>
          <w:lang w:eastAsia="zh-CN"/>
        </w:rPr>
      </w:pPr>
      <w:r w:rsidRPr="000C6A19">
        <w:rPr>
          <w:rFonts w:eastAsia="SimSun"/>
          <w:b/>
          <w:spacing w:val="30"/>
          <w:sz w:val="28"/>
          <w:lang w:eastAsia="zh-CN"/>
        </w:rPr>
        <w:t>2023</w:t>
      </w:r>
      <w:r w:rsidRPr="000C6A19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39638B">
        <w:rPr>
          <w:rFonts w:eastAsia="SimSun" w:hint="eastAsia"/>
          <w:b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14:paraId="43D67EEF" w14:textId="77777777" w:rsidR="00AB59F3" w:rsidRPr="000C6A19" w:rsidRDefault="00AB59F3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0C6A19" w14:paraId="43D67EF2" w14:textId="77777777">
        <w:trPr>
          <w:cantSplit/>
        </w:trPr>
        <w:tc>
          <w:tcPr>
            <w:tcW w:w="988" w:type="dxa"/>
          </w:tcPr>
          <w:p w14:paraId="43D67EF0" w14:textId="77777777" w:rsidR="00AB59F3" w:rsidRPr="000C6A19" w:rsidRDefault="008C7389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(20</w:t>
            </w:r>
            <w:r w:rsidR="007F317B" w:rsidRPr="000C6A19">
              <w:rPr>
                <w:rFonts w:eastAsia="SimSun"/>
                <w:b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8428" w:type="dxa"/>
          </w:tcPr>
          <w:p w14:paraId="43D67EF1" w14:textId="77777777" w:rsidR="00AB59F3" w:rsidRPr="000C6A19" w:rsidRDefault="007F317B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营盘</w:t>
            </w:r>
          </w:p>
        </w:tc>
      </w:tr>
    </w:tbl>
    <w:p w14:paraId="43D67EF3" w14:textId="77777777" w:rsidR="00AB59F3" w:rsidRPr="000C6A19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0C6A19" w14:paraId="43D67EF6" w14:textId="77777777" w:rsidTr="00B13EAD">
        <w:trPr>
          <w:cantSplit/>
        </w:trPr>
        <w:tc>
          <w:tcPr>
            <w:tcW w:w="988" w:type="dxa"/>
          </w:tcPr>
          <w:p w14:paraId="43D67EF4" w14:textId="77777777" w:rsidR="00AB59F3" w:rsidRPr="000C6A19" w:rsidRDefault="007F317B">
            <w:pPr>
              <w:widowControl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1-680</w:t>
            </w:r>
          </w:p>
        </w:tc>
        <w:tc>
          <w:tcPr>
            <w:tcW w:w="8428" w:type="dxa"/>
            <w:gridSpan w:val="5"/>
          </w:tcPr>
          <w:p w14:paraId="43D67EF5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EFD" w14:textId="77777777" w:rsidTr="00B13EAD">
        <w:trPr>
          <w:cantSplit/>
        </w:trPr>
        <w:tc>
          <w:tcPr>
            <w:tcW w:w="988" w:type="dxa"/>
          </w:tcPr>
          <w:p w14:paraId="43D67EF7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EF8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EF9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EFA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14:paraId="43D67EFB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14:paraId="43D67EFC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B13EAD" w:rsidRPr="000C6A19" w14:paraId="43D67F04" w14:textId="77777777" w:rsidTr="00B13EAD">
        <w:trPr>
          <w:cantSplit/>
        </w:trPr>
        <w:tc>
          <w:tcPr>
            <w:tcW w:w="988" w:type="dxa"/>
          </w:tcPr>
          <w:p w14:paraId="43D67EFE" w14:textId="77777777" w:rsidR="00B13EAD" w:rsidRPr="000C6A19" w:rsidRDefault="00B13EAD" w:rsidP="00B13EAD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EFF" w14:textId="0DB2AF42" w:rsidR="00B13EAD" w:rsidRPr="00B13EAD" w:rsidRDefault="00B13EAD" w:rsidP="00B13EAD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B13EAD">
              <w:rPr>
                <w:rFonts w:eastAsia="SimSun" w:hint="eastAsia"/>
                <w:spacing w:val="30"/>
                <w:sz w:val="28"/>
                <w:lang w:eastAsia="zh-CN"/>
              </w:rPr>
              <w:t>林志强</w:t>
            </w:r>
          </w:p>
        </w:tc>
        <w:tc>
          <w:tcPr>
            <w:tcW w:w="840" w:type="dxa"/>
          </w:tcPr>
          <w:p w14:paraId="43D67F00" w14:textId="77777777" w:rsidR="00B13EAD" w:rsidRPr="00B13EAD" w:rsidRDefault="00B13EAD" w:rsidP="00B13EAD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F01" w14:textId="3C9C7956" w:rsidR="00B13EAD" w:rsidRPr="00B13EAD" w:rsidRDefault="00B13EAD" w:rsidP="00B13EAD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DC377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14:paraId="43D67F02" w14:textId="2A960B0F" w:rsidR="00B13EAD" w:rsidRPr="00B13EAD" w:rsidRDefault="00B13EAD" w:rsidP="00B13EAD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DC3778">
              <w:rPr>
                <w:rFonts w:ascii="SimSun" w:eastAsia="SimSun" w:hAnsi="SimSun"/>
                <w:spacing w:val="30"/>
                <w:sz w:val="28"/>
                <w:lang w:eastAsia="zh-CN"/>
              </w:rPr>
              <w:t>(</w:t>
            </w:r>
            <w:r w:rsidRPr="00DC377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候选人未有提供</w:t>
            </w:r>
            <w:r w:rsidRPr="00F96B68">
              <w:rPr>
                <w:rFonts w:eastAsia="SimSun" w:hint="eastAsia"/>
                <w:spacing w:val="30"/>
                <w:sz w:val="28"/>
                <w:lang w:eastAsia="zh-CN"/>
              </w:rPr>
              <w:t>资料</w:t>
            </w:r>
            <w:r w:rsidRPr="00DC3778">
              <w:rPr>
                <w:rFonts w:ascii="SimSun" w:eastAsia="SimSun" w:hAnsi="SimSun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850" w:type="dxa"/>
          </w:tcPr>
          <w:p w14:paraId="43D67F03" w14:textId="1E3B380D" w:rsidR="00B13EAD" w:rsidRPr="000C6A19" w:rsidRDefault="00B13EAD" w:rsidP="00B13EAD">
            <w:pPr>
              <w:jc w:val="center"/>
              <w:rPr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="00F02687"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14:paraId="43D67F05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F06" w14:textId="77777777" w:rsidR="00AB59F3" w:rsidRPr="000C6A19" w:rsidRDefault="00AB59F3">
      <w:pPr>
        <w:rPr>
          <w:lang w:eastAsia="zh-CN"/>
        </w:rPr>
      </w:pPr>
    </w:p>
    <w:p w14:paraId="43D67F07" w14:textId="77777777" w:rsidR="00AB59F3" w:rsidRPr="000C6A19" w:rsidRDefault="007F317B">
      <w:pPr>
        <w:pStyle w:val="SectionHeading"/>
        <w:rPr>
          <w:lang w:eastAsia="zh-CN"/>
        </w:rPr>
      </w:pPr>
      <w:bookmarkStart w:id="21" w:name="_Toc525747187"/>
      <w:r w:rsidRPr="000C6A19">
        <w:rPr>
          <w:rFonts w:eastAsia="SimSun" w:hint="eastAsia"/>
          <w:lang w:eastAsia="zh-CN"/>
        </w:rPr>
        <w:lastRenderedPageBreak/>
        <w:t>鸡岭</w:t>
      </w:r>
      <w:bookmarkEnd w:id="21"/>
    </w:p>
    <w:p w14:paraId="43D67F08" w14:textId="77777777" w:rsidR="00CD6A40" w:rsidRPr="000C6A19" w:rsidRDefault="00CD6A40" w:rsidP="00CD6A40">
      <w:pPr>
        <w:pStyle w:val="10"/>
        <w:jc w:val="center"/>
        <w:rPr>
          <w:rFonts w:eastAsia="DengXian"/>
          <w:lang w:eastAsia="zh-CN"/>
        </w:rPr>
      </w:pPr>
      <w:r w:rsidRPr="000C6A19">
        <w:rPr>
          <w:rFonts w:eastAsia="SimSun"/>
          <w:b/>
          <w:spacing w:val="30"/>
          <w:sz w:val="28"/>
          <w:lang w:eastAsia="zh-CN"/>
        </w:rPr>
        <w:t>2023</w:t>
      </w:r>
      <w:r w:rsidRPr="000C6A19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39638B">
        <w:rPr>
          <w:rFonts w:eastAsia="SimSun" w:hint="eastAsia"/>
          <w:b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14:paraId="43D67F09" w14:textId="77777777" w:rsidR="00AB59F3" w:rsidRPr="000C6A19" w:rsidRDefault="00AB59F3">
      <w:pPr>
        <w:jc w:val="both"/>
        <w:rPr>
          <w:b/>
          <w:spacing w:val="30"/>
          <w:sz w:val="28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0C6A19" w14:paraId="43D67F0C" w14:textId="77777777">
        <w:trPr>
          <w:cantSplit/>
        </w:trPr>
        <w:tc>
          <w:tcPr>
            <w:tcW w:w="988" w:type="dxa"/>
          </w:tcPr>
          <w:p w14:paraId="43D67F0A" w14:textId="77777777" w:rsidR="00AB59F3" w:rsidRPr="000C6A19" w:rsidRDefault="008C7389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/>
                <w:b/>
                <w:spacing w:val="30"/>
                <w:sz w:val="28"/>
                <w:lang w:eastAsia="zh-CN"/>
              </w:rPr>
              <w:t>(21</w:t>
            </w:r>
            <w:r w:rsidR="007F317B" w:rsidRPr="000C6A19">
              <w:rPr>
                <w:rFonts w:eastAsia="SimSun"/>
                <w:b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8428" w:type="dxa"/>
          </w:tcPr>
          <w:p w14:paraId="43D67F0B" w14:textId="77777777" w:rsidR="00AB59F3" w:rsidRPr="000C6A19" w:rsidRDefault="007F317B">
            <w:pPr>
              <w:jc w:val="both"/>
              <w:rPr>
                <w:b/>
                <w:spacing w:val="30"/>
                <w:sz w:val="28"/>
              </w:rPr>
            </w:pPr>
            <w:r w:rsidRPr="000C6A19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鸡岭</w:t>
            </w:r>
          </w:p>
        </w:tc>
      </w:tr>
    </w:tbl>
    <w:p w14:paraId="43D67F0D" w14:textId="77777777" w:rsidR="00AB59F3" w:rsidRPr="000C6A19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AB59F3" w:rsidRPr="000C6A19" w14:paraId="43D67F10" w14:textId="77777777" w:rsidTr="00FE2F7A">
        <w:trPr>
          <w:cantSplit/>
        </w:trPr>
        <w:tc>
          <w:tcPr>
            <w:tcW w:w="988" w:type="dxa"/>
          </w:tcPr>
          <w:p w14:paraId="43D67F0E" w14:textId="77777777" w:rsidR="00AB59F3" w:rsidRPr="000C6A19" w:rsidRDefault="007F317B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2-096</w:t>
            </w:r>
          </w:p>
        </w:tc>
        <w:tc>
          <w:tcPr>
            <w:tcW w:w="8428" w:type="dxa"/>
            <w:gridSpan w:val="5"/>
          </w:tcPr>
          <w:p w14:paraId="43D67F0F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F17" w14:textId="77777777" w:rsidTr="003F2135">
        <w:trPr>
          <w:cantSplit/>
        </w:trPr>
        <w:tc>
          <w:tcPr>
            <w:tcW w:w="988" w:type="dxa"/>
          </w:tcPr>
          <w:p w14:paraId="43D67F11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F12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F13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F14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14:paraId="43D67F15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14:paraId="43D67F16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FE2F7A" w:rsidRPr="000C6A19" w14:paraId="43D67F1E" w14:textId="77777777" w:rsidTr="003F2135">
        <w:trPr>
          <w:cantSplit/>
        </w:trPr>
        <w:tc>
          <w:tcPr>
            <w:tcW w:w="988" w:type="dxa"/>
          </w:tcPr>
          <w:p w14:paraId="43D67F18" w14:textId="77777777" w:rsidR="00FE2F7A" w:rsidRPr="000C6A19" w:rsidRDefault="00FE2F7A" w:rsidP="00FE2F7A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F19" w14:textId="6C591DDA" w:rsidR="00FE2F7A" w:rsidRPr="00FE2F7A" w:rsidRDefault="00FE2F7A" w:rsidP="00FE2F7A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FE2F7A">
              <w:rPr>
                <w:rFonts w:eastAsia="SimSun" w:hint="eastAsia"/>
                <w:spacing w:val="30"/>
                <w:sz w:val="28"/>
                <w:lang w:eastAsia="zh-CN"/>
              </w:rPr>
              <w:t>张观送</w:t>
            </w:r>
          </w:p>
        </w:tc>
        <w:tc>
          <w:tcPr>
            <w:tcW w:w="840" w:type="dxa"/>
          </w:tcPr>
          <w:p w14:paraId="43D67F1A" w14:textId="77777777" w:rsidR="00FE2F7A" w:rsidRPr="00FE2F7A" w:rsidRDefault="00FE2F7A" w:rsidP="00FE2F7A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F1B" w14:textId="3E00A6A2" w:rsidR="00FE2F7A" w:rsidRPr="00FE2F7A" w:rsidRDefault="00FE2F7A" w:rsidP="00FE2F7A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FE2F7A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14:paraId="43D67F1C" w14:textId="7EECDD07" w:rsidR="00FE2F7A" w:rsidRPr="00FE2F7A" w:rsidRDefault="00FE2F7A" w:rsidP="00FE2F7A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FE2F7A">
              <w:rPr>
                <w:rFonts w:eastAsia="SimSun" w:hint="eastAsia"/>
                <w:spacing w:val="30"/>
                <w:sz w:val="28"/>
                <w:lang w:eastAsia="zh-CN"/>
              </w:rPr>
              <w:t>退休人士</w:t>
            </w:r>
          </w:p>
        </w:tc>
        <w:tc>
          <w:tcPr>
            <w:tcW w:w="2900" w:type="dxa"/>
          </w:tcPr>
          <w:p w14:paraId="43D67F1D" w14:textId="004514F8" w:rsidR="00FE2F7A" w:rsidRPr="000C6A19" w:rsidRDefault="00FE2F7A" w:rsidP="00FE2F7A">
            <w:pPr>
              <w:jc w:val="center"/>
              <w:rPr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FE2F7A" w:rsidRPr="000C6A19" w14:paraId="05A0F3FE" w14:textId="77777777" w:rsidTr="003F2135">
        <w:trPr>
          <w:cantSplit/>
        </w:trPr>
        <w:tc>
          <w:tcPr>
            <w:tcW w:w="988" w:type="dxa"/>
          </w:tcPr>
          <w:p w14:paraId="66347CBB" w14:textId="77777777" w:rsidR="00FE2F7A" w:rsidRPr="000C6A19" w:rsidRDefault="00FE2F7A" w:rsidP="00FE2F7A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06A201A8" w14:textId="2E408E4F" w:rsidR="00FE2F7A" w:rsidRPr="00FE2F7A" w:rsidRDefault="00FE2F7A" w:rsidP="00FE2F7A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FE2F7A">
              <w:rPr>
                <w:rFonts w:eastAsia="SimSun" w:hint="eastAsia"/>
                <w:spacing w:val="30"/>
                <w:sz w:val="28"/>
                <w:lang w:eastAsia="zh-CN"/>
              </w:rPr>
              <w:t>张观生</w:t>
            </w:r>
          </w:p>
        </w:tc>
        <w:tc>
          <w:tcPr>
            <w:tcW w:w="840" w:type="dxa"/>
          </w:tcPr>
          <w:p w14:paraId="102636D7" w14:textId="77777777" w:rsidR="00FE2F7A" w:rsidRPr="00FE2F7A" w:rsidRDefault="00FE2F7A" w:rsidP="00FE2F7A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2512A169" w14:textId="06CAC450" w:rsidR="00FE2F7A" w:rsidRPr="00FE2F7A" w:rsidRDefault="00FE2F7A" w:rsidP="00FE2F7A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FE2F7A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14:paraId="56C701AD" w14:textId="5F49E903" w:rsidR="00FE2F7A" w:rsidRPr="00FE2F7A" w:rsidRDefault="00FE2F7A" w:rsidP="00FE2F7A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FE2F7A">
              <w:rPr>
                <w:rFonts w:eastAsia="SimSun" w:hint="eastAsia"/>
                <w:spacing w:val="30"/>
                <w:sz w:val="28"/>
                <w:lang w:eastAsia="zh-CN"/>
              </w:rPr>
              <w:t>退休人士</w:t>
            </w:r>
          </w:p>
        </w:tc>
        <w:tc>
          <w:tcPr>
            <w:tcW w:w="2900" w:type="dxa"/>
          </w:tcPr>
          <w:p w14:paraId="2B981D18" w14:textId="7FA4B480" w:rsidR="00FE2F7A" w:rsidRDefault="00FE2F7A" w:rsidP="00FE2F7A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3F2135" w:rsidRPr="000C6A19" w14:paraId="7F3D201D" w14:textId="77777777" w:rsidTr="003F2135">
        <w:trPr>
          <w:cantSplit/>
        </w:trPr>
        <w:tc>
          <w:tcPr>
            <w:tcW w:w="988" w:type="dxa"/>
          </w:tcPr>
          <w:p w14:paraId="729A9D88" w14:textId="77777777" w:rsidR="003F2135" w:rsidRPr="000C6A19" w:rsidRDefault="003F2135" w:rsidP="003F2135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309A6E5B" w14:textId="6473A4A0" w:rsidR="003F2135" w:rsidRPr="003F2135" w:rsidRDefault="003F2135" w:rsidP="003F2135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3F2135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张家文</w:t>
            </w:r>
          </w:p>
        </w:tc>
        <w:tc>
          <w:tcPr>
            <w:tcW w:w="840" w:type="dxa"/>
          </w:tcPr>
          <w:p w14:paraId="2F886DF4" w14:textId="77777777" w:rsidR="003F2135" w:rsidRPr="003F2135" w:rsidRDefault="003F2135" w:rsidP="003F2135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1FEEFBC4" w14:textId="0DAF7345" w:rsidR="003F2135" w:rsidRPr="003F2135" w:rsidRDefault="003F2135" w:rsidP="003F2135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3F2135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14:paraId="2E3D44AD" w14:textId="7EF3CF04" w:rsidR="003F2135" w:rsidRPr="003F2135" w:rsidRDefault="003F2135" w:rsidP="003F2135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3F2135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文员</w:t>
            </w:r>
          </w:p>
        </w:tc>
        <w:tc>
          <w:tcPr>
            <w:tcW w:w="2900" w:type="dxa"/>
          </w:tcPr>
          <w:p w14:paraId="7F807CB5" w14:textId="4095BA87" w:rsidR="003F2135" w:rsidRDefault="003F2135" w:rsidP="003F213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  <w:lang w:eastAsia="zh-HK"/>
              </w:rPr>
              <w:t>1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14:paraId="43D67F1F" w14:textId="77777777" w:rsidR="00CD6A40" w:rsidRPr="000C6A19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F20" w14:textId="77777777" w:rsidR="00AB59F3" w:rsidRPr="000C6A19" w:rsidRDefault="00AB59F3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AB59F3" w:rsidRPr="000C6A19" w14:paraId="43D67F23" w14:textId="77777777" w:rsidTr="00E53373">
        <w:trPr>
          <w:cantSplit/>
        </w:trPr>
        <w:tc>
          <w:tcPr>
            <w:tcW w:w="988" w:type="dxa"/>
          </w:tcPr>
          <w:p w14:paraId="43D67F21" w14:textId="77777777" w:rsidR="00AB59F3" w:rsidRPr="000C6A19" w:rsidRDefault="007F317B">
            <w:pPr>
              <w:jc w:val="both"/>
              <w:rPr>
                <w:sz w:val="28"/>
              </w:rPr>
            </w:pPr>
            <w:r w:rsidRPr="000C6A19">
              <w:rPr>
                <w:rFonts w:eastAsia="SimSun"/>
                <w:sz w:val="28"/>
                <w:lang w:eastAsia="zh-CN"/>
              </w:rPr>
              <w:t>S1-109</w:t>
            </w:r>
          </w:p>
        </w:tc>
        <w:tc>
          <w:tcPr>
            <w:tcW w:w="8428" w:type="dxa"/>
            <w:gridSpan w:val="5"/>
          </w:tcPr>
          <w:p w14:paraId="43D67F22" w14:textId="77777777" w:rsidR="00AB59F3" w:rsidRPr="000C6A19" w:rsidRDefault="007F317B">
            <w:pPr>
              <w:jc w:val="both"/>
              <w:rPr>
                <w:spacing w:val="30"/>
                <w:sz w:val="28"/>
                <w:lang w:eastAsia="zh-CN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39638B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CD6A40" w:rsidRPr="000C6A19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AB59F3" w:rsidRPr="000C6A19" w14:paraId="43D67F2A" w14:textId="77777777" w:rsidTr="003F2135">
        <w:trPr>
          <w:cantSplit/>
        </w:trPr>
        <w:tc>
          <w:tcPr>
            <w:tcW w:w="988" w:type="dxa"/>
          </w:tcPr>
          <w:p w14:paraId="43D67F24" w14:textId="77777777" w:rsidR="00AB59F3" w:rsidRPr="000C6A19" w:rsidRDefault="00AB59F3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40" w:type="dxa"/>
          </w:tcPr>
          <w:p w14:paraId="43D67F25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14:paraId="43D67F26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14:paraId="43D67F27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14:paraId="43D67F28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14:paraId="43D67F29" w14:textId="77777777" w:rsidR="00AB59F3" w:rsidRPr="000C6A19" w:rsidRDefault="007F317B">
            <w:pPr>
              <w:jc w:val="center"/>
              <w:rPr>
                <w:spacing w:val="30"/>
                <w:sz w:val="28"/>
              </w:rPr>
            </w:pPr>
            <w:r w:rsidRPr="000C6A19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E53373" w:rsidRPr="000C6A19" w14:paraId="43D67F31" w14:textId="77777777" w:rsidTr="003F2135">
        <w:trPr>
          <w:cantSplit/>
        </w:trPr>
        <w:tc>
          <w:tcPr>
            <w:tcW w:w="988" w:type="dxa"/>
          </w:tcPr>
          <w:p w14:paraId="43D67F2B" w14:textId="77777777" w:rsidR="00E53373" w:rsidRPr="000C6A19" w:rsidRDefault="00E53373" w:rsidP="00E5337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43D67F2C" w14:textId="241CA22E" w:rsidR="00E53373" w:rsidRPr="00E53373" w:rsidRDefault="00E53373" w:rsidP="00E53373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E53373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张瑞有</w:t>
            </w:r>
          </w:p>
        </w:tc>
        <w:tc>
          <w:tcPr>
            <w:tcW w:w="840" w:type="dxa"/>
          </w:tcPr>
          <w:p w14:paraId="43D67F2D" w14:textId="77777777" w:rsidR="00E53373" w:rsidRPr="00E53373" w:rsidRDefault="00E53373" w:rsidP="00E53373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43D67F2E" w14:textId="364A67F0" w:rsidR="00E53373" w:rsidRPr="00E53373" w:rsidRDefault="00E53373" w:rsidP="00E53373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E53373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14:paraId="43D67F2F" w14:textId="6273E614" w:rsidR="00E53373" w:rsidRPr="00E53373" w:rsidRDefault="00E53373" w:rsidP="00E53373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E53373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冷气工程承办商</w:t>
            </w:r>
          </w:p>
        </w:tc>
        <w:tc>
          <w:tcPr>
            <w:tcW w:w="2900" w:type="dxa"/>
          </w:tcPr>
          <w:p w14:paraId="43D67F30" w14:textId="326E1D12" w:rsidR="00E53373" w:rsidRPr="00E53373" w:rsidRDefault="00E53373" w:rsidP="00E53373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E53373">
              <w:rPr>
                <w:rFonts w:eastAsia="SimSun"/>
                <w:spacing w:val="30"/>
                <w:sz w:val="28"/>
                <w:lang w:eastAsia="zh-CN"/>
              </w:rPr>
              <w:t>2022</w:t>
            </w:r>
            <w:r w:rsidRPr="00E53373">
              <w:rPr>
                <w:rFonts w:eastAsia="SimSun"/>
                <w:spacing w:val="30"/>
                <w:sz w:val="28"/>
                <w:lang w:eastAsia="zh-CN"/>
              </w:rPr>
              <w:t>年</w:t>
            </w:r>
            <w:r w:rsidRPr="00E53373">
              <w:rPr>
                <w:rFonts w:eastAsia="SimSun"/>
                <w:spacing w:val="30"/>
                <w:sz w:val="28"/>
                <w:lang w:eastAsia="zh-CN"/>
              </w:rPr>
              <w:t>11</w:t>
            </w:r>
            <w:r w:rsidRPr="00E53373">
              <w:rPr>
                <w:rFonts w:eastAsia="SimSun"/>
                <w:spacing w:val="30"/>
                <w:sz w:val="28"/>
                <w:lang w:eastAsia="zh-CN"/>
              </w:rPr>
              <w:t>月</w:t>
            </w:r>
            <w:r w:rsidRPr="00E53373">
              <w:rPr>
                <w:rFonts w:eastAsia="SimSun"/>
                <w:spacing w:val="30"/>
                <w:sz w:val="28"/>
                <w:lang w:eastAsia="zh-CN"/>
              </w:rPr>
              <w:t>4</w:t>
            </w:r>
            <w:r w:rsidRPr="00E53373">
              <w:rPr>
                <w:rFonts w:eastAsia="SimSun"/>
                <w:spacing w:val="30"/>
                <w:sz w:val="28"/>
                <w:lang w:eastAsia="zh-CN"/>
              </w:rPr>
              <w:t>日</w:t>
            </w:r>
          </w:p>
        </w:tc>
      </w:tr>
      <w:tr w:rsidR="003F2135" w:rsidRPr="000C6A19" w14:paraId="2A3EF652" w14:textId="77777777" w:rsidTr="003F2135">
        <w:trPr>
          <w:cantSplit/>
        </w:trPr>
        <w:tc>
          <w:tcPr>
            <w:tcW w:w="988" w:type="dxa"/>
          </w:tcPr>
          <w:p w14:paraId="4A7C901B" w14:textId="77777777" w:rsidR="003F2135" w:rsidRPr="000C6A19" w:rsidRDefault="003F2135" w:rsidP="003F2135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27B13533" w14:textId="36F6735C" w:rsidR="003F2135" w:rsidRPr="003F2135" w:rsidRDefault="003F2135" w:rsidP="003F2135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3F2135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张家强</w:t>
            </w:r>
          </w:p>
        </w:tc>
        <w:tc>
          <w:tcPr>
            <w:tcW w:w="840" w:type="dxa"/>
          </w:tcPr>
          <w:p w14:paraId="5452B3C0" w14:textId="77777777" w:rsidR="003F2135" w:rsidRPr="003F2135" w:rsidRDefault="003F2135" w:rsidP="003F2135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03C6BEDF" w14:textId="4F044205" w:rsidR="003F2135" w:rsidRPr="003F2135" w:rsidRDefault="003F2135" w:rsidP="003F2135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3F2135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14:paraId="7A95169F" w14:textId="7A9E0C1E" w:rsidR="003F2135" w:rsidRPr="003F2135" w:rsidRDefault="003F2135" w:rsidP="003F2135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3F2135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退休公务员</w:t>
            </w:r>
          </w:p>
        </w:tc>
        <w:tc>
          <w:tcPr>
            <w:tcW w:w="2900" w:type="dxa"/>
          </w:tcPr>
          <w:p w14:paraId="4491D902" w14:textId="7EEB7CC4" w:rsidR="003F2135" w:rsidRPr="00E53373" w:rsidRDefault="003F2135" w:rsidP="003F2135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  <w:lang w:eastAsia="zh-HK"/>
              </w:rPr>
              <w:t>1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9D7DE3" w:rsidRPr="000C6A19" w14:paraId="07C639F8" w14:textId="77777777" w:rsidTr="003F2135">
        <w:trPr>
          <w:cantSplit/>
        </w:trPr>
        <w:tc>
          <w:tcPr>
            <w:tcW w:w="988" w:type="dxa"/>
          </w:tcPr>
          <w:p w14:paraId="26E61BC5" w14:textId="77777777" w:rsidR="009D7DE3" w:rsidRPr="000C6A19" w:rsidRDefault="009D7DE3" w:rsidP="009D7DE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14:paraId="64C42AA8" w14:textId="67259119" w:rsidR="009D7DE3" w:rsidRPr="009D7DE3" w:rsidRDefault="009D7DE3" w:rsidP="009D7DE3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9D7DE3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张家荣</w:t>
            </w:r>
          </w:p>
        </w:tc>
        <w:tc>
          <w:tcPr>
            <w:tcW w:w="840" w:type="dxa"/>
          </w:tcPr>
          <w:p w14:paraId="54A563EB" w14:textId="77777777" w:rsidR="009D7DE3" w:rsidRPr="009D7DE3" w:rsidRDefault="009D7DE3" w:rsidP="009D7DE3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14:paraId="67F715FF" w14:textId="53C281D0" w:rsidR="009D7DE3" w:rsidRPr="009D7DE3" w:rsidRDefault="009D7DE3" w:rsidP="009D7DE3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9D7DE3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14:paraId="0D13B97F" w14:textId="47407F35" w:rsidR="009D7DE3" w:rsidRPr="009D7DE3" w:rsidRDefault="009D7DE3" w:rsidP="009D7DE3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9D7DE3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文员</w:t>
            </w:r>
          </w:p>
        </w:tc>
        <w:tc>
          <w:tcPr>
            <w:tcW w:w="2900" w:type="dxa"/>
          </w:tcPr>
          <w:p w14:paraId="48BFF927" w14:textId="6414179B" w:rsidR="009D7DE3" w:rsidRDefault="009D7DE3" w:rsidP="009D7DE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  <w:lang w:eastAsia="zh-HK"/>
              </w:rPr>
              <w:t>1</w:t>
            </w:r>
            <w:r>
              <w:rPr>
                <w:rFonts w:hint="eastAsia"/>
                <w:spacing w:val="30"/>
                <w:sz w:val="28"/>
              </w:rPr>
              <w:t>6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14:paraId="43D67F32" w14:textId="77777777" w:rsidR="00CD6A40" w:rsidRPr="00646B71" w:rsidRDefault="00CD6A40" w:rsidP="00CD6A40">
      <w:pPr>
        <w:jc w:val="both"/>
        <w:rPr>
          <w:rFonts w:eastAsia="SimSun"/>
          <w:spacing w:val="30"/>
          <w:sz w:val="28"/>
          <w:lang w:eastAsia="zh-CN"/>
        </w:rPr>
      </w:pPr>
      <w:r w:rsidRPr="000C6A19">
        <w:rPr>
          <w:rFonts w:eastAsia="SimSun"/>
          <w:spacing w:val="30"/>
          <w:sz w:val="28"/>
          <w:lang w:eastAsia="zh-CN"/>
        </w:rPr>
        <w:t>[</w:t>
      </w:r>
      <w:r w:rsidRPr="000C6A19">
        <w:rPr>
          <w:rFonts w:eastAsia="SimSun" w:hint="eastAsia"/>
          <w:spacing w:val="30"/>
          <w:sz w:val="28"/>
          <w:lang w:eastAsia="zh-CN"/>
        </w:rPr>
        <w:t>资料来源：</w:t>
      </w:r>
      <w:r w:rsidR="0039638B">
        <w:rPr>
          <w:rFonts w:eastAsia="SimSun" w:hint="eastAsia"/>
          <w:spacing w:val="30"/>
          <w:sz w:val="28"/>
          <w:lang w:eastAsia="zh-CN"/>
        </w:rPr>
        <w:t>候</w:t>
      </w:r>
      <w:r w:rsidRPr="000C6A19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0C6A19">
        <w:rPr>
          <w:rFonts w:eastAsia="SimSun"/>
          <w:spacing w:val="30"/>
          <w:sz w:val="28"/>
          <w:lang w:eastAsia="zh-CN"/>
        </w:rPr>
        <w:t>]</w:t>
      </w:r>
    </w:p>
    <w:p w14:paraId="43D67F33" w14:textId="77777777" w:rsidR="00AB59F3" w:rsidRPr="00CD6A40" w:rsidRDefault="00AB59F3">
      <w:pPr>
        <w:jc w:val="both"/>
        <w:rPr>
          <w:b/>
          <w:spacing w:val="30"/>
          <w:sz w:val="28"/>
          <w:lang w:eastAsia="zh-CN"/>
        </w:rPr>
      </w:pPr>
    </w:p>
    <w:sectPr w:rsidR="00AB59F3" w:rsidRPr="00CD6A40">
      <w:pgSz w:w="12240" w:h="15840" w:code="1"/>
      <w:pgMar w:top="578" w:right="1440" w:bottom="578" w:left="1440" w:header="578" w:footer="578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41A2E1" w14:textId="77777777" w:rsidR="000063CD" w:rsidRDefault="000063CD">
      <w:r>
        <w:separator/>
      </w:r>
    </w:p>
  </w:endnote>
  <w:endnote w:type="continuationSeparator" w:id="0">
    <w:p w14:paraId="069FB907" w14:textId="77777777" w:rsidR="000063CD" w:rsidRDefault="000063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11EE4E" w14:textId="77777777" w:rsidR="000063CD" w:rsidRDefault="000063CD">
      <w:r>
        <w:separator/>
      </w:r>
    </w:p>
  </w:footnote>
  <w:footnote w:type="continuationSeparator" w:id="0">
    <w:p w14:paraId="0E0FA6D7" w14:textId="77777777" w:rsidR="000063CD" w:rsidRDefault="000063C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75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sjC1MLC0NLUEspV0lIJTi4sz8/NACoxqAS/fyW4sAAAA"/>
  </w:docVars>
  <w:rsids>
    <w:rsidRoot w:val="007552BB"/>
    <w:rsid w:val="0000236A"/>
    <w:rsid w:val="00004125"/>
    <w:rsid w:val="000063CD"/>
    <w:rsid w:val="00016147"/>
    <w:rsid w:val="00022641"/>
    <w:rsid w:val="00050199"/>
    <w:rsid w:val="000552A4"/>
    <w:rsid w:val="000647E5"/>
    <w:rsid w:val="000B5A01"/>
    <w:rsid w:val="000C6A19"/>
    <w:rsid w:val="001B1AAA"/>
    <w:rsid w:val="00205123"/>
    <w:rsid w:val="00206DF7"/>
    <w:rsid w:val="00207196"/>
    <w:rsid w:val="002650E3"/>
    <w:rsid w:val="00297426"/>
    <w:rsid w:val="002B4912"/>
    <w:rsid w:val="002D25FD"/>
    <w:rsid w:val="00342D86"/>
    <w:rsid w:val="003706DC"/>
    <w:rsid w:val="00393387"/>
    <w:rsid w:val="0039638B"/>
    <w:rsid w:val="003F2135"/>
    <w:rsid w:val="004419DF"/>
    <w:rsid w:val="004931E6"/>
    <w:rsid w:val="004E07C0"/>
    <w:rsid w:val="005415B0"/>
    <w:rsid w:val="005478D9"/>
    <w:rsid w:val="005765BC"/>
    <w:rsid w:val="00580CAB"/>
    <w:rsid w:val="005E4822"/>
    <w:rsid w:val="0066287C"/>
    <w:rsid w:val="00697AF3"/>
    <w:rsid w:val="006C2542"/>
    <w:rsid w:val="007552BB"/>
    <w:rsid w:val="00785D8F"/>
    <w:rsid w:val="007E6022"/>
    <w:rsid w:val="007F317B"/>
    <w:rsid w:val="007F622B"/>
    <w:rsid w:val="008A4D8F"/>
    <w:rsid w:val="008C7389"/>
    <w:rsid w:val="008D62D8"/>
    <w:rsid w:val="008E609A"/>
    <w:rsid w:val="00951CAA"/>
    <w:rsid w:val="00964893"/>
    <w:rsid w:val="009D7DE3"/>
    <w:rsid w:val="009E7D32"/>
    <w:rsid w:val="00A23249"/>
    <w:rsid w:val="00A60C11"/>
    <w:rsid w:val="00AB59F3"/>
    <w:rsid w:val="00AC217C"/>
    <w:rsid w:val="00B063BB"/>
    <w:rsid w:val="00B13EAD"/>
    <w:rsid w:val="00B35C88"/>
    <w:rsid w:val="00B5692D"/>
    <w:rsid w:val="00BE32F1"/>
    <w:rsid w:val="00C03DF9"/>
    <w:rsid w:val="00C35D7B"/>
    <w:rsid w:val="00C53432"/>
    <w:rsid w:val="00CD6A40"/>
    <w:rsid w:val="00CE09FE"/>
    <w:rsid w:val="00D45775"/>
    <w:rsid w:val="00D601FF"/>
    <w:rsid w:val="00DC3778"/>
    <w:rsid w:val="00E15C1C"/>
    <w:rsid w:val="00E53373"/>
    <w:rsid w:val="00EA1F8C"/>
    <w:rsid w:val="00EA3F05"/>
    <w:rsid w:val="00EB5B10"/>
    <w:rsid w:val="00EE33C1"/>
    <w:rsid w:val="00EF09AE"/>
    <w:rsid w:val="00EF679E"/>
    <w:rsid w:val="00F02687"/>
    <w:rsid w:val="00F572BD"/>
    <w:rsid w:val="00F72C63"/>
    <w:rsid w:val="00F83058"/>
    <w:rsid w:val="00F87437"/>
    <w:rsid w:val="00FB2BAC"/>
    <w:rsid w:val="00FE2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43D67BAF"/>
  <w15:chartTrackingRefBased/>
  <w15:docId w15:val="{6572CF8B-2AA4-4A43-AA83-7F75AA6A2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qFormat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10">
    <w:name w:val="index 1"/>
    <w:basedOn w:val="a"/>
    <w:next w:val="a"/>
    <w:autoRedefine/>
    <w:semiHidden/>
  </w:style>
  <w:style w:type="paragraph" w:styleId="2">
    <w:name w:val="index 2"/>
    <w:basedOn w:val="a"/>
    <w:next w:val="a"/>
    <w:autoRedefine/>
    <w:semiHidden/>
    <w:pPr>
      <w:ind w:left="480"/>
    </w:pPr>
  </w:style>
  <w:style w:type="paragraph" w:styleId="3">
    <w:name w:val="index 3"/>
    <w:basedOn w:val="a"/>
    <w:next w:val="a"/>
    <w:autoRedefine/>
    <w:semiHidden/>
    <w:pPr>
      <w:ind w:left="960"/>
    </w:pPr>
  </w:style>
  <w:style w:type="paragraph" w:styleId="4">
    <w:name w:val="index 4"/>
    <w:basedOn w:val="a"/>
    <w:next w:val="a"/>
    <w:autoRedefine/>
    <w:semiHidden/>
    <w:pPr>
      <w:ind w:left="1440"/>
    </w:pPr>
  </w:style>
  <w:style w:type="paragraph" w:styleId="5">
    <w:name w:val="index 5"/>
    <w:basedOn w:val="a"/>
    <w:next w:val="a"/>
    <w:autoRedefine/>
    <w:semiHidden/>
    <w:pPr>
      <w:ind w:left="1920"/>
    </w:pPr>
  </w:style>
  <w:style w:type="paragraph" w:styleId="6">
    <w:name w:val="index 6"/>
    <w:basedOn w:val="a"/>
    <w:next w:val="a"/>
    <w:autoRedefine/>
    <w:semiHidden/>
    <w:pPr>
      <w:ind w:left="2400"/>
    </w:pPr>
  </w:style>
  <w:style w:type="paragraph" w:styleId="7">
    <w:name w:val="index 7"/>
    <w:basedOn w:val="a"/>
    <w:next w:val="a"/>
    <w:autoRedefine/>
    <w:semiHidden/>
    <w:pPr>
      <w:ind w:left="2880"/>
    </w:pPr>
  </w:style>
  <w:style w:type="paragraph" w:styleId="8">
    <w:name w:val="index 8"/>
    <w:basedOn w:val="a"/>
    <w:next w:val="a"/>
    <w:autoRedefine/>
    <w:semiHidden/>
    <w:pPr>
      <w:ind w:left="3360"/>
    </w:pPr>
  </w:style>
  <w:style w:type="paragraph" w:styleId="9">
    <w:name w:val="index 9"/>
    <w:basedOn w:val="a"/>
    <w:next w:val="a"/>
    <w:autoRedefine/>
    <w:semiHidden/>
    <w:pPr>
      <w:ind w:left="3840"/>
    </w:pPr>
  </w:style>
  <w:style w:type="paragraph" w:styleId="a3">
    <w:name w:val="index heading"/>
    <w:basedOn w:val="a"/>
    <w:next w:val="10"/>
    <w:semiHidden/>
  </w:style>
  <w:style w:type="paragraph" w:styleId="a4">
    <w:name w:val="header"/>
    <w:basedOn w:val="a"/>
    <w:semiHidden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5">
    <w:name w:val="footer"/>
    <w:basedOn w:val="a"/>
    <w:semiHidden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11">
    <w:name w:val="toc 1"/>
    <w:basedOn w:val="a"/>
    <w:next w:val="a"/>
    <w:autoRedefine/>
    <w:uiPriority w:val="39"/>
  </w:style>
  <w:style w:type="paragraph" w:styleId="20">
    <w:name w:val="toc 2"/>
    <w:basedOn w:val="a"/>
    <w:next w:val="a"/>
    <w:autoRedefine/>
    <w:semiHidden/>
    <w:pPr>
      <w:ind w:left="480"/>
    </w:pPr>
  </w:style>
  <w:style w:type="paragraph" w:styleId="30">
    <w:name w:val="toc 3"/>
    <w:basedOn w:val="a"/>
    <w:next w:val="a"/>
    <w:autoRedefine/>
    <w:semiHidden/>
    <w:pPr>
      <w:ind w:left="960"/>
    </w:pPr>
  </w:style>
  <w:style w:type="paragraph" w:styleId="40">
    <w:name w:val="toc 4"/>
    <w:basedOn w:val="a"/>
    <w:next w:val="a"/>
    <w:autoRedefine/>
    <w:semiHidden/>
    <w:pPr>
      <w:ind w:left="1440"/>
    </w:pPr>
  </w:style>
  <w:style w:type="paragraph" w:styleId="50">
    <w:name w:val="toc 5"/>
    <w:basedOn w:val="a"/>
    <w:next w:val="a"/>
    <w:autoRedefine/>
    <w:semiHidden/>
    <w:pPr>
      <w:ind w:left="1920"/>
    </w:pPr>
  </w:style>
  <w:style w:type="paragraph" w:styleId="60">
    <w:name w:val="toc 6"/>
    <w:basedOn w:val="a"/>
    <w:next w:val="a"/>
    <w:autoRedefine/>
    <w:semiHidden/>
    <w:pPr>
      <w:ind w:left="2400"/>
    </w:pPr>
  </w:style>
  <w:style w:type="paragraph" w:styleId="70">
    <w:name w:val="toc 7"/>
    <w:basedOn w:val="a"/>
    <w:next w:val="a"/>
    <w:autoRedefine/>
    <w:semiHidden/>
    <w:pPr>
      <w:ind w:left="2880"/>
    </w:pPr>
  </w:style>
  <w:style w:type="paragraph" w:styleId="80">
    <w:name w:val="toc 8"/>
    <w:basedOn w:val="a"/>
    <w:next w:val="a"/>
    <w:autoRedefine/>
    <w:semiHidden/>
    <w:pPr>
      <w:ind w:left="3360"/>
    </w:pPr>
  </w:style>
  <w:style w:type="paragraph" w:styleId="90">
    <w:name w:val="toc 9"/>
    <w:basedOn w:val="a"/>
    <w:next w:val="a"/>
    <w:autoRedefine/>
    <w:semiHidden/>
    <w:pPr>
      <w:ind w:left="3840"/>
    </w:pPr>
  </w:style>
  <w:style w:type="paragraph" w:customStyle="1" w:styleId="SectionHeading">
    <w:name w:val="Section Heading"/>
    <w:basedOn w:val="1"/>
    <w:autoRedefine/>
    <w:pPr>
      <w:keepLines/>
      <w:pageBreakBefore/>
      <w:widowControl/>
      <w:shd w:val="pct20" w:color="auto" w:fill="FFFFFF"/>
      <w:tabs>
        <w:tab w:val="left" w:pos="1134"/>
      </w:tabs>
      <w:wordWrap w:val="0"/>
      <w:spacing w:before="0" w:after="240" w:line="240" w:lineRule="atLeast"/>
      <w:ind w:right="3"/>
      <w:jc w:val="right"/>
    </w:pPr>
    <w:rPr>
      <w:rFonts w:ascii="Verdana" w:hAnsi="Verdana"/>
      <w:snapToGrid w:val="0"/>
      <w:spacing w:val="30"/>
      <w:kern w:val="20"/>
      <w:position w:val="8"/>
      <w:sz w:val="28"/>
      <w:szCs w:val="20"/>
    </w:rPr>
  </w:style>
  <w:style w:type="character" w:styleId="a6">
    <w:name w:val="Hyperlink"/>
    <w:uiPriority w:val="99"/>
    <w:rPr>
      <w:color w:val="0000FF"/>
      <w:u w:val="single"/>
    </w:rPr>
  </w:style>
  <w:style w:type="character" w:styleId="a7">
    <w:name w:val="FollowedHyperlink"/>
    <w:semiHidden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2</Pages>
  <Words>3141</Words>
  <Characters>3066</Characters>
  <Application>Microsoft Office Word</Application>
  <DocSecurity>0</DocSecurity>
  <Lines>25</Lines>
  <Paragraphs>12</Paragraphs>
  <ScaleCrop>false</ScaleCrop>
  <Company>Hong Kong Government</Company>
  <LinksUpToDate>false</LinksUpToDate>
  <CharactersWithSpaces>6195</CharactersWithSpaces>
  <SharedDoc>false</SharedDoc>
  <HLinks>
    <vt:vector size="126" baseType="variant">
      <vt:variant>
        <vt:i4>19005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25747187</vt:lpwstr>
      </vt:variant>
      <vt:variant>
        <vt:i4>190059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25747186</vt:lpwstr>
      </vt:variant>
      <vt:variant>
        <vt:i4>190059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25747185</vt:lpwstr>
      </vt:variant>
      <vt:variant>
        <vt:i4>190059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5747184</vt:lpwstr>
      </vt:variant>
      <vt:variant>
        <vt:i4>19005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5747183</vt:lpwstr>
      </vt:variant>
      <vt:variant>
        <vt:i4>190059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25747182</vt:lpwstr>
      </vt:variant>
      <vt:variant>
        <vt:i4>19005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5747181</vt:lpwstr>
      </vt:variant>
      <vt:variant>
        <vt:i4>190059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5747180</vt:lpwstr>
      </vt:variant>
      <vt:variant>
        <vt:i4>117970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5747179</vt:lpwstr>
      </vt:variant>
      <vt:variant>
        <vt:i4>117970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5747178</vt:lpwstr>
      </vt:variant>
      <vt:variant>
        <vt:i4>117970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25747177</vt:lpwstr>
      </vt:variant>
      <vt:variant>
        <vt:i4>117970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5747176</vt:lpwstr>
      </vt:variant>
      <vt:variant>
        <vt:i4>117970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5747175</vt:lpwstr>
      </vt:variant>
      <vt:variant>
        <vt:i4>117970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5747174</vt:lpwstr>
      </vt:variant>
      <vt:variant>
        <vt:i4>117970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5747173</vt:lpwstr>
      </vt:variant>
      <vt:variant>
        <vt:i4>117970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5747172</vt:lpwstr>
      </vt:variant>
      <vt:variant>
        <vt:i4>117970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5747171</vt:lpwstr>
      </vt:variant>
      <vt:variant>
        <vt:i4>117970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5747170</vt:lpwstr>
      </vt:variant>
      <vt:variant>
        <vt:i4>124523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5747169</vt:lpwstr>
      </vt:variant>
      <vt:variant>
        <vt:i4>124523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5747168</vt:lpwstr>
      </vt:variant>
      <vt:variant>
        <vt:i4>124523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574716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村代表選舉參選人士名單</dc:title>
  <dc:subject/>
  <dc:creator>Hong Kong Government</dc:creator>
  <cp:keywords/>
  <dc:description/>
  <cp:lastModifiedBy>Jason Kin Wai CHU</cp:lastModifiedBy>
  <cp:revision>54</cp:revision>
  <cp:lastPrinted>2003-06-07T04:07:00Z</cp:lastPrinted>
  <dcterms:created xsi:type="dcterms:W3CDTF">2022-07-08T02:43:00Z</dcterms:created>
  <dcterms:modified xsi:type="dcterms:W3CDTF">2022-11-17T09:27:00Z</dcterms:modified>
</cp:coreProperties>
</file>